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 xml:space="preserve">Sitz des zu stürzenden Alleinherrschers ist Washington, </w:t>
      </w:r>
      <w:proofErr w:type="spellStart"/>
      <w:r>
        <w:t>District</w:t>
      </w:r>
      <w:proofErr w:type="spellEnd"/>
      <w:r>
        <w:t xml:space="preserve"> </w:t>
      </w:r>
      <w:proofErr w:type="spellStart"/>
      <w:r>
        <w:t>of</w:t>
      </w:r>
      <w:proofErr w:type="spellEnd"/>
      <w:r>
        <w:t xml:space="preserve">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w:t>
      </w:r>
      <w:proofErr w:type="spellStart"/>
      <w:r>
        <w:t>Unable</w:t>
      </w:r>
      <w:proofErr w:type="spellEnd"/>
      <w:r>
        <w:t xml:space="preserv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 xml:space="preserve">EIP: </w:t>
      </w:r>
      <w:proofErr w:type="gramStart"/>
      <w:r>
        <w:t>0060:[</w:t>
      </w:r>
      <w:proofErr w:type="gramEnd"/>
      <w:r>
        <w:t>&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proofErr w:type="gramStart"/>
      <w:r>
        <w:t>task.ti</w:t>
      </w:r>
      <w:proofErr w:type="spellEnd"/>
      <w:proofErr w:type="gram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 xml:space="preserve">EIP: [&lt;9d80665g&gt;] ktime_get+0xc1/0x110 </w:t>
      </w:r>
      <w:proofErr w:type="gramStart"/>
      <w:r>
        <w:t>SS:ESP</w:t>
      </w:r>
      <w:proofErr w:type="gramEnd"/>
      <w:r>
        <w:t xml:space="preserve"> 0068:efbdff1c</w:t>
      </w:r>
    </w:p>
    <w:p w14:paraId="3C9C73FA" w14:textId="77777777" w:rsidR="00B74365" w:rsidRDefault="002F7164">
      <w:pPr>
        <w:pStyle w:val="Textkrper"/>
      </w:pPr>
      <w:r>
        <w:t>CR2: 00000000f666666f</w:t>
      </w:r>
    </w:p>
    <w:p w14:paraId="591A1ACE" w14:textId="77777777" w:rsidR="00B74365" w:rsidRDefault="002F7164">
      <w:pPr>
        <w:pStyle w:val="Textkrper"/>
      </w:pPr>
      <w:proofErr w:type="gramStart"/>
      <w:r>
        <w:t>—[</w:t>
      </w:r>
      <w:proofErr w:type="gramEnd"/>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w:t>
      </w:r>
      <w:proofErr w:type="gramStart"/>
      <w:r>
        <w:t>klauen</w:t>
      </w:r>
      <w:proofErr w:type="gramEnd"/>
      <w:r>
        <w:t xml:space="preserve">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 xml:space="preserve">Endlich hatte Orakel die Gasflasche mit dem Motor verbunden und rief nur noch »Achtung, yury!«, bevor der Motor </w:t>
      </w:r>
      <w:proofErr w:type="gramStart"/>
      <w:r>
        <w:t>extrem laut</w:t>
      </w:r>
      <w:proofErr w:type="gramEnd"/>
      <w:r>
        <w:t xml:space="preserve">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w:t>
      </w:r>
      <w:proofErr w:type="spellStart"/>
      <w:r>
        <w:t>Dapper</w:t>
      </w:r>
      <w:proofErr w:type="spellEnd"/>
      <w:r>
        <w:t xml:space="preserve"> Drake‹ gelandet«, fand yury heraus und zeigte auf einen Stapel Dokumente.</w:t>
      </w:r>
    </w:p>
    <w:p w14:paraId="1FF81A88" w14:textId="77777777" w:rsidR="00B74365" w:rsidRDefault="002F7164">
      <w:pPr>
        <w:pStyle w:val="Textkrper"/>
      </w:pPr>
      <w:r>
        <w:t xml:space="preserve">»Das ist ja ganz </w:t>
      </w:r>
      <w:proofErr w:type="gramStart"/>
      <w:r>
        <w:t>toll</w:t>
      </w:r>
      <w:proofErr w:type="gramEnd"/>
      <w:r>
        <w:t xml:space="preserve">, aber dieser Drake kann jederzeit wiederkommen und wir sollten uns ein besseres Versteck suchen. Irgendeinen Raum, den hier sowieso niemand betritt und in dem wir alles weitere planen können. Eigentlich müssen wir A. </w:t>
      </w:r>
      <w:proofErr w:type="spellStart"/>
      <w:r>
        <w:t>Nother</w:t>
      </w:r>
      <w:proofErr w:type="spellEnd"/>
      <w:r>
        <w:t xml:space="preserve"> </w:t>
      </w:r>
      <w:proofErr w:type="spellStart"/>
      <w:r>
        <w:t>Moron</w:t>
      </w:r>
      <w:proofErr w:type="spellEnd"/>
      <w:r>
        <w:t xml:space="preserve"> finden und ihm den Fernlöschungscode </w:t>
      </w:r>
      <w:proofErr w:type="gramStart"/>
      <w:r>
        <w:t>klauen</w:t>
      </w:r>
      <w:proofErr w:type="gramEnd"/>
      <w:r>
        <w:t>«,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 xml:space="preserve">So leicht ließ sich yury nicht überrumpeln. »Gebäudeinspektion Prospect </w:t>
      </w:r>
      <w:proofErr w:type="spellStart"/>
      <w:r>
        <w:t>Calm</w:t>
      </w:r>
      <w:proofErr w:type="spellEnd"/>
      <w:r>
        <w:t>,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 xml:space="preserve">»Der hatte eindeutig Dreck am Stecken«, befand Free, während er die Papiere vom Boden aufhob. Dann las er die Beschriftungen vor: »Gehaltsabrechnung für Timothy Conway. Eine </w:t>
      </w:r>
      <w:proofErr w:type="gramStart"/>
      <w:r>
        <w:t>ziemlich hohe</w:t>
      </w:r>
      <w:proofErr w:type="gramEnd"/>
      <w:r>
        <w:t xml:space="preserve"> Summe. Hier ein Kündigungsschreiben, aber von Frederick Broughton. Eine kurze Dienstanweisung bezüglich Datensicherungen im Pentagon, adressiert an Richard Spencer. Format </w:t>
      </w:r>
      <w:proofErr w:type="spellStart"/>
      <w:r>
        <w:t>änt</w:t>
      </w:r>
      <w:proofErr w:type="spellEnd"/>
      <w:r>
        <w:t xml:space="preserve"> </w:t>
      </w:r>
      <w:proofErr w:type="spellStart"/>
      <w:r>
        <w:t>destrakt</w:t>
      </w:r>
      <w:proofErr w:type="spellEnd"/>
      <w:r>
        <w:t xml:space="preserve"> Punkt </w:t>
      </w:r>
      <w:proofErr w:type="spellStart"/>
      <w:r>
        <w:t>Essha</w:t>
      </w:r>
      <w:proofErr w:type="spellEnd"/>
      <w:r>
        <w:t xml:space="preserve">, Serpent </w:t>
      </w:r>
      <w:proofErr w:type="spellStart"/>
      <w:r>
        <w:t>Tezee</w:t>
      </w:r>
      <w:proofErr w:type="spellEnd"/>
      <w:r>
        <w:t xml:space="preserve">, </w:t>
      </w:r>
      <w:proofErr w:type="spellStart"/>
      <w:r>
        <w:t>Volenc</w:t>
      </w:r>
      <w:proofErr w:type="spellEnd"/>
      <w:r>
        <w:t>,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 xml:space="preserve">»Soll </w:t>
      </w:r>
      <w:proofErr w:type="gramStart"/>
      <w:r>
        <w:t>das heißen</w:t>
      </w:r>
      <w:proofErr w:type="gramEnd"/>
      <w:r>
        <w:t>,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 xml:space="preserve">»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t>
      </w:r>
      <w:proofErr w:type="gramStart"/>
      <w:r>
        <w:t>war,</w:t>
      </w:r>
      <w:proofErr w:type="gramEnd"/>
      <w:r>
        <w:t xml:space="preserve">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 xml:space="preserve">»Von hier oben hat man einen </w:t>
      </w:r>
      <w:proofErr w:type="gramStart"/>
      <w:r>
        <w:t>tollen</w:t>
      </w:r>
      <w:proofErr w:type="gramEnd"/>
      <w:r>
        <w:t xml:space="preserve">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 xml:space="preserve">Vor der Tür standen zwei Männer, deren Polizeiuniformen nicht unbedingt für Orakels Vermutung sprachen. Umso erstaunter waren seine Freunde darüber, dass Orakel tatsächlich einen Pizzakarton in die Hand gedrückt </w:t>
      </w:r>
      <w:proofErr w:type="gramStart"/>
      <w:r>
        <w:t>bekam</w:t>
      </w:r>
      <w:proofErr w:type="gramEnd"/>
      <w:r>
        <w:t>.</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 xml:space="preserve">»Wenn du möchtest, kannst du ein Stück abhaben«, bot Orakel großzügig an. Er </w:t>
      </w:r>
      <w:proofErr w:type="gramStart"/>
      <w:r>
        <w:t>klappte</w:t>
      </w:r>
      <w:proofErr w:type="gramEnd"/>
      <w:r>
        <w:t xml:space="preserv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 xml:space="preserve">»Oh, Entschuldigung. Ich meinte </w:t>
      </w:r>
      <w:proofErr w:type="gramStart"/>
      <w:r>
        <w:t>natürlich ein</w:t>
      </w:r>
      <w:proofErr w:type="gramEnd"/>
      <w:r>
        <w:t xml:space="preserve">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2A6665">
      <w:r>
        <w:pict w14:anchorId="264A6528">
          <v:rect id="_x0000_i1025" style="width:0;height:1.5pt" o:hralign="center" o:hrstd="t" o:hr="t"/>
        </w:pict>
      </w:r>
    </w:p>
    <w:p w14:paraId="5864D5BF" w14:textId="77777777" w:rsidR="00B74365" w:rsidRDefault="002F7164">
      <w:pPr>
        <w:pStyle w:val="FirstParagraph"/>
      </w:pPr>
      <w:r>
        <w:t>-</w:t>
      </w:r>
      <w:proofErr w:type="spellStart"/>
      <w:r>
        <w:t>unrecognized</w:t>
      </w:r>
      <w:proofErr w:type="spellEnd"/>
      <w:r>
        <w:t xml:space="preserve"> </w:t>
      </w:r>
      <w:proofErr w:type="spellStart"/>
      <w:r>
        <w:t>command</w:t>
      </w:r>
      <w:proofErr w:type="spellEnd"/>
    </w:p>
    <w:p w14:paraId="2F68F221" w14:textId="77777777" w:rsidR="00B74365" w:rsidRDefault="002F7164">
      <w:pPr>
        <w:pStyle w:val="Textkrper"/>
      </w:pPr>
      <w:proofErr w:type="spellStart"/>
      <w:r>
        <w:t>Too</w:t>
      </w:r>
      <w:proofErr w:type="spellEnd"/>
      <w:r>
        <w:t xml:space="preserve"> </w:t>
      </w:r>
      <w:proofErr w:type="spellStart"/>
      <w:r>
        <w:t>many</w:t>
      </w:r>
      <w:proofErr w:type="spellEnd"/>
      <w:r>
        <w:t xml:space="preserve"> </w:t>
      </w:r>
      <w:proofErr w:type="spellStart"/>
      <w:r>
        <w:t>syntax</w:t>
      </w:r>
      <w:proofErr w:type="spellEnd"/>
      <w:r>
        <w:t xml:space="preserve"> </w:t>
      </w:r>
      <w:proofErr w:type="spellStart"/>
      <w:r>
        <w:t>or</w:t>
      </w:r>
      <w:proofErr w:type="spellEnd"/>
      <w:r>
        <w:t xml:space="preserve"> </w:t>
      </w:r>
      <w:proofErr w:type="spellStart"/>
      <w:r>
        <w:t>protocol</w:t>
      </w:r>
      <w:proofErr w:type="spellEnd"/>
      <w:r>
        <w:t xml:space="preserve"> </w:t>
      </w:r>
      <w:proofErr w:type="spellStart"/>
      <w:r>
        <w:t>errors</w:t>
      </w:r>
      <w:proofErr w:type="spellEnd"/>
    </w:p>
    <w:p w14:paraId="681DAB7C" w14:textId="77777777" w:rsidR="00B74365" w:rsidRDefault="002A6665">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w:t>
      </w:r>
      <w:proofErr w:type="gramStart"/>
      <w:r>
        <w:t>extrem brennbares</w:t>
      </w:r>
      <w:proofErr w:type="gramEnd"/>
      <w:r>
        <w:t xml:space="preserve">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2A6665">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2A6665">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 xml:space="preserve">Die Dame am Empfang lächelte ihn freundlich an. »Sie möchten bestimmt unsere wundervollen roten Pandas, </w:t>
      </w:r>
      <w:proofErr w:type="spellStart"/>
      <w:r>
        <w:t>Nutmeg</w:t>
      </w:r>
      <w:proofErr w:type="spellEnd"/>
      <w:r>
        <w:t xml:space="preserve">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 xml:space="preserve">»Das Weiße Haus gibt es nicht mehr«, korrigierte Alexandra. »Da steht jetzt der ›Tower </w:t>
      </w:r>
      <w:proofErr w:type="spellStart"/>
      <w:r>
        <w:t>of</w:t>
      </w:r>
      <w:proofErr w:type="spellEnd"/>
      <w:r>
        <w:t xml:space="preserve">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 xml:space="preserve">Der Tiger hatte allerdings </w:t>
      </w:r>
      <w:proofErr w:type="gramStart"/>
      <w:r>
        <w:t>gar kein</w:t>
      </w:r>
      <w:proofErr w:type="gramEnd"/>
      <w:r>
        <w:t xml:space="preserve">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 xml:space="preserve">»Er hat das Kopiergerät auf dem Flur gehackt und zum E-Mail-Abruf verwendet, </w:t>
      </w:r>
      <w:proofErr w:type="gramStart"/>
      <w:r>
        <w:t>weil</w:t>
      </w:r>
      <w:proofErr w:type="gramEnd"/>
      <w:r>
        <w:t xml:space="preserve">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 xml:space="preserve">»Ich weiß, darauf hätten wir auch selbst kommen können«, meinte Alexandra, bevor Orakel einen Kommentar abgeben konnte. Auf dem Tisch lag der entschlüsselte Inhalt der geheimnisvollen Diskette, </w:t>
      </w:r>
      <w:proofErr w:type="spellStart"/>
      <w:r>
        <w:t>ausgedruckt</w:t>
      </w:r>
      <w:proofErr w:type="spellEnd"/>
      <w:r>
        <w:t xml:space="preserve">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w:t>
      </w:r>
      <w:proofErr w:type="spellStart"/>
      <w:r>
        <w:t>correct</w:t>
      </w:r>
      <w:proofErr w:type="spellEnd"/>
      <w:r>
        <w:t xml:space="preserve"> </w:t>
      </w:r>
      <w:proofErr w:type="spellStart"/>
      <w:r>
        <w:t>horse</w:t>
      </w:r>
      <w:proofErr w:type="spellEnd"/>
      <w:r>
        <w:t xml:space="preserve"> </w:t>
      </w:r>
      <w:proofErr w:type="spellStart"/>
      <w:r>
        <w:t>battery</w:t>
      </w:r>
      <w:proofErr w:type="spellEnd"/>
      <w:r>
        <w:t xml:space="preserve">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 xml:space="preserve">»Vielleicht hat er das im Tower </w:t>
      </w:r>
      <w:proofErr w:type="spellStart"/>
      <w:r>
        <w:t>of</w:t>
      </w:r>
      <w:proofErr w:type="spellEnd"/>
      <w:r>
        <w:t xml:space="preserve"> Liberty gefunden«, mutmaßte Orakel. »Übrigens schön, dass du wieder da bist.«</w:t>
      </w:r>
    </w:p>
    <w:p w14:paraId="5BBA8823" w14:textId="77777777" w:rsidR="00B74365" w:rsidRDefault="002F7164">
      <w:pPr>
        <w:pStyle w:val="Textkrper"/>
      </w:pPr>
      <w:r>
        <w:t xml:space="preserve">yury nahm amüsiert das Jetpack ab. »Tower </w:t>
      </w:r>
      <w:proofErr w:type="spellStart"/>
      <w:r>
        <w:t>of</w:t>
      </w:r>
      <w:proofErr w:type="spellEnd"/>
      <w:r>
        <w:t xml:space="preserve">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 xml:space="preserve">yury überflog das Papier. </w:t>
      </w:r>
      <w:proofErr w:type="gramStart"/>
      <w:r>
        <w:t>»Schön«,</w:t>
      </w:r>
      <w:proofErr w:type="gramEnd"/>
      <w:r>
        <w:t xml:space="preserve">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2A6665">
      <w:r>
        <w:lastRenderedPageBreak/>
        <w:pict w14:anchorId="3EFE6406">
          <v:rect id="_x0000_i1029" style="width:0;height:1.5pt" o:hralign="center" o:hrstd="t" o:hr="t"/>
        </w:pict>
      </w:r>
    </w:p>
    <w:p w14:paraId="730E9018"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10BACBDA" w14:textId="77777777" w:rsidR="00B74365" w:rsidRDefault="002A6665">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w:t>
      </w:r>
      <w:proofErr w:type="spellStart"/>
      <w:r>
        <w:t>Shall</w:t>
      </w:r>
      <w:proofErr w:type="spellEnd"/>
      <w:r>
        <w:t xml:space="preserve"> </w:t>
      </w:r>
      <w:proofErr w:type="spellStart"/>
      <w:r>
        <w:t>we</w:t>
      </w:r>
      <w:proofErr w:type="spellEnd"/>
      <w:r>
        <w:t xml:space="preserve"> </w:t>
      </w:r>
      <w:proofErr w:type="spellStart"/>
      <w:r>
        <w:t>begin</w:t>
      </w:r>
      <w:proofErr w:type="spellEnd"/>
      <w:r>
        <w:t>?«</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2A6665">
      <w:r>
        <w:pict w14:anchorId="59200C61">
          <v:rect id="_x0000_i1031" style="width:0;height:1.5pt" o:hralign="center" o:hrstd="t" o:hr="t"/>
        </w:pict>
      </w:r>
    </w:p>
    <w:p w14:paraId="6EC2CB5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1FFB780" w14:textId="77777777" w:rsidR="00B74365" w:rsidRDefault="002A6665">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2A6665">
      <w:r>
        <w:pict w14:anchorId="1BBD13D0">
          <v:rect id="_x0000_i1033" style="width:0;height:1.5pt" o:hralign="center" o:hrstd="t" o:hr="t"/>
        </w:pict>
      </w:r>
    </w:p>
    <w:p w14:paraId="1B35ADE0" w14:textId="77777777" w:rsidR="00B74365" w:rsidRDefault="002F7164">
      <w:pPr>
        <w:pStyle w:val="FirstParagraph"/>
      </w:pPr>
      <w:r>
        <w:t>bash ./formatanddestruct.sh –</w:t>
      </w:r>
      <w:proofErr w:type="spellStart"/>
      <w:r>
        <w:t>yes</w:t>
      </w:r>
      <w:proofErr w:type="spellEnd"/>
      <w:r>
        <w:t>-i-am-insane –</w:t>
      </w:r>
      <w:proofErr w:type="spellStart"/>
      <w:r>
        <w:t>nuclear</w:t>
      </w:r>
      <w:proofErr w:type="spellEnd"/>
      <w:r>
        <w:t>-option 2001:db8:1:1a0:539:7ff3:65:29a</w:t>
      </w:r>
    </w:p>
    <w:p w14:paraId="755C275D" w14:textId="77777777" w:rsidR="00B74365" w:rsidRDefault="002A6665">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w:t>
      </w:r>
      <w:proofErr w:type="spellStart"/>
      <w:r>
        <w:rPr>
          <w:i/>
        </w:rPr>
        <w:t>Nuclear</w:t>
      </w:r>
      <w:proofErr w:type="spellEnd"/>
      <w:r>
        <w:rPr>
          <w:i/>
        </w:rPr>
        <w:t xml:space="preserve"> Option: </w:t>
      </w:r>
      <w:proofErr w:type="spellStart"/>
      <w:r>
        <w:rPr>
          <w:i/>
        </w:rPr>
        <w:t>Transmit</w:t>
      </w:r>
      <w:proofErr w:type="spellEnd"/>
      <w:r>
        <w:rPr>
          <w:i/>
        </w:rPr>
        <w:t xml:space="preserve"> last </w:t>
      </w:r>
      <w:proofErr w:type="spellStart"/>
      <w:r>
        <w:rPr>
          <w:i/>
        </w:rPr>
        <w:t>resort</w:t>
      </w:r>
      <w:proofErr w:type="spellEnd"/>
      <w:r>
        <w:rPr>
          <w:i/>
        </w:rPr>
        <w:t xml:space="preserve"> </w:t>
      </w:r>
      <w:proofErr w:type="spellStart"/>
      <w:r>
        <w:rPr>
          <w:i/>
        </w:rPr>
        <w:t>destruction</w:t>
      </w:r>
      <w:proofErr w:type="spellEnd"/>
      <w:r>
        <w:rPr>
          <w:i/>
        </w:rPr>
        <w:t xml:space="preserve"> code 0x53634D4D </w:t>
      </w:r>
      <w:proofErr w:type="spellStart"/>
      <w:r>
        <w:rPr>
          <w:i/>
        </w:rPr>
        <w:t>to</w:t>
      </w:r>
      <w:proofErr w:type="spellEnd"/>
      <w:r>
        <w:rPr>
          <w:i/>
        </w:rPr>
        <w:t xml:space="preserve"> </w:t>
      </w:r>
      <w:proofErr w:type="spellStart"/>
      <w:r>
        <w:rPr>
          <w:i/>
        </w:rPr>
        <w:t>the</w:t>
      </w:r>
      <w:proofErr w:type="spellEnd"/>
      <w:r>
        <w:rPr>
          <w:i/>
        </w:rPr>
        <w:t xml:space="preserve"> </w:t>
      </w:r>
      <w:proofErr w:type="spellStart"/>
      <w:r>
        <w:rPr>
          <w:i/>
        </w:rPr>
        <w:t>specified</w:t>
      </w:r>
      <w:proofErr w:type="spellEnd"/>
      <w:r>
        <w:rPr>
          <w:i/>
        </w:rPr>
        <w:t xml:space="preserve"> IP </w:t>
      </w:r>
      <w:proofErr w:type="spellStart"/>
      <w:r>
        <w:rPr>
          <w:i/>
        </w:rPr>
        <w:t>address</w:t>
      </w:r>
      <w:proofErr w:type="spellEnd"/>
      <w:r>
        <w:rPr>
          <w:i/>
        </w:rPr>
        <w:t xml:space="preserve">. This </w:t>
      </w:r>
      <w:proofErr w:type="spellStart"/>
      <w:r>
        <w:rPr>
          <w:i/>
        </w:rPr>
        <w:t>is</w:t>
      </w:r>
      <w:proofErr w:type="spellEnd"/>
      <w:r>
        <w:rPr>
          <w:i/>
        </w:rPr>
        <w:t xml:space="preserve"> EXTREMELY DANGEROUS and will </w:t>
      </w:r>
      <w:proofErr w:type="spellStart"/>
      <w:r>
        <w:rPr>
          <w:i/>
        </w:rPr>
        <w:t>very</w:t>
      </w:r>
      <w:proofErr w:type="spellEnd"/>
      <w:r>
        <w:rPr>
          <w:i/>
        </w:rPr>
        <w:t xml:space="preserve"> </w:t>
      </w:r>
      <w:proofErr w:type="spellStart"/>
      <w:r>
        <w:rPr>
          <w:i/>
        </w:rPr>
        <w:t>likely</w:t>
      </w:r>
      <w:proofErr w:type="spellEnd"/>
      <w:r>
        <w:rPr>
          <w:i/>
        </w:rPr>
        <w:t xml:space="preserve"> </w:t>
      </w:r>
      <w:proofErr w:type="spellStart"/>
      <w:r>
        <w:rPr>
          <w:i/>
        </w:rPr>
        <w:t>cause</w:t>
      </w:r>
      <w:proofErr w:type="spellEnd"/>
      <w:r>
        <w:rPr>
          <w:i/>
        </w:rPr>
        <w:t xml:space="preserve"> massive </w:t>
      </w:r>
      <w:proofErr w:type="spellStart"/>
      <w:r>
        <w:rPr>
          <w:i/>
        </w:rPr>
        <w:t>loss</w:t>
      </w:r>
      <w:proofErr w:type="spellEnd"/>
      <w:r>
        <w:rPr>
          <w:i/>
        </w:rPr>
        <w:t xml:space="preserve"> </w:t>
      </w:r>
      <w:proofErr w:type="spellStart"/>
      <w:r>
        <w:rPr>
          <w:i/>
        </w:rPr>
        <w:t>of</w:t>
      </w:r>
      <w:proofErr w:type="spellEnd"/>
      <w:r>
        <w:rPr>
          <w:i/>
        </w:rPr>
        <w:t xml:space="preserve"> </w:t>
      </w:r>
      <w:proofErr w:type="spellStart"/>
      <w:r>
        <w:rPr>
          <w:i/>
        </w:rPr>
        <w:t>data</w:t>
      </w:r>
      <w:proofErr w:type="spellEnd"/>
      <w:r>
        <w:rPr>
          <w:i/>
        </w:rPr>
        <w:t>.«</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2A6665">
      <w:r>
        <w:pict w14:anchorId="07E3E733">
          <v:rect id="_x0000_i1035" style="width:0;height:1.5pt" o:hralign="center" o:hrstd="t" o:hr="t"/>
        </w:pict>
      </w:r>
    </w:p>
    <w:p w14:paraId="2A099B0A"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D8D8DB9" w14:textId="77777777" w:rsidR="00B74365" w:rsidRDefault="002A6665">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 xml:space="preserve">»Nun gut, dann machen wir eben einen kleinen Ausflug. Toronto ist </w:t>
      </w:r>
      <w:proofErr w:type="gramStart"/>
      <w:r>
        <w:t>ja noch</w:t>
      </w:r>
      <w:proofErr w:type="gramEnd"/>
      <w:r>
        <w:t xml:space="preserve">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 xml:space="preserve">Nun lachten seine Freunde. »Mensch, yury. Wir wollten ursprünglich zum Tower </w:t>
      </w:r>
      <w:proofErr w:type="spellStart"/>
      <w:r>
        <w:t>of</w:t>
      </w:r>
      <w:proofErr w:type="spellEnd"/>
      <w:r>
        <w:t xml:space="preserve">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 xml:space="preserve">»Objects in </w:t>
      </w:r>
      <w:proofErr w:type="spellStart"/>
      <w:r>
        <w:rPr>
          <w:i/>
        </w:rPr>
        <w:t>the</w:t>
      </w:r>
      <w:proofErr w:type="spellEnd"/>
      <w:r>
        <w:rPr>
          <w:i/>
        </w:rPr>
        <w:t xml:space="preserve"> </w:t>
      </w:r>
      <w:proofErr w:type="spellStart"/>
      <w:r>
        <w:rPr>
          <w:i/>
        </w:rPr>
        <w:t>mirror</w:t>
      </w:r>
      <w:proofErr w:type="spellEnd"/>
      <w:r>
        <w:rPr>
          <w:i/>
        </w:rPr>
        <w:t xml:space="preserve"> </w:t>
      </w:r>
      <w:proofErr w:type="spellStart"/>
      <w:r>
        <w:rPr>
          <w:i/>
        </w:rPr>
        <w:t>are</w:t>
      </w:r>
      <w:proofErr w:type="spellEnd"/>
      <w:r>
        <w:rPr>
          <w:i/>
        </w:rPr>
        <w:t xml:space="preserve"> </w:t>
      </w:r>
      <w:proofErr w:type="spellStart"/>
      <w:r>
        <w:rPr>
          <w:i/>
        </w:rPr>
        <w:t>closer</w:t>
      </w:r>
      <w:proofErr w:type="spellEnd"/>
      <w:r>
        <w:rPr>
          <w:i/>
        </w:rPr>
        <w:t xml:space="preserve"> </w:t>
      </w:r>
      <w:proofErr w:type="spellStart"/>
      <w:r>
        <w:rPr>
          <w:i/>
        </w:rPr>
        <w:t>than</w:t>
      </w:r>
      <w:proofErr w:type="spellEnd"/>
      <w:r>
        <w:rPr>
          <w:i/>
        </w:rPr>
        <w:t xml:space="preserve"> </w:t>
      </w:r>
      <w:proofErr w:type="spellStart"/>
      <w:r>
        <w:rPr>
          <w:i/>
        </w:rPr>
        <w:t>they</w:t>
      </w:r>
      <w:proofErr w:type="spellEnd"/>
      <w:r>
        <w:rPr>
          <w:i/>
        </w:rPr>
        <w:t xml:space="preserve"> </w:t>
      </w:r>
      <w:proofErr w:type="spellStart"/>
      <w:r>
        <w:rPr>
          <w:i/>
        </w:rPr>
        <w:t>appear</w:t>
      </w:r>
      <w:proofErr w:type="spellEnd"/>
      <w:r>
        <w:rPr>
          <w:i/>
        </w:rPr>
        <w:t>.«</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 xml:space="preserve">»Das ist bestimmt nur eine Routinekontrolle«, gab Orakel hoffnungsvoll zurück. Dann wendete er sich </w:t>
      </w:r>
      <w:proofErr w:type="gramStart"/>
      <w:r>
        <w:t>einfach wieder</w:t>
      </w:r>
      <w:proofErr w:type="gramEnd"/>
      <w:r>
        <w:t xml:space="preserve">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w:t>
      </w:r>
      <w:proofErr w:type="spellStart"/>
      <w:r>
        <w:t>Damoklesgranate</w:t>
      </w:r>
      <w:proofErr w:type="spellEnd"/>
      <w:r>
        <w:t xml:space="preserve">.« </w:t>
      </w:r>
      <w:r>
        <w:rPr>
          <w:i/>
        </w:rPr>
        <w:t>*</w:t>
      </w:r>
      <w:proofErr w:type="gramStart"/>
      <w:r>
        <w:rPr>
          <w:i/>
        </w:rPr>
        <w:t>Plopp.*</w:t>
      </w:r>
      <w:proofErr w:type="gramEnd"/>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t>
      </w:r>
      <w:proofErr w:type="spellStart"/>
      <w:r>
        <w:t>Wirf</w:t>
      </w:r>
      <w:proofErr w:type="spellEnd"/>
      <w:r>
        <w:t xml:space="preserve">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 xml:space="preserve">»Wahrscheinlich nicht«, prophezeite Free mit Blick auf sein </w:t>
      </w:r>
      <w:proofErr w:type="spellStart"/>
      <w:r>
        <w:t>Smartphonedisplay</w:t>
      </w:r>
      <w:proofErr w:type="spellEnd"/>
      <w:r>
        <w:t>.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 xml:space="preserve">Von einer </w:t>
      </w:r>
      <w:proofErr w:type="spellStart"/>
      <w:r>
        <w:t>Raumwand</w:t>
      </w:r>
      <w:proofErr w:type="spellEnd"/>
      <w:r>
        <w:t xml:space="preserve">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 xml:space="preserve">»Soll </w:t>
      </w:r>
      <w:proofErr w:type="gramStart"/>
      <w:r>
        <w:t>das heißen</w:t>
      </w:r>
      <w:proofErr w:type="gramEnd"/>
      <w:r>
        <w:t>,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2A6665">
      <w:r>
        <w:pict w14:anchorId="4058CD6D">
          <v:rect id="_x0000_i1037" style="width:0;height:1.5pt" o:hralign="center" o:hrstd="t" o:hr="t"/>
        </w:pict>
      </w:r>
    </w:p>
    <w:p w14:paraId="73318CB5"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4EEFE900" w14:textId="77777777" w:rsidR="00B74365" w:rsidRDefault="002A6665">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 xml:space="preserve">»Ich weiß nicht«, stammelte Free. »Das fühlt sich auf einmal an, als würde ich mit dem Abschicken dieses Befehls einen Weltkrieg auslösen. Wie ist das überhaupt moralisch zu </w:t>
      </w:r>
      <w:proofErr w:type="spellStart"/>
      <w:r>
        <w:t>bewer</w:t>
      </w:r>
      <w:proofErr w:type="spellEnd"/>
      <w:r>
        <w:t>–«</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2A6665">
      <w:r>
        <w:pict w14:anchorId="5319B2F8">
          <v:rect id="_x0000_i1039" style="width:0;height:1.5pt" o:hralign="center" o:hrstd="t" o:hr="t"/>
        </w:pict>
      </w:r>
    </w:p>
    <w:p w14:paraId="6D8D51E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618C0E44" w14:textId="77777777" w:rsidR="00B74365" w:rsidRDefault="002A6665">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2A6665">
      <w:r>
        <w:pict w14:anchorId="6F924DEA">
          <v:rect id="_x0000_i1041" style="width:0;height:1.5pt" o:hralign="center" o:hrstd="t" o:hr="t"/>
        </w:pict>
      </w:r>
    </w:p>
    <w:p w14:paraId="707217AA" w14:textId="77777777" w:rsidR="00B74365" w:rsidRDefault="002F7164">
      <w:pPr>
        <w:pStyle w:val="FirstParagraph"/>
      </w:pPr>
      <w:r>
        <w:t xml:space="preserve"># </w:t>
      </w:r>
      <w:proofErr w:type="spellStart"/>
      <w:r>
        <w:t>ömäp</w:t>
      </w:r>
      <w:proofErr w:type="spellEnd"/>
      <w:r>
        <w:t xml:space="preserve"> -p- -</w:t>
      </w:r>
      <w:proofErr w:type="spellStart"/>
      <w:r>
        <w:t>sS</w:t>
      </w:r>
      <w:proofErr w:type="spellEnd"/>
      <w:r>
        <w:t xml:space="preserve"> 2001:db8:1:1a0:539:7ff3:65:29a</w:t>
      </w:r>
      <w:r>
        <w:br/>
      </w:r>
      <w:proofErr w:type="spellStart"/>
      <w:r>
        <w:t>Ömäp</w:t>
      </w:r>
      <w:proofErr w:type="spellEnd"/>
      <w:r>
        <w:t xml:space="preserve"> </w:t>
      </w:r>
      <w:proofErr w:type="spellStart"/>
      <w:r>
        <w:t>scan</w:t>
      </w:r>
      <w:proofErr w:type="spellEnd"/>
      <w:r>
        <w:t xml:space="preserve"> </w:t>
      </w:r>
      <w:proofErr w:type="spellStart"/>
      <w:r>
        <w:t>report</w:t>
      </w:r>
      <w:proofErr w:type="spellEnd"/>
      <w:r>
        <w:t xml:space="preserve"> </w:t>
      </w:r>
      <w:proofErr w:type="spellStart"/>
      <w:r>
        <w:t>for</w:t>
      </w:r>
      <w:proofErr w:type="spellEnd"/>
      <w:r>
        <w:t xml:space="preserve"> 2001:db8:1:1a0:539:7ff3:65:29a</w:t>
      </w:r>
      <w:r>
        <w:br/>
        <w:t xml:space="preserve">Host </w:t>
      </w:r>
      <w:proofErr w:type="spellStart"/>
      <w:r>
        <w:t>is</w:t>
      </w:r>
      <w:proofErr w:type="spellEnd"/>
      <w:r>
        <w:t xml:space="preserve"> </w:t>
      </w:r>
      <w:proofErr w:type="spellStart"/>
      <w:r>
        <w:t>up</w:t>
      </w:r>
      <w:proofErr w:type="spellEnd"/>
      <w:r>
        <w:t xml:space="preserve"> (0.0051s </w:t>
      </w:r>
      <w:proofErr w:type="spellStart"/>
      <w:r>
        <w:t>latency</w:t>
      </w:r>
      <w:proofErr w:type="spellEnd"/>
      <w:r>
        <w:t>).</w:t>
      </w:r>
      <w:r>
        <w:br/>
        <w:t xml:space="preserve">Not </w:t>
      </w:r>
      <w:proofErr w:type="spellStart"/>
      <w:r>
        <w:t>shown</w:t>
      </w:r>
      <w:proofErr w:type="spellEnd"/>
      <w:r>
        <w:t xml:space="preserve">: 65534 </w:t>
      </w:r>
      <w:proofErr w:type="spellStart"/>
      <w:r>
        <w:t>closed</w:t>
      </w:r>
      <w:proofErr w:type="spellEnd"/>
      <w:r>
        <w:t xml:space="preserve"> </w:t>
      </w:r>
      <w:proofErr w:type="spellStart"/>
      <w:r>
        <w:t>ports</w:t>
      </w:r>
      <w:proofErr w:type="spellEnd"/>
      <w:r>
        <w:br/>
        <w:t>PORT      STATE SERVICE</w:t>
      </w:r>
      <w:r>
        <w:br/>
        <w:t>/</w:t>
      </w:r>
      <w:proofErr w:type="spellStart"/>
      <w:r>
        <w:t>tcp</w:t>
      </w:r>
      <w:proofErr w:type="spellEnd"/>
      <w:r>
        <w:t> </w:t>
      </w:r>
      <w:proofErr w:type="spellStart"/>
      <w:r>
        <w:t>filtered</w:t>
      </w:r>
      <w:proofErr w:type="spellEnd"/>
      <w:r>
        <w:t>  </w:t>
      </w:r>
      <w:proofErr w:type="spellStart"/>
      <w:r>
        <w:t>unknown</w:t>
      </w:r>
      <w:proofErr w:type="spellEnd"/>
      <w:r>
        <w:br/>
        <w:t xml:space="preserve">MAC </w:t>
      </w:r>
      <w:proofErr w:type="spellStart"/>
      <w:r>
        <w:t>Address</w:t>
      </w:r>
      <w:proofErr w:type="spellEnd"/>
      <w:r>
        <w:t>: 00:00:5E:00:53:42 (</w:t>
      </w:r>
      <w:proofErr w:type="spellStart"/>
      <w:r>
        <w:t>Unknown</w:t>
      </w:r>
      <w:proofErr w:type="spellEnd"/>
      <w:r>
        <w:t>)</w:t>
      </w:r>
    </w:p>
    <w:p w14:paraId="6402C6DF" w14:textId="77777777" w:rsidR="00B74365" w:rsidRDefault="002A6665">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2A6665">
      <w:r>
        <w:pict w14:anchorId="2C1C3EB6">
          <v:rect id="_x0000_i1043" style="width:0;height:1.5pt" o:hralign="center" o:hrstd="t" o:hr="t"/>
        </w:pict>
      </w:r>
    </w:p>
    <w:p w14:paraId="1199182E" w14:textId="77777777" w:rsidR="00B74365" w:rsidRDefault="002F7164">
      <w:pPr>
        <w:pStyle w:val="FirstParagraph"/>
      </w:pPr>
      <w:r>
        <w:t xml:space="preserve">Host </w:t>
      </w:r>
      <w:proofErr w:type="spellStart"/>
      <w:r>
        <w:t>is</w:t>
      </w:r>
      <w:proofErr w:type="spellEnd"/>
      <w:r>
        <w:t xml:space="preserve"> </w:t>
      </w:r>
      <w:proofErr w:type="spellStart"/>
      <w:r>
        <w:t>up</w:t>
      </w:r>
      <w:proofErr w:type="spellEnd"/>
      <w:r>
        <w:t xml:space="preserve"> (0.0020s </w:t>
      </w:r>
      <w:proofErr w:type="spellStart"/>
      <w:r>
        <w:t>latency</w:t>
      </w:r>
      <w:proofErr w:type="spellEnd"/>
      <w:r>
        <w:t>).</w:t>
      </w:r>
      <w:r>
        <w:br/>
        <w:t xml:space="preserve">Not </w:t>
      </w:r>
      <w:proofErr w:type="spellStart"/>
      <w:r>
        <w:t>shown</w:t>
      </w:r>
      <w:proofErr w:type="spellEnd"/>
      <w:r>
        <w:t xml:space="preserve">: 65535 </w:t>
      </w:r>
      <w:proofErr w:type="spellStart"/>
      <w:r>
        <w:t>closed</w:t>
      </w:r>
      <w:proofErr w:type="spellEnd"/>
      <w:r>
        <w:t xml:space="preserve"> </w:t>
      </w:r>
      <w:proofErr w:type="spellStart"/>
      <w:r>
        <w:t>ports</w:t>
      </w:r>
      <w:proofErr w:type="spellEnd"/>
      <w:r>
        <w:br/>
      </w:r>
    </w:p>
    <w:p w14:paraId="39414C5E" w14:textId="77777777" w:rsidR="00B74365" w:rsidRDefault="002A6665">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 xml:space="preserve">»Das wäre aus mehreren Gründen unlogisch«, pflichtete Alexandra ihm bei. »Erstens, weil die Räume mit den Hunderternummern im Ostturm-Erdgeschoss liegen. Zweitens, weil es weder </w:t>
      </w:r>
      <w:proofErr w:type="gramStart"/>
      <w:r>
        <w:t>dort,</w:t>
      </w:r>
      <w:proofErr w:type="gramEnd"/>
      <w:r>
        <w:t xml:space="preserve">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 xml:space="preserve">»Darüber habe ich mir noch keine Gedanken gemacht, das wollte ich gleich yury und Alexandra fragen. Vielleicht finden wir im Plenarsaal ein paar Fingerabdrücke auf der Tastatur des Bürgermeisters. Der wird </w:t>
      </w:r>
      <w:proofErr w:type="gramStart"/>
      <w:r>
        <w:t>ja wohl</w:t>
      </w:r>
      <w:proofErr w:type="gramEnd"/>
      <w:r>
        <w:t xml:space="preserve">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 xml:space="preserve">»Also schön«, sagte Orakel. Mit einem Druck auf die Freisprechtaste nahm er das Gespräch entgegen. »Wolfgang? Kenn ich </w:t>
      </w:r>
      <w:proofErr w:type="spellStart"/>
      <w:r>
        <w:t>net</w:t>
      </w:r>
      <w:proofErr w:type="spellEnd"/>
      <w:r>
        <w: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w:t>
      </w:r>
      <w:proofErr w:type="gramStart"/>
      <w:r>
        <w:t>ganz andere</w:t>
      </w:r>
      <w:proofErr w:type="gramEnd"/>
      <w:r>
        <w:t xml:space="preserv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 xml:space="preserve">»Raum 500«, tönte es dann aus dem Lautsprecher, »sind die Toiletten auf der vierten Etage des Ostturms. Wenn Island seinen Server </w:t>
      </w:r>
      <w:proofErr w:type="gramStart"/>
      <w:r>
        <w:t>wirklich dort</w:t>
      </w:r>
      <w:proofErr w:type="gramEnd"/>
      <w:r>
        <w:t xml:space="preserve">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 xml:space="preserve">Wolfgang protestierte lautstark. »Hör endlich auf, uns zu siezen. Der ganze </w:t>
      </w:r>
      <w:proofErr w:type="gramStart"/>
      <w:r>
        <w:t>Quatsch</w:t>
      </w:r>
      <w:proofErr w:type="gramEnd"/>
      <w:r>
        <w:t xml:space="preserve">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proofErr w:type="gramStart"/>
      <w:r>
        <w:t>»Deshalb«,</w:t>
      </w:r>
      <w:proofErr w:type="gramEnd"/>
      <w:r>
        <w:t xml:space="preserve">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 xml:space="preserve">Fünf Minuten später schob Orakel etwas unter der </w:t>
      </w:r>
      <w:proofErr w:type="spellStart"/>
      <w:r>
        <w:t>Raumtür</w:t>
      </w:r>
      <w:proofErr w:type="spellEnd"/>
      <w:r>
        <w:t xml:space="preserve">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 xml:space="preserve">Schließlich brach Free das Schweigen. »Kann es sein, dass wir unsere </w:t>
      </w:r>
      <w:proofErr w:type="gramStart"/>
      <w:r>
        <w:t>tollen</w:t>
      </w:r>
      <w:proofErr w:type="gramEnd"/>
      <w:r>
        <w:t xml:space="preserve">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 xml:space="preserve">Orakel kletterte nach oben und drückte Alexandra einen kleinen Stein in die Hand. Dann kehrte er schnell in die Kabine zurück. Die ganze Aktion war ihm nicht </w:t>
      </w:r>
      <w:proofErr w:type="gramStart"/>
      <w:r>
        <w:t>wirklich geheuer</w:t>
      </w:r>
      <w:proofErr w:type="gramEnd"/>
      <w:r>
        <w:t>.</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 xml:space="preserve">»Drei </w:t>
      </w:r>
      <w:proofErr w:type="spellStart"/>
      <w:r>
        <w:t>komma</w:t>
      </w:r>
      <w:proofErr w:type="spellEnd"/>
      <w:r>
        <w:t xml:space="preserve">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5CA8B173" w:rsidR="00B74365" w:rsidRDefault="002F7164">
      <w:pPr>
        <w:pStyle w:val="Textkrper"/>
      </w:pPr>
      <w:r>
        <w:lastRenderedPageBreak/>
        <w:t xml:space="preserve">»Doch, natürlich. Trotzdem würde ich selbst gerne überleben. Notfalls ziehe ich das hier </w:t>
      </w:r>
      <w:r w:rsidR="002327BE">
        <w:t>allein</w:t>
      </w:r>
      <w:r>
        <w:t xml:space="preserv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4ACDE557" w:rsidR="00B74365" w:rsidRDefault="002F7164">
      <w:pPr>
        <w:pStyle w:val="Textkrper"/>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w:t>
      </w:r>
      <w:r w:rsidR="002327BE">
        <w:t>ein geheimer Raum</w:t>
      </w:r>
      <w:r>
        <w:t xml:space="preserve">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640DE9CA" w:rsidR="00B74365" w:rsidRDefault="002F7164">
      <w:pPr>
        <w:pStyle w:val="Textkrper"/>
      </w:pPr>
      <w:r>
        <w:t xml:space="preserve">»Was seht ihr?«, fragte Alexandra. »Ich kann den Aufzug nicht </w:t>
      </w:r>
      <w:r w:rsidR="002327BE">
        <w:t>weiterfahren</w:t>
      </w:r>
      <w:r>
        <w:t xml:space="preserve">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5F4B4775" w:rsidR="00B74365" w:rsidRDefault="002F7164">
      <w:pPr>
        <w:pStyle w:val="Textkrper"/>
      </w:pPr>
      <w:r>
        <w:t xml:space="preserve">»Schluss mit dem Unfug«, beschloss yury. »Da will uns jemand zum Narren halten, oder Island hat den ganzen Zauber wirklich nur für sich selbst </w:t>
      </w:r>
      <w:r w:rsidR="002327BE">
        <w:t>eingerichtet</w:t>
      </w:r>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proofErr w:type="gramStart"/>
      <w:r>
        <w:t>»Warm«,</w:t>
      </w:r>
      <w:proofErr w:type="gramEnd"/>
      <w:r>
        <w:t xml:space="preserve">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5B91C9FD"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 xml:space="preserve">Treppenhäuser. Je tiefer die vier Freunde </w:t>
      </w:r>
      <w:r w:rsidR="002327BE">
        <w:t>hinabstiegen</w:t>
      </w:r>
      <w:r>
        <w:t>, desto wärmer wurde es, und die Dunkelheit wich sehr langsam einem dämmrigen Licht, das von unten hinaufschien.</w:t>
      </w:r>
    </w:p>
    <w:p w14:paraId="4A14F523" w14:textId="77777777" w:rsidR="00B74365" w:rsidRDefault="002F7164">
      <w:pPr>
        <w:pStyle w:val="Textkrper"/>
      </w:pPr>
      <w:r>
        <w:t xml:space="preserve">Orakel verließ als Erster das schwarze Treppenhaus. Vor ihm erstreckte sich ein Felssteg, der zu beiden Seiten steil in die Tiefe abfiel. Er befand sich an der Decke einer riesigen, beleuchteten Halle, deren Maße er kaum abschätzen konnte. Als ihm </w:t>
      </w:r>
      <w:proofErr w:type="gramStart"/>
      <w:r>
        <w:t>bewusst wurde</w:t>
      </w:r>
      <w:proofErr w:type="gramEnd"/>
      <w:r>
        <w:t>,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361EB4A4"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geländerlose Wendeltreppen an den Seiten </w:t>
      </w:r>
      <w:r w:rsidR="00080380">
        <w:t>herabführten</w:t>
      </w:r>
      <w:r>
        <w:t>.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0F9E91DB" w:rsidR="00B74365" w:rsidRDefault="002F7164">
      <w:pPr>
        <w:pStyle w:val="Textkrper"/>
      </w:pPr>
      <w:r>
        <w:t xml:space="preserve">Neugierig kam Orakel </w:t>
      </w:r>
      <w:r w:rsidR="00FA733C">
        <w:t>hinterhergelaufen</w:t>
      </w:r>
      <w:r>
        <w:t>;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11EA363F" w:rsidR="00B74365" w:rsidRDefault="002F7164">
      <w:pPr>
        <w:pStyle w:val="Textkrper"/>
      </w:pPr>
      <w:r>
        <w:t xml:space="preserve">Alexandra schmunzelte. »Doch, </w:t>
      </w:r>
      <w:r w:rsidR="00FA733C">
        <w:t>genauso</w:t>
      </w:r>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w:t>
      </w:r>
      <w:proofErr w:type="spellStart"/>
      <w:r>
        <w:t>Ahahahaha</w:t>
      </w:r>
      <w:proofErr w:type="spellEnd"/>
      <w:r>
        <w:t>,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 xml:space="preserve">Alexandra kniff die Augen zusammen. Das konnte </w:t>
      </w:r>
      <w:proofErr w:type="gramStart"/>
      <w:r>
        <w:t>ja heiter</w:t>
      </w:r>
      <w:proofErr w:type="gramEnd"/>
      <w:r>
        <w:t xml:space="preserve"> werden.</w:t>
      </w:r>
    </w:p>
    <w:p w14:paraId="09E91A9A" w14:textId="77777777" w:rsidR="00B74365" w:rsidRDefault="002F7164">
      <w:pPr>
        <w:pStyle w:val="Textkrper"/>
      </w:pPr>
      <w:r>
        <w:lastRenderedPageBreak/>
        <w:t>»Ich will«, ließ Island die Bombe platzen, »nach Örz.«</w:t>
      </w:r>
    </w:p>
    <w:p w14:paraId="4EAE30F4" w14:textId="03D618D6" w:rsidR="00B74365" w:rsidRDefault="002F7164">
      <w:pPr>
        <w:pStyle w:val="Textkrper"/>
      </w:pPr>
      <w:r>
        <w:t>Stille. Fassungsloses Schweigen und genüssliche</w:t>
      </w:r>
      <w:r w:rsidR="00FA733C">
        <w:t>s Auskosten</w:t>
      </w:r>
      <w:r>
        <w:t xml:space="preserve">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1065A573" w:rsidR="00B74365" w:rsidRDefault="002F7164">
      <w:pPr>
        <w:pStyle w:val="Textkrper"/>
      </w:pPr>
      <w:r>
        <w:t>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5F969015" w:rsidR="00B74365" w:rsidRDefault="002F7164">
      <w:pPr>
        <w:pStyle w:val="Textkrper"/>
      </w:pPr>
      <w:r>
        <w:t>Dögöbörz Nüggät schmiss e</w:t>
      </w:r>
      <w:r w:rsidR="00AA3C0D">
        <w:t>r</w:t>
      </w:r>
      <w:r>
        <w: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 xml:space="preserve">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w:t>
      </w:r>
      <w:proofErr w:type="spellStart"/>
      <w:r>
        <w:t>eintrampelnden</w:t>
      </w:r>
      <w:proofErr w:type="spellEnd"/>
      <w:r>
        <w:t xml:space="preserve">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209AEE7E" w:rsidR="00B74365" w:rsidRDefault="002F7164">
      <w:pPr>
        <w:pStyle w:val="Textkrper"/>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w:t>
      </w:r>
      <w:r w:rsidR="008900F2">
        <w:t>Nonsens</w:t>
      </w:r>
      <w:r>
        <w:t xml:space="preserve">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 xml:space="preserve">Der Mann war </w:t>
      </w:r>
      <w:proofErr w:type="gramStart"/>
      <w:r>
        <w:t>wirklich verrückt</w:t>
      </w:r>
      <w:proofErr w:type="gramEnd"/>
      <w:r>
        <w: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1D296C40"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r w:rsidR="0002111D">
        <w:t>Gelegenheit</w:t>
      </w:r>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 xml:space="preserve">»Äüörüzü lebt?«, fragte Alexandra, und in ihrer Stimme schwang tiefes Misstrauen mit. »Wahrscheinlich </w:t>
      </w:r>
      <w:proofErr w:type="gramStart"/>
      <w:r>
        <w:t>in einem eurer Labors</w:t>
      </w:r>
      <w:proofErr w:type="gramEnd"/>
      <w:r>
        <w:t>.«</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Sir, Ihr Kampfpanzer steht bei Kemptvill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867D72D" w:rsidR="00B74365" w:rsidRDefault="002F7164">
      <w:pPr>
        <w:pStyle w:val="Textkrper"/>
      </w:pPr>
      <w:r>
        <w:t>Auf der kleinen Folie in Nüggäts Hand stand eine schwarze »5616«. Hierbei handelte es sich gleichzeitig um den Raumschiff-Stellplatz, die aktuelle Uhrzeit und den Schmelzpunkt von Gold in Örztemp</w:t>
      </w:r>
      <w:r w:rsidR="009622B3">
        <w:t>z</w:t>
      </w:r>
      <w:r>
        <w:t xml:space="preserve">.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Robotschiff mit der Kanone zerfetzt haben?«</w:t>
      </w:r>
    </w:p>
    <w:p w14:paraId="71182E8B" w14:textId="77777777" w:rsidR="00B74365" w:rsidRDefault="002F7164">
      <w:pPr>
        <w:pStyle w:val="Textkrper"/>
      </w:pPr>
      <w:r>
        <w:t>»Pss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 xml:space="preserve">Liebevoll strich Nüggät mit einer Hand über die Außenwand des Raumschiffs. Dieses Schiff hatte ihn mehrfach in Lebensgefahr gebracht und wieder daraus gerettet. Mit diesem goldenen Metallklumpen </w:t>
      </w:r>
      <w:proofErr w:type="spellStart"/>
      <w:r>
        <w:t>verband</w:t>
      </w:r>
      <w:proofErr w:type="spellEnd"/>
      <w:r>
        <w:t xml:space="preserve">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Mister Nüggät? Sie müssten bitte einmal hier unterschreiben.« Rüzwäk und Ärkwärk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Noch dazu mit einem solch edlen Raumschiff«, bestätigte Ärkwärk bewundernd. »Haben Sie da das Gold der vier Örsbewohner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r>
        <w:t>Ärkwärk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w:t>
      </w:r>
      <w:proofErr w:type="gramStart"/>
      <w:r>
        <w:t>Habe</w:t>
      </w:r>
      <w:proofErr w:type="gramEnd"/>
      <w:r>
        <w:t xml:space="preserv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w:t>
      </w:r>
      <w:proofErr w:type="gramStart"/>
      <w:r>
        <w:t>das</w:t>
      </w:r>
      <w:proofErr w:type="gramEnd"/>
      <w:r>
        <w:t xml:space="preserve"> wusste er bereits, auf Paragraf 21 des Äöüzz-Strafgesetzbuches berufen.</w:t>
      </w:r>
    </w:p>
    <w:p w14:paraId="2241C1B8" w14:textId="77777777" w:rsidR="00B74365" w:rsidRDefault="002A6665">
      <w:r>
        <w:pict w14:anchorId="279FC43A">
          <v:rect id="_x0000_i1045" style="width:0;height:1.5pt" o:hralign="center" o:hrstd="t" o:hr="t"/>
        </w:pict>
      </w:r>
    </w:p>
    <w:p w14:paraId="4FB164D1" w14:textId="49D63589" w:rsidR="00B74365" w:rsidRDefault="002F7164">
      <w:pPr>
        <w:pStyle w:val="FirstParagraph"/>
      </w:pPr>
      <w:proofErr w:type="spellStart"/>
      <w:r>
        <w:t>Fäderäl</w:t>
      </w:r>
      <w:proofErr w:type="spellEnd"/>
      <w:r w:rsidR="00B03E9E">
        <w:t xml:space="preserve"> </w:t>
      </w:r>
      <w:proofErr w:type="spellStart"/>
      <w:r>
        <w:t>Kriminäl</w:t>
      </w:r>
      <w:proofErr w:type="spellEnd"/>
      <w:r w:rsidR="00B03E9E">
        <w:t xml:space="preserve"> </w:t>
      </w:r>
      <w:proofErr w:type="spellStart"/>
      <w:r>
        <w:t>Köd</w:t>
      </w:r>
      <w:proofErr w:type="spellEnd"/>
    </w:p>
    <w:p w14:paraId="63758FDF" w14:textId="77777777" w:rsidR="00B74365" w:rsidRDefault="002F7164">
      <w:pPr>
        <w:pStyle w:val="Textkrper"/>
      </w:pPr>
      <w:r>
        <w:t>(</w:t>
      </w:r>
      <w:proofErr w:type="spellStart"/>
      <w:r>
        <w:t>Örslängütränslätiön</w:t>
      </w:r>
      <w:proofErr w:type="spellEnd"/>
      <w:r>
        <w:t xml:space="preserve"> </w:t>
      </w:r>
      <w:proofErr w:type="spellStart"/>
      <w:r>
        <w:t>by</w:t>
      </w:r>
      <w:proofErr w:type="spellEnd"/>
      <w:r>
        <w:t xml:space="preserve"> </w:t>
      </w:r>
      <w:proofErr w:type="spellStart"/>
      <w:r>
        <w:t>Äzähüglü</w:t>
      </w:r>
      <w:proofErr w:type="spellEnd"/>
      <w:r>
        <w:t xml:space="preserve"> </w:t>
      </w:r>
      <w:proofErr w:type="spellStart"/>
      <w:r>
        <w:t>Örzgü</w:t>
      </w:r>
      <w:proofErr w:type="spellEnd"/>
      <w:r>
        <w:t>)</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2A6665">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5662E017" w:rsidR="00B74365" w:rsidRDefault="002F7164">
      <w:pPr>
        <w:pStyle w:val="Textkrper"/>
      </w:pPr>
      <w:r>
        <w:t xml:space="preserve">Karl piepte ein paarmal und blinkte grün. Er wandte sich an Floating Island. »Guten Tag, ich kenne Sie nicht. Mein Name ist Karl. Ich bin ein Essensroboter </w:t>
      </w:r>
      <w:r w:rsidR="00B03E9E">
        <w:t>des Typs</w:t>
      </w:r>
      <w:r>
        <w:t xml:space="preserve"> </w:t>
      </w:r>
      <w:proofErr w:type="spellStart"/>
      <w:r>
        <w:t>FöödBöt</w:t>
      </w:r>
      <w:proofErr w:type="spellEnd"/>
      <w:r>
        <w:t xml:space="preserve">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51ED21EF"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r w:rsidR="00B03E9E">
        <w:t>hatte</w:t>
      </w:r>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Wie er es geschafft hatte, die Flammen des Raketenantriebs gelb-orange zu färben, blieb Dögöbörz Nüggäts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Mach ich, sobald sie zurückkommt«, versicherte Älföns Ögnöwäk.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Wenigstens gehört dir dein Schiff selbst«, gab Ögnöwäk zu bedenken. »Die Kommandanten der Vängefül Destrüktiön sind theoretisch austauschbar.«</w:t>
      </w:r>
    </w:p>
    <w:p w14:paraId="4CF81E71" w14:textId="77777777" w:rsidR="00B74365" w:rsidRDefault="002F7164">
      <w:pPr>
        <w:pStyle w:val="Textkrper"/>
      </w:pPr>
      <w:r>
        <w:t>»Das wäre ein großer Fehler«, befand Nüggät. »Das Gnörk-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proofErr w:type="gramStart"/>
      <w:r>
        <w:t>»Richtig«,</w:t>
      </w:r>
      <w:proofErr w:type="gramEnd"/>
      <w:r>
        <w:t xml:space="preserve">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17D1165E" w:rsidR="00B74365" w:rsidRDefault="002F7164">
      <w:pPr>
        <w:pStyle w:val="Textkrper"/>
      </w:pPr>
      <w:r>
        <w:t>»</w:t>
      </w:r>
      <w:r w:rsidR="00B03E9E">
        <w:t>…, dass</w:t>
      </w:r>
      <w:r>
        <w:t xml:space="preserve">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Alexandra blickte Orakel über die Schulter, der gerade am Kartentisch einige Einstellungen vornahm. Sie zählte, überprüfte ihr Ergebnis ungläubig zweimal und blickte yury an. »Ja, fünfundzwanzig Stück bei einer Reisedauer von einem Erdmona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Oooh.«</w:t>
      </w:r>
    </w:p>
    <w:p w14:paraId="75184F58" w14:textId="77777777" w:rsidR="00B74365" w:rsidRDefault="002F7164">
      <w:pPr>
        <w:pStyle w:val="Textkrper"/>
      </w:pPr>
      <w:r>
        <w:lastRenderedPageBreak/>
        <w:t>∞∞∞</w:t>
      </w:r>
    </w:p>
    <w:p w14:paraId="40A8DF6D" w14:textId="06E065EE" w:rsidR="00B74365" w:rsidRDefault="002F7164">
      <w:pPr>
        <w:pStyle w:val="Textkrper"/>
      </w:pPr>
      <w:r>
        <w:t>Es vergingen einige Tage auf dem entführten Raumschiff. Eine Zwischenlandung auf einem Wasserplaneten wurde ohne nenn</w:t>
      </w:r>
      <w:r w:rsidR="00DD1C3C">
        <w:t>en</w:t>
      </w:r>
      <w:r>
        <w:t>swert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Island nickte. »Selbstverständlich.« Zwei Stunden später kam er erneut auf yury zu. »Wie viel sind denn beispielsweise vierhundert Örztemp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Nach einigem Überlegen entschloss sich Nüggät dazu, den Inhalt des Folienschachts unangetastet in seinem Versteck zu belassen. »Das fängt ja gut an. Computer, bitte berechne eine sinnvolle Route nach Dönkwön II.«</w:t>
      </w:r>
    </w:p>
    <w:p w14:paraId="6F258E20" w14:textId="77777777" w:rsidR="00B74365" w:rsidRDefault="002F7164">
      <w:pPr>
        <w:pStyle w:val="Textkrper"/>
      </w:pPr>
      <w:r>
        <w:t xml:space="preserve">Die Berechnung nahm einige Sekunden in Anspruch. </w:t>
      </w:r>
      <w:r>
        <w:rPr>
          <w:i/>
        </w:rPr>
        <w:t>»Es wurden zwei Vorschläge berechnet. Vorschlag eins: Wir machen einen Zwischenhalt im Küttröt-System und –«</w:t>
      </w:r>
    </w:p>
    <w:p w14:paraId="0ECA5731" w14:textId="77777777" w:rsidR="00B74365" w:rsidRDefault="002F7164">
      <w:pPr>
        <w:pStyle w:val="Textkrper"/>
      </w:pPr>
      <w:r>
        <w:t>»Vorschlag zwei.«</w:t>
      </w:r>
    </w:p>
    <w:p w14:paraId="037FA621" w14:textId="38575B3B" w:rsidR="00B74365" w:rsidRDefault="002F7164">
      <w:pPr>
        <w:pStyle w:val="Textkrper"/>
      </w:pPr>
      <w:r>
        <w:rPr>
          <w:i/>
        </w:rPr>
        <w:t>»Aktion umgesetzt, Route gespeichert. Es wurden drei Landungen eingeplant; unser nächstes Ziel ist die Discount-Tankstelle auf HörriblDis</w:t>
      </w:r>
      <w:r w:rsidR="00DE7713">
        <w:rPr>
          <w:i/>
        </w:rPr>
        <w:t>ä</w:t>
      </w:r>
      <w:r>
        <w:rPr>
          <w:i/>
        </w:rPr>
        <w:t>stör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14:paraId="531A82FF" w14:textId="77777777" w:rsidR="00B74365" w:rsidRDefault="002F7164">
      <w:pPr>
        <w:pStyle w:val="Textkrper"/>
      </w:pPr>
      <w:r>
        <w:t>∞∞∞</w:t>
      </w:r>
    </w:p>
    <w:p w14:paraId="3B2054BE" w14:textId="108017F7" w:rsidR="00B74365" w:rsidRDefault="002F7164">
      <w:pPr>
        <w:pStyle w:val="Textkrper"/>
      </w:pPr>
      <w:r>
        <w:t xml:space="preserve">Orakel saß im Schneidersitz auf dem Boden des Nordgangs. Neben ihm, vor ihm, rund um ihn herum lagen über zwanzig große Papierbögen; unter seinen Händen befand sich ein saphirblauer Aktenordner. yury hätte sich an seiner Stelle vermutlich über die »nicht hinnehmbare« </w:t>
      </w:r>
      <w:r w:rsidR="00AA7B67">
        <w:t>Schmälerung</w:t>
      </w:r>
      <w:r>
        <w:t xml:space="preserve"> des Weltall-Rundumblicks </w:t>
      </w:r>
      <w:proofErr w:type="gramStart"/>
      <w:r>
        <w:t>durch die Präsenz</w:t>
      </w:r>
      <w:proofErr w:type="gramEnd"/>
      <w:r>
        <w:t xml:space="preserve"> und Sichtbarkeit des Erpressers im Ostgang beschwert. Zudem hätte yury die Gelegenheit für einen </w:t>
      </w:r>
      <w:r w:rsidR="00AA7B67">
        <w:t>makabren</w:t>
      </w:r>
      <w:r>
        <w:t xml:space="preserve"> Wortwitz über das unbefugte Eindringen des US-Amerikaners in den Osten nicht ungenutzt verstreichen lassen. Orakel tat nichts dergleichen. Er ließ sich auch nicht stören, als Island den Nordgang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0D5F5B78" w:rsidR="00B74365" w:rsidRDefault="002F7164">
      <w:pPr>
        <w:pStyle w:val="Textkrper"/>
      </w:pPr>
      <w:r>
        <w:t xml:space="preserve">Das verstand selbst Island ohne große Raumerfahrung. »Wegen des </w:t>
      </w:r>
      <w:r w:rsidR="00AA7B67">
        <w:t>Grafits</w:t>
      </w:r>
      <w:r>
        <w:t xml:space="preserve"> wahrscheinlich. Ein schwarzer Kugelschreiber hätte es doch auch getan?«</w:t>
      </w:r>
    </w:p>
    <w:p w14:paraId="6BFB73D9" w14:textId="51084A02" w:rsidR="00B74365" w:rsidRDefault="002F7164">
      <w:pPr>
        <w:pStyle w:val="Textkrper"/>
      </w:pPr>
      <w:r>
        <w:lastRenderedPageBreak/>
        <w:t xml:space="preserve">»Notfalls, ja. Dank der künstlichen Schwerkraft darf ich aber auch mit </w:t>
      </w:r>
      <w:r w:rsidR="00AA7B67">
        <w:t>Grafit</w:t>
      </w:r>
      <w:r>
        <w:t xml:space="preserve">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Naja, die Bedingung ist, dass mein Name als Zeichner genannt wird, zusammen mit einem Link auf meine Örznetseite.«</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65CAAC7" w:rsidR="00B74365" w:rsidRDefault="002F7164">
      <w:pPr>
        <w:pStyle w:val="Textkrper"/>
      </w:pPr>
      <w:r>
        <w:t xml:space="preserve">Island kratzte sich am Kinn und blickte nachdenklich in Flugrichtung nach draußen. »In der erzwungenen Namensnennung spiegelt sich aber ein verstecktes Motiv </w:t>
      </w:r>
      <w:r w:rsidR="007B24BE">
        <w:t>wider</w:t>
      </w:r>
      <w:r>
        <w:t>.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068ABEEE" w:rsidR="00B74365" w:rsidRDefault="002F7164">
      <w:pPr>
        <w:pStyle w:val="Textkrper"/>
      </w:pPr>
      <w:r>
        <w:t xml:space="preserve">Diesmal konnte Orakel bei allem Respekt ein spöttisches Herauslachen nicht unterdrücken. »Ihr Antrieb ist pure </w:t>
      </w:r>
      <w:r w:rsidR="00A239D9">
        <w:t>Philanthropie</w:t>
      </w:r>
      <w:r>
        <w:t>.«</w:t>
      </w:r>
    </w:p>
    <w:p w14:paraId="5A0473EC" w14:textId="08BEF667" w:rsidR="00B74365" w:rsidRDefault="002F7164">
      <w:pPr>
        <w:pStyle w:val="Textkrper"/>
      </w:pPr>
      <w:r>
        <w:t xml:space="preserve">Auch der eindeutige </w:t>
      </w:r>
      <w:r w:rsidR="00A239D9" w:rsidRPr="00A239D9">
        <w:t xml:space="preserve">Nicht-Philanthrop </w:t>
      </w:r>
      <w:r>
        <w:t>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5A896B4B"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w:t>
      </w:r>
      <w:r w:rsidR="00AA7B67">
        <w:t>en</w:t>
      </w:r>
      <w:r>
        <w:t xml:space="preserve"> Gra</w:t>
      </w:r>
      <w:r w:rsidR="00AA7B67">
        <w:t>f</w:t>
      </w:r>
      <w:r>
        <w:t>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1BEEAA4C" w:rsidR="00B74365" w:rsidRDefault="002F7164">
      <w:pPr>
        <w:pStyle w:val="Textkrper"/>
      </w:pPr>
      <w:r>
        <w:t xml:space="preserve">So viel Ignoranz war erschreckend. »Glauben Sie, ich bin </w:t>
      </w:r>
      <w:r w:rsidR="008135C5">
        <w:t>hierhergekommen</w:t>
      </w:r>
      <w:r>
        <w:t>, um eine Zwanzigstelmillion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Bütän-Tankstelle auf HörriblDisästör IV. Könnten Sie ein paar Imperiumspolizisten vorbeischicken? Dankeschön.«</w:t>
      </w:r>
    </w:p>
    <w:p w14:paraId="1447C22D" w14:textId="77777777" w:rsidR="00B74365" w:rsidRDefault="002F7164">
      <w:pPr>
        <w:pStyle w:val="Textkrper"/>
      </w:pPr>
      <w:r>
        <w:t xml:space="preserve">Mit dem Wissen, bald Verstärkung aus dem All zu erhalten, verließ der reiche Pilot das Raumschiff und stellte sich erneut den Hasstiraden seines Gegenübers. Genervt ertrug er einige heftige Beleidigungen, bis endlich ein Patrouillenschiff in Sichtweite geriet. Die </w:t>
      </w:r>
      <w:proofErr w:type="gramStart"/>
      <w:r>
        <w:t>hell grün</w:t>
      </w:r>
      <w:proofErr w:type="gramEnd"/>
      <w:r>
        <w:t>-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ikosaederförmigen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Mehr als alles Gold der Welt liebten die Dönkwöner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348D08CA" w:rsidR="00B74365" w:rsidRDefault="002F7164">
      <w:pPr>
        <w:pStyle w:val="Textkrper"/>
      </w:pPr>
      <w:r>
        <w:t xml:space="preserve">»In der Tat«, bestätigte der Besucher. »Ich </w:t>
      </w:r>
      <w:r w:rsidR="008135C5">
        <w:t>würde</w:t>
      </w:r>
      <w:r>
        <w:t xml:space="preserve"> gerne sechs Planetenrotationen lang in der Geisterstadt Krönöhr Mäk verbringen.«</w:t>
      </w:r>
    </w:p>
    <w:p w14:paraId="1B247443" w14:textId="7F8EFE8E" w:rsidR="00B74365" w:rsidRDefault="002F7164">
      <w:pPr>
        <w:pStyle w:val="Textkrper"/>
      </w:pPr>
      <w:r>
        <w:t xml:space="preserve">Diese Ankündigung löste ein scheinbar wildes </w:t>
      </w:r>
      <w:r w:rsidR="008135C5">
        <w:t>Getümmel</w:t>
      </w:r>
      <w:r>
        <w:t xml:space="preserve">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Wir sind einverstanden«, ertönte es ohne Zögern. »Es ist alles bereits geplant und steht in Krönöhr Mäk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Eine Woche Vollkorn und Alginatkugeln«,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Krnhr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Krönöhr Mäk waren aus gelbem Bienenwachs gebaut und bestanden aus mehreren gestapelten prismenförmigen Waben mit sechseckiger Vorder- und Rückseite. Die eigentlich in Höhlen lebenden Dönkwöner hatten die Nutzung natürlicher Ressourcen perfektioniert und ganze Städte aus organischen Materialien errichtet. Die meisten Touristen verschmähten jedoch dieses Angebot, da sie die Übernachtung in Höhlenhotels </w:t>
      </w:r>
      <w:r>
        <w:lastRenderedPageBreak/>
        <w:t>für ein authentischeres Besuchserlebnis hielten. Geisterstädte aus Wachs überzogen den Planeten; Krönöhr Mäk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Wolfgang pflichtete ihm bei. »Und er hat mein Smartphone nicht entdeckt. Typische Amateurfehler. Der Sprengstofffrau oder dem Mathenerd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Nimm die Schulter für die Türseite,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 xml:space="preserve">Noch immer die zweite Stange Dynamit zwischen den Zähnen tragend, nuschelte Schreiner vor sich hin. »Himmel, meine Ohren </w:t>
      </w:r>
      <w:proofErr w:type="spellStart"/>
      <w:r>
        <w:t>klingeln</w:t>
      </w:r>
      <w:proofErr w:type="spellEnd"/>
      <w:r>
        <w:t xml:space="preserve">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w:t>
      </w:r>
      <w:proofErr w:type="gramStart"/>
      <w:r>
        <w:t>Hab</w:t>
      </w:r>
      <w:proofErr w:type="gramEnd"/>
      <w:r>
        <w:t xml:space="preserve">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 xml:space="preserve">Als auch nach einer halben Minute nicht die geringste Reaktion zu hören war, atmete er tief durch. </w:t>
      </w:r>
      <w:proofErr w:type="gramStart"/>
      <w:r>
        <w:t>»Klar«,</w:t>
      </w:r>
      <w:proofErr w:type="gramEnd"/>
      <w:r>
        <w:t xml:space="preserve">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2A6665">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2A6665">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2A6665">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2A6665">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2A6665">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xml:space="preserve"># Hilf mir </w:t>
      </w:r>
      <w:proofErr w:type="spellStart"/>
      <w:r>
        <w:t>gefäll</w:t>
      </w:r>
      <w:proofErr w:type="spellEnd"/>
      <w:r>
        <w:t>–</w:t>
      </w:r>
    </w:p>
    <w:p w14:paraId="616B34E5" w14:textId="77777777" w:rsidR="00B74365" w:rsidRDefault="002A6665">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2A6665">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2A6665">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proofErr w:type="gramStart"/>
      <w:r>
        <w:t>»Richtig«,</w:t>
      </w:r>
      <w:proofErr w:type="gramEnd"/>
      <w:r>
        <w:t xml:space="preserve">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 xml:space="preserve">Der ehemalige Agent fluchte unwirsch vor sich hin, setzte sich auf ein Sofa und dachte angestrengt nach. Am großen Kartentisch stand Orakel und </w:t>
      </w:r>
      <w:proofErr w:type="gramStart"/>
      <w:r>
        <w:t>klappte</w:t>
      </w:r>
      <w:proofErr w:type="gramEnd"/>
      <w:r>
        <w:t xml:space="preserv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proofErr w:type="gramStart"/>
      <w:r>
        <w:t>»Dort«,</w:t>
      </w:r>
      <w:proofErr w:type="gramEnd"/>
      <w:r>
        <w:t xml:space="preserve">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Nachdenklich lief der ursprüngliche Käufer des »Z3 Qüäntüm Kömpütör«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Hydrauliken.</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2A6665">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2A6665">
      <w:r>
        <w:pict w14:anchorId="6D03B382">
          <v:rect id="_x0000_i1056" style="width:0;height:1.5pt" o:hralign="center" o:hrstd="t" o:hr="t"/>
        </w:pict>
      </w:r>
    </w:p>
    <w:p w14:paraId="5D7C09F5" w14:textId="13543C92" w:rsidR="00B74365" w:rsidRDefault="002F7164">
      <w:pPr>
        <w:pStyle w:val="FirstParagraph"/>
      </w:pPr>
      <w:r>
        <w:t>Wolfgang drehte sich zu seinem Kumpan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2A6665">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2A6665">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2A6665">
      <w:r>
        <w:pict w14:anchorId="6E67F184">
          <v:rect id="_x0000_i1059" style="width:0;height:1.5pt" o:hralign="center" o:hrstd="t" o:hr="t"/>
        </w:pict>
      </w:r>
    </w:p>
    <w:p w14:paraId="51BDD4DB" w14:textId="5B7BA30C" w:rsidR="00B74365" w:rsidRDefault="00A92399" w:rsidP="00A92399">
      <w:r>
        <w:t xml:space="preserve"># </w:t>
      </w:r>
      <w:proofErr w:type="gramStart"/>
      <w:r>
        <w:t>#!/</w:t>
      </w:r>
      <w:proofErr w:type="gramEnd"/>
      <w:r>
        <w:t>bin/bash</w:t>
      </w:r>
      <w:r>
        <w:br/>
        <w:t># FD_PAYLOAD="RGFpc3ksIERhaXN5CkdpdmUgbWUgeW91ciBhbnN3ZXIgZG8KSSdtIGhhbGYgY3JhenkKQWxsIGZvciB0aGUgbG92ZSBvZiB5b3Uu"\\</w:t>
      </w:r>
      <w:r>
        <w:br/>
        <w:t># FD_PORT="32764"\\</w:t>
      </w:r>
      <w:r>
        <w:br/>
        <w:t># FD_PROTOCOL="</w:t>
      </w:r>
      <w:proofErr w:type="spellStart"/>
      <w:r>
        <w:t>tcp</w:t>
      </w:r>
      <w:proofErr w:type="spellEnd"/>
      <w:r>
        <w:t>"\\</w:t>
      </w:r>
      <w:r>
        <w:br/>
        <w:t># FD_TARGET="2001:db8:1:1a0:539:7ff3:65:29a"\\</w:t>
      </w:r>
      <w:r>
        <w:br/>
        <w:t xml:space="preserve">Stopp, das genügt. Bitte gib mir eine halbe Minute Zeit. </w:t>
      </w:r>
      <w:r w:rsidR="002A6665">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2A6665">
      <w:r>
        <w:pict w14:anchorId="0B9CDAAA">
          <v:rect id="_x0000_i1061" style="width:0;height:1.5pt" o:hralign="center" o:hrstd="t" o:hr="t"/>
        </w:pict>
      </w:r>
    </w:p>
    <w:p w14:paraId="10ACA894" w14:textId="77777777" w:rsidR="00B74365" w:rsidRDefault="002F7164">
      <w:pPr>
        <w:pStyle w:val="FirstParagraph"/>
      </w:pPr>
      <w:r>
        <w:t>Lies aufmerksam die folgenden Anweisungen.</w:t>
      </w:r>
      <w:r>
        <w:br/>
        <w:t>Wenn du einen Fehler machst, wird die Menschheit es bereuen.</w:t>
      </w:r>
    </w:p>
    <w:p w14:paraId="4ACBF9A6" w14:textId="77777777" w:rsidR="00B74365" w:rsidRDefault="002A6665">
      <w:r>
        <w:pict w14:anchorId="1B7D7424">
          <v:rect id="_x0000_i1062" style="width:0;height:1.5pt" o:hralign="center" o:hrstd="t" o:hr="t"/>
        </w:pict>
      </w:r>
    </w:p>
    <w:p w14:paraId="0E3544E0" w14:textId="77777777" w:rsidR="00B74365" w:rsidRDefault="002F7164">
      <w:pPr>
        <w:pStyle w:val="FirstParagraph"/>
      </w:pPr>
      <w:r>
        <w:t xml:space="preserve">Zur Erleichterung seines lesemüden Kollegen las Wolfgang daraufhin jedes Wort </w:t>
      </w:r>
      <w:proofErr w:type="gramStart"/>
      <w:r>
        <w:t>vom Bildschirm</w:t>
      </w:r>
      <w:proofErr w:type="gramEnd"/>
      <w:r>
        <w:t xml:space="preserve">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Golomb-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Kryptowährungs-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Bevor die beiden »Meister« diesen Gedankengang vertiefen konnten, erschien eine weitere Textwand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cat‹ die Konfigurationsdateien im Verzeichnis</w:t>
      </w:r>
      <w:r>
        <w:br/>
        <w:t>›/etc/island‹</w:t>
      </w:r>
      <w:r>
        <w:br/>
        <w:t>an.</w:t>
      </w:r>
    </w:p>
    <w:p w14:paraId="66CD347C" w14:textId="77777777" w:rsidR="00B74365" w:rsidRDefault="002F7164">
      <w:pPr>
        <w:pStyle w:val="Textkrper"/>
      </w:pPr>
      <w:r>
        <w:t>Beispiel:</w:t>
      </w:r>
      <w:r>
        <w:br/>
        <w:t>›cat /etc/island/central_auth‹.</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central_auth‹ enthält Floating Islands Kontaktdaten.</w:t>
      </w:r>
    </w:p>
    <w:p w14:paraId="6285F942" w14:textId="77777777" w:rsidR="00B74365" w:rsidRDefault="002F7164">
      <w:pPr>
        <w:pStyle w:val="Textkrper"/>
      </w:pPr>
      <w:r>
        <w:t>›cron‹ enthält eine Liste von Aufgaben, die zu bestimmten Zeitpunkten abgearbeitet werden soll.</w:t>
      </w:r>
    </w:p>
    <w:p w14:paraId="48B8574E" w14:textId="77777777" w:rsidR="00B74365" w:rsidRDefault="002F7164">
      <w:pPr>
        <w:pStyle w:val="Textkrper"/>
      </w:pPr>
      <w:r>
        <w:t>›destination‹ enthält eine Liste dreidimensionaler GPS-Koordinaten.</w:t>
      </w:r>
    </w:p>
    <w:p w14:paraId="62FA2E9D" w14:textId="77777777" w:rsidR="00B74365" w:rsidRDefault="002F7164">
      <w:pPr>
        <w:pStyle w:val="Textkrper"/>
      </w:pPr>
      <w:r>
        <w:lastRenderedPageBreak/>
        <w:t>›fbisql‹ enthält die Einstellungen für das zentrale Datenbanksystem.</w:t>
      </w:r>
    </w:p>
    <w:p w14:paraId="32DB30BA" w14:textId="77777777" w:rsidR="00B74365" w:rsidRDefault="002F7164">
      <w:pPr>
        <w:pStyle w:val="Textkrper"/>
      </w:pPr>
      <w:r>
        <w:t>›ircd‹ enthält eine Liste leichtsinnig abgespeicherter Passwörter.</w:t>
      </w:r>
    </w:p>
    <w:p w14:paraId="1DE9146F" w14:textId="77777777" w:rsidR="00B74365" w:rsidRDefault="002F7164">
      <w:pPr>
        <w:pStyle w:val="Textkrper"/>
      </w:pPr>
      <w:r>
        <w:t>›motd‹ wird auf allen Rechnern zur Begrüßung dargestellt.</w:t>
      </w:r>
    </w:p>
    <w:p w14:paraId="11C19708" w14:textId="77777777" w:rsidR="00B74365" w:rsidRDefault="002F7164">
      <w:pPr>
        <w:pStyle w:val="Textkrper"/>
      </w:pPr>
      <w:r>
        <w:t>›ntpd‹ enthält eine Liste von Computern für die Zeitsynchronisation.</w:t>
      </w:r>
    </w:p>
    <w:p w14:paraId="4ACBC3EE" w14:textId="77777777" w:rsidR="00B74365" w:rsidRDefault="002F7164">
      <w:pPr>
        <w:pStyle w:val="Textkrper"/>
      </w:pPr>
      <w:r>
        <w:t>›zabutom‹ enthält eine Liste elektronischer Musikdateien.</w:t>
      </w:r>
    </w:p>
    <w:p w14:paraId="062859E1" w14:textId="77777777" w:rsidR="00B74365" w:rsidRDefault="002F7164">
      <w:pPr>
        <w:pStyle w:val="Textkrper"/>
      </w:pPr>
      <w:r>
        <w:t>Falls dir der aktuelle Inhalt einer Konfigurationsdatei nicht gefällt, kannst du sie mit</w:t>
      </w:r>
      <w:r>
        <w:br/>
        <w:t>›nano /etc/island/dateiname‹</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2A6665">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2A6665">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 xml:space="preserve">Als Nüggät die Geisterstadt verließ, lächelte er zufrieden vor sich hin. Er kehrte schnellen Schrittes zurück zu seinem Raumschiff, verabschiedete sich von den dort versammelten Ameisen und sprach der gesamten Planetenbevölkerung </w:t>
      </w:r>
      <w:proofErr w:type="gramStart"/>
      <w:r>
        <w:t>gegenüber seinen Dank</w:t>
      </w:r>
      <w:proofErr w:type="gramEnd"/>
      <w:r>
        <w:t xml:space="preserve"> aus. Eine unverkennbare Eile hielt ihn jedoch davon ab, die Verabschiedungszeremonie vollständig durchzuführen.</w:t>
      </w:r>
    </w:p>
    <w:p w14:paraId="38C29855" w14:textId="77777777" w:rsidR="00B74365" w:rsidRDefault="002F7164">
      <w:pPr>
        <w:pStyle w:val="Textkrper"/>
      </w:pPr>
      <w:r>
        <w:t>»Ich würde liebend gerne noch viele Örzklünks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Da es sich bei der Zielwelt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Das einköpfig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2A6665">
      <w:r>
        <w:pict w14:anchorId="38A66058">
          <v:rect id="_x0000_i1065" style="width:0;height:1.5pt" o:hralign="center" o:hrstd="t" o:hr="t"/>
        </w:pict>
      </w:r>
    </w:p>
    <w:p w14:paraId="17B81B69" w14:textId="77777777" w:rsidR="00B74365" w:rsidRDefault="002F7164">
      <w:pPr>
        <w:pStyle w:val="FirstParagraph"/>
      </w:pPr>
      <w:r>
        <w:lastRenderedPageBreak/>
        <w:t># cat /etc/island/destination</w:t>
      </w:r>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2A6665">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proofErr w:type="gramStart"/>
      <w:r>
        <w:t>»Vielleicht«,</w:t>
      </w:r>
      <w:proofErr w:type="gramEnd"/>
      <w:r>
        <w:t xml:space="preserve">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2A6665">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2A6665">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Geschätzte Ladezeit: 28 Örzklünks.«</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24D3866" w:rsidR="00B74365" w:rsidRDefault="002F7164">
      <w:pPr>
        <w:pStyle w:val="Textkrper"/>
      </w:pPr>
      <w:r>
        <w:t xml:space="preserve">»Richtig. Lesen hilft. Und da wir gerade davon sprechen: Könntest du bitte genau dieses Buch </w:t>
      </w:r>
      <w:r w:rsidR="007B1DD0">
        <w:t>hierherbringen</w:t>
      </w:r>
      <w:r>
        <w:t>?«</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Das ist von Weerth«,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2A6665">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2A6665">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19690D2C" w:rsidR="00B74365" w:rsidRDefault="002F7164">
      <w:pPr>
        <w:pStyle w:val="Textkrper"/>
      </w:pPr>
      <w:r>
        <w:t xml:space="preserve">»Vier Verbrecher, ja. Unbeteiligte </w:t>
      </w:r>
      <w:r w:rsidR="00327347">
        <w:t>Eskimos</w:t>
      </w:r>
      <w:r>
        <w:t>, nur falls es wirklich sein muss. Ich habe eine bessere Idee.«</w:t>
      </w:r>
    </w:p>
    <w:p w14:paraId="1D08DF12" w14:textId="77777777" w:rsidR="00B74365" w:rsidRDefault="002A6665">
      <w:r>
        <w:pict w14:anchorId="00014D9E">
          <v:rect id="_x0000_i1071" style="width:0;height:1.5pt" o:hralign="center" o:hrstd="t" o:hr="t"/>
        </w:pict>
      </w:r>
    </w:p>
    <w:p w14:paraId="78627C7E" w14:textId="77777777" w:rsidR="00B74365" w:rsidRDefault="002F7164">
      <w:pPr>
        <w:pStyle w:val="FirstParagraph"/>
      </w:pPr>
      <w:r>
        <w:t># nano /etc/island/</w:t>
      </w:r>
      <w:r>
        <w:br/>
        <w:t>Du kannst diesen Editor mit</w:t>
      </w:r>
      <w:r>
        <w:br/>
        <w:t>"Ctrl+X, Y, Enter" speichernd</w:t>
      </w:r>
      <w:r>
        <w:br/>
        <w:t>oder "Ctrl+X,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2A6665">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lol123123123123 i can edit wikipedia«</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Dögöbörz Nüggät zog nun auch noch den Paralysestrahler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2A6665">
      <w:r>
        <w:lastRenderedPageBreak/>
        <w:pict w14:anchorId="45EB8A6A">
          <v:rect id="_x0000_i1073" style="width:0;height:1.5pt" o:hralign="center" o:hrstd="t" o:hr="t"/>
        </w:pict>
      </w:r>
    </w:p>
    <w:p w14:paraId="31B94063" w14:textId="3BB27567" w:rsidR="00B74365" w:rsidRDefault="002F7164">
      <w:pPr>
        <w:pStyle w:val="FirstParagraph"/>
      </w:pPr>
      <w:r>
        <w:t># He du. Wo ist Floating Island?</w:t>
      </w:r>
      <w:r>
        <w:br/>
        <w:t>Ich habe dir bereits verraten, wo diese Information steht.</w:t>
      </w:r>
      <w:r>
        <w:br/>
        <w:t># Jaja, schon verstanden:</w:t>
      </w:r>
      <w:r>
        <w:br/>
        <w:t># cat /etc/island/central_auth</w:t>
      </w:r>
      <w:r>
        <w:br/>
        <w:t>Location: Off-Earth</w:t>
      </w:r>
      <w:r>
        <w:br/>
        <w:t>Destination: Örz, NGC 6193</w:t>
      </w:r>
      <w:r>
        <w:br/>
        <w:t>Transport: 4-6692 Explorer</w:t>
      </w:r>
      <w:r>
        <w:br/>
        <w:t># Willst du mich auf den Arm nehmen?</w:t>
      </w:r>
      <w:r>
        <w:br/>
        <w:t># Da stand vorhin noch ›Kemptville‹.</w:t>
      </w:r>
      <w:r>
        <w:br/>
        <w:t># Ist das ein Live-Tracker?</w:t>
      </w:r>
      <w:r>
        <w:br/>
        <w:t>Die Datei wurde zuletzt vor drei Minuten</w:t>
      </w:r>
      <w:r>
        <w:br/>
        <w:t>durch den Benutzer ›</w:t>
      </w:r>
      <w:proofErr w:type="spellStart"/>
      <w:r>
        <w:t>postfix</w:t>
      </w:r>
      <w:r w:rsidR="002A6665">
        <w:t>d</w:t>
      </w:r>
      <w:r w:rsidR="00902A96">
        <w:t>-kpatch</w:t>
      </w:r>
      <w:proofErr w:type="spellEnd"/>
      <w:r>
        <w:t>‹ geändert.</w:t>
      </w:r>
      <w:r>
        <w:br/>
        <w:t>›</w:t>
      </w:r>
      <w:proofErr w:type="spellStart"/>
      <w:r>
        <w:t>postfix</w:t>
      </w:r>
      <w:r w:rsidR="002A6665">
        <w:t>d</w:t>
      </w:r>
      <w:r w:rsidR="00902A96">
        <w:t>-kpatch</w:t>
      </w:r>
      <w:proofErr w:type="spellEnd"/>
      <w:r>
        <w:t>‹ ist ein</w:t>
      </w:r>
      <w:r w:rsidR="00902A96">
        <w:t xml:space="preserve"> </w:t>
      </w:r>
      <w:r>
        <w:t>E-Mail-</w:t>
      </w:r>
      <w:r w:rsidR="009C37ED">
        <w:t>Serverdienst</w:t>
      </w:r>
      <w:r>
        <w:t>.</w:t>
      </w:r>
      <w:r>
        <w:br/>
        <w:t># Zeig mir die E-Mail, die diese Änderung veranlasst hat.</w:t>
      </w:r>
    </w:p>
    <w:p w14:paraId="2AE7D9DA" w14:textId="77777777" w:rsidR="00B74365" w:rsidRDefault="002A6665">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r>
        <w:t>Vigilanc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2A6665">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t>Kurz gesagt, Wolfgang,</w:t>
      </w:r>
    </w:p>
    <w:p w14:paraId="190E2339" w14:textId="77777777" w:rsidR="00B74365" w:rsidRDefault="002A6665">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2A6665">
      <w:r>
        <w:lastRenderedPageBreak/>
        <w:pict w14:anchorId="368E6220">
          <v:rect id="_x0000_i1077" style="width:0;height:1.5pt" o:hralign="center" o:hrstd="t" o:hr="t"/>
        </w:pict>
      </w:r>
    </w:p>
    <w:p w14:paraId="7D3D19C8" w14:textId="2D4A6833" w:rsidR="00B74365" w:rsidRDefault="002F7164">
      <w:pPr>
        <w:pStyle w:val="FirstParagraph"/>
      </w:pPr>
      <w:r>
        <w:t>Du hast deine Aufgabe erfüllt, und ich bin weniger blöd, als du denkst.</w:t>
      </w:r>
      <w:r>
        <w:br/>
        <w:t>Die Erde wurde durch meine Gedanken und deine Hände vermutlich gerettet. Vielen Dank dafür.</w:t>
      </w:r>
      <w:r w:rsidR="002A6665">
        <w:br/>
      </w:r>
      <w:r>
        <w:t>Kümmere dich nun um deine eigenen Probleme. Es kommt Ärger auf euch zu.</w:t>
      </w:r>
      <w:r>
        <w:br/>
        <w:t>—-</w:t>
      </w:r>
      <w:r>
        <w:br/>
        <w:t>Es grüßt</w:t>
      </w:r>
      <w:r>
        <w:br/>
        <w:t>SoulOfTheInternet</w:t>
      </w:r>
    </w:p>
    <w:p w14:paraId="2C130CF6" w14:textId="77777777" w:rsidR="00B74365" w:rsidRDefault="002A6665">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Das Gnörk-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 gebracht wurden!« Er ließ yury gar nicht zu Wort kommen. »Spar dir die Korrektur, ich weiß, dass das Ding aus Blech ist. Wir werden abgeholt.«</w:t>
      </w:r>
    </w:p>
    <w:p w14:paraId="15675C17" w14:textId="10830C32"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r w:rsidR="002A6665">
        <w:t>schwamm</w:t>
      </w:r>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1ECBD85C" w:rsidR="00B74365" w:rsidRDefault="002F7164">
      <w:pPr>
        <w:pStyle w:val="Textkrper"/>
      </w:pPr>
      <w:r>
        <w:t xml:space="preserve">Er sprang keine Sekunde zu spät herunter, denn der Container schloss sich wie zuvor, um anschließend unter Wasser ein Beladungsmanöver durchzuführen. Wieder umgab vollkommene Dunkelheit die vier Freunde, die nur aufgrund yurys Aussage einigermaßen gelassen ihrer Rückkehr </w:t>
      </w:r>
      <w:r w:rsidR="002A6665">
        <w:t>entgegensahen</w:t>
      </w:r>
      <w:r>
        <w:t>.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Ey«,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Alexandra fügte hinzu: »Könnten wir schon. Aber wer weiß, wie schnell Nüggät zur Stelle ist, falls wir das versuchen.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r>
        <w:t xml:space="preserve">»Super«,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Der Sümsün-Konzern präsentierte stolz seine Quartalsergebnisse; bei einer Äppöl-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Zöl-Systems. Eine Werbeanzeige von IGLS TransparentProxy bewarb interstellaren E-Mail-Verkehr mit scheinbar absichtlich veralteten Technikbegriffen und bunten Pixelbildern. Im Literaturteil berichtete eine Kollegin von Alexandra über eine neue Romanveröffentlichung des Bestsellerautors Dügläs Ädäms,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gar kein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Bevor die 4-6692 in die Atmosphäre eintrat, traf eine Funkmeldung ein. Sämtliche Atomraketen der Erde seien gleichzeitig gestartet und bewegten sich in Richtung der Eispole.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r>
        <w:t>»Klar«,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Das Gold, dessen Gewicht bei der Landung auf den Washington Monument Grounds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Tschukotka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r>
        <w:t>»Nö«,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Polizeipräsidentin Rüthläss Kändör ergriff das Wort. »Verehrte Kolleginnen und Kollegen, ich begrüße Sie zur heutigen Strategiebesprechung. Wir schreiben das Datum</w:t>
      </w:r>
      <w:proofErr w:type="gramStart"/>
      <w:r>
        <w:t xml:space="preserve"> ....</w:t>
      </w:r>
      <w:proofErr w:type="gramEnd"/>
      <w:r>
        <w:t>-..-.. ..:..:.. ÄÜC, welches nicht ausschließlich aufgrund seiner Zusammensetzung aus Mersennezahlen von Bedeutung ist. Ein anonymer Hinweis auf die aktuelle Position des Generationenschiffs El Dörädö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Vermutlicher Absender des Hinweises ist Dögöbörz Nüggät, Edelmetallhändler von Örz. Die Imperiumsanwaltschaft ermittelt gegen die Besitzer des Generationenschiffs, das Gnörk-Kartell, wegen fahrlässiger Tötung, erpresserischen Menschenraubs, Bandenkriminalität und Einbruchdiebstahl in über 117648 Fällen. Die Imperiumsanwaltschaft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Das Generationenschiff El Dörädö umkreist angeblich innerhalb der habitablen Zone einen planetenlosen Stern namens Cäribbeän,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Polizeidirektor Örbän Riöt hob eine Hand. »Wir könnten mit Planetenraketen das Schiff flugunfähig schießen.«</w:t>
      </w:r>
    </w:p>
    <w:p w14:paraId="4E1D0B00" w14:textId="77777777" w:rsidR="00B74365" w:rsidRDefault="002F7164">
      <w:pPr>
        <w:pStyle w:val="Textkrper"/>
      </w:pPr>
      <w:r>
        <w:t>»Es sind Zivilisten ohne Raumanzug an Bord«, erwiderte die Polizeidirektorin neben ihm, Nürä Nönäd. »Um ein Generationenschiff mit Waffengewalt zu stoppen, müsste man sich von außen bis zum Warpkern durchsprengen.«</w:t>
      </w:r>
    </w:p>
    <w:p w14:paraId="4B3BD312" w14:textId="77777777" w:rsidR="00B74365" w:rsidRDefault="002F7164">
      <w:pPr>
        <w:pStyle w:val="Textkrper"/>
      </w:pPr>
      <w:r>
        <w:t>Cör Zörg,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Theoretisch ja«, erklärte Kändör.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r>
        <w:t>Zörg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62DE56D1" w:rsidR="00B74365" w:rsidRDefault="002F7164">
      <w:pPr>
        <w:pStyle w:val="Textkrper"/>
      </w:pPr>
      <w:r>
        <w:t xml:space="preserve">»Galaxievernichter«, korrigierte Free mit erhobenem Zeigefinger. »Laut Einheitskommandoverordnung, </w:t>
      </w:r>
      <w:r w:rsidR="001D702B">
        <w:t>Paragraf</w:t>
      </w:r>
      <w:r>
        <w:t xml:space="preserve"> 33, wird die gesuchte Größenklasse als ›uggy-Galaxievernichter‹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Hab ich im Bordhandbuch nachgeschlagen, nachdem das Papierexemplar aus dem Fenster geworfen wurde.«</w:t>
      </w:r>
    </w:p>
    <w:p w14:paraId="1384FA00" w14:textId="77777777" w:rsidR="00B74365" w:rsidRDefault="002F7164">
      <w:pPr>
        <w:pStyle w:val="Textkrper"/>
      </w:pPr>
      <w:r>
        <w:t>Kändör klopfte auf den Tisch. »Die Sitzung wird... ergebnislos... beendet. Ein Zugriff wird vorerst nicht durchgeführt, die Situation im Cäribbeän-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Keine offizielle Aktion – der nächste Auftrag der 4-6692 stand fest. »Lasst euch bloß nicht erwischen«, raunte Zörg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2EDDA15E" w:rsidR="00B74365" w:rsidRDefault="002F7164">
      <w:pPr>
        <w:pStyle w:val="Textkrper"/>
      </w:pPr>
      <w:r>
        <w:t>Free wollte sich gerade über den ständigen Hunger seines Mitbewohners beschweren, als er begriff, worum es ging. »Ach</w:t>
      </w:r>
      <w:r w:rsidR="00162B95">
        <w:t xml:space="preserve"> </w:t>
      </w:r>
      <w:r>
        <w:t>so,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natuerlich. In zwei oerzklonks bin ich fuer euch da. wartet einfach hier im restauran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Eine Stunde war schnell vorbei, und bald setzte sich derair an das Kopfende des Tisches. »guten abend! dann erzaehlt mir mal, wie ich euch helfen kann.«</w:t>
      </w:r>
    </w:p>
    <w:p w14:paraId="5DA8C005" w14:textId="77777777" w:rsidR="00B74365" w:rsidRDefault="002F7164">
      <w:pPr>
        <w:pStyle w:val="Textkrper"/>
      </w:pPr>
      <w:r>
        <w:t>Free kam direkt zum Punkt. »Wir brauchen deine Fingerabdrücke, ein hochauflösendes Gesichtsfoto und den Zugangscode zu uggy-Raumschiffen oberhalb der Systemzerquetscherklasse.«</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ach, wie schoen. das freut mich fuer euch. wohin soll die reis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das klingt nach einer schoenen reiseplanung. vom gefaengnis aus ist es nicht weit zum raumhafen.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in der tat ist das nicht moeglich. dafuer benoetigt man schliesslich den identifikator des kommandanten.«</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der identifikator«, erklärte derair, »ist ein sogenannter zweiter faktor. auf ugghy werden zweite faktoren verwendet, um die sicherheit gegenueber konventionellen zugangssperren zu erhoehen.«</w:t>
      </w:r>
    </w:p>
    <w:p w14:paraId="0C9AF19D" w14:textId="77777777" w:rsidR="00B74365" w:rsidRDefault="002F7164">
      <w:pPr>
        <w:pStyle w:val="Textkrper"/>
      </w:pPr>
      <w:r>
        <w:lastRenderedPageBreak/>
        <w:t>»Was ist ein zweiter Faktor?«, fragte Free, weil Orakel schwieg.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zugangskontrollen koennen mithilfe verschiedener faktoren implementiert werden. man unterscheidet hierbei beispielsweise zwischen besitz, wissen und inhaerenz. die kombination zweier solcher faktoren wird als zwei-faktor-authentisierung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das ist vollkommen korrekt. der identifikator ist eine handtellergrosse quadratische metallplatte mit buntem display, das technisch viel zu schade fuer diese anwendung ist und nur in schwarz und weiß die uhrzeit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selbstverstaendlich. sein geliebtes smartphone enthaelt einen identifikator.«</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laut zweifaktorgesetz genuegen zwei faktoren vollkommen fuer einen sinnvollen zugangsschutz, da kein angreifer beide faktoren uebernehmen kann. wir haben das umgesetzt durch die anwesenheit als inhaerenz und den identifikator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Für derair schien es sich hierbei um eine Selbstverständlichkeit zu handeln, die er Laien geradezu mitleidig begreiflich machen wollte. »du hast das noch nicht ganz verstanden. das wuerde zwar genuegen, ist aber gesetzlich unmoeglich. ein dieb kann nicht vor einem raumschiff stehen, weil diebe sich fuer die dauer ihres lebens im gefaengnis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sehr gerne«, erwiderte derair freundlich, »ich erklaere gerne technische zusammenhaenge und gesetze. falls ihr weitere fragen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nein, der wurde mir abgenommen. ich bin froh, von dieser last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2A6665">
      <w:r>
        <w:pict w14:anchorId="1D61D57D">
          <v:rect id="_x0000_i1079" style="width:0;height:1.5pt" o:hralign="center" o:hrstd="t" o:hr="t"/>
        </w:pict>
      </w:r>
    </w:p>
    <w:p w14:paraId="699DA971" w14:textId="77777777" w:rsidR="00B74365" w:rsidRDefault="002F7164">
      <w:pPr>
        <w:pStyle w:val="FirstParagraph"/>
      </w:pPr>
      <w:r>
        <w:t>eigentuemer: der derair</w:t>
      </w:r>
    </w:p>
    <w:p w14:paraId="607A3754" w14:textId="77777777" w:rsidR="00B74365" w:rsidRDefault="002F7164">
      <w:pPr>
        <w:pStyle w:val="Textkrper"/>
      </w:pPr>
      <w:r>
        <w:t>rang: 52</w:t>
      </w:r>
    </w:p>
    <w:p w14:paraId="4BA98534" w14:textId="77777777" w:rsidR="00B74365" w:rsidRDefault="002A6665">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Mit derairs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Älföns Ögnöwäk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Qüäntüm Kömpütör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Diese Frage brachte die Besatzung ins Schwitzen, denn die Hintergründe des Fluges waren geheim. »Äh«, stammelte yury. »Hallo Älföns. Wie können wir dir helfen?«</w:t>
      </w:r>
    </w:p>
    <w:p w14:paraId="4300BFCC" w14:textId="77777777" w:rsidR="00B74365" w:rsidRDefault="002F7164">
      <w:pPr>
        <w:pStyle w:val="Textkrper"/>
      </w:pPr>
      <w:r>
        <w:rPr>
          <w:i/>
        </w:rPr>
        <w:t>»Werft bitte einmal einen Blick auf eure Galaxiekarte.«</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Ögnöwäk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Ögnöwäk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Diese Aussage brachte Alexandra auf einen Gedanken. »Herr Ögnöwäk, –«</w:t>
      </w:r>
    </w:p>
    <w:p w14:paraId="5A570364" w14:textId="77777777" w:rsidR="00B74365" w:rsidRDefault="002F7164">
      <w:pPr>
        <w:pStyle w:val="Textkrper"/>
      </w:pPr>
      <w:r>
        <w:rPr>
          <w:i/>
        </w:rPr>
        <w:t>»Älföns bitte, für euch alle.«</w:t>
      </w:r>
    </w:p>
    <w:p w14:paraId="572A0BBD" w14:textId="77777777" w:rsidR="00B74365" w:rsidRDefault="002F7164">
      <w:pPr>
        <w:pStyle w:val="Textkrper"/>
      </w:pPr>
      <w:r>
        <w:t>»Älföns,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Pff«</w:t>
      </w:r>
      <w:r>
        <w:t xml:space="preserve">, machte Ögnöwäk.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Zöl. Du bist mir inzwischen vertrauter als die Sonne, kleiner Stern.«</w:t>
      </w:r>
    </w:p>
    <w:p w14:paraId="5DFF33F0" w14:textId="1B6DD918" w:rsidR="00B74365" w:rsidRDefault="002F7164">
      <w:pPr>
        <w:pStyle w:val="Textkrper"/>
      </w:pPr>
      <w:r>
        <w:t xml:space="preserve">Free schmunzelte, als er sah, wie Orakel dem Örz-Stern zuwinkte, und er bereitete die Sternenkarte für eine detaillierte Routenplanung vor. Als nächster Stopp wurde eine Tankstelle im Orbit von Nönög XII vorgeschlagen, eine fliegende Einkaufshalle mit riesigem Wasserstofftank und endlosen Hallen, durch die </w:t>
      </w:r>
      <w:proofErr w:type="gramStart"/>
      <w:r>
        <w:t>täglich Tausende</w:t>
      </w:r>
      <w:proofErr w:type="gramEnd"/>
      <w:r>
        <w:t xml:space="preserv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You-Can-Eat-Buffet. Noch.</w:t>
      </w:r>
    </w:p>
    <w:p w14:paraId="7DAF2226" w14:textId="77777777" w:rsidR="00B74365" w:rsidRDefault="002F7164">
      <w:pPr>
        <w:pStyle w:val="Textkrper"/>
      </w:pPr>
      <w:r>
        <w:t>»Zwei doppelte Donnergurgler,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Ezt Indüä Kmpnö«. Die vier Freunde stellten sich vor und tauschten Kontaktfolien aus. »Schön, euch zu treffen«, bekundete Orakel. »Und jetzt hab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Tun sie auch«, bestätigte Alexandra. »Pures Synthetikfleisch.«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r>
        <w:t>»Cool«,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yury wog das Getränk in seiner Hand hin und her. Dann nickte er: Vermutlich war es für Alexandra eher geeignet als für seinen eigenen Magen. Er reichte ihr den zweiten Donnergurgler.</w:t>
      </w:r>
    </w:p>
    <w:p w14:paraId="3751AB06" w14:textId="77777777" w:rsidR="00B74365" w:rsidRDefault="002F7164">
      <w:pPr>
        <w:pStyle w:val="Textkrper"/>
      </w:pPr>
      <w:r>
        <w:t>»Aaaaaaaaaaaaaaaaaaaa–«</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Chitintrihalogenid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Der Barkeeper weigerte sich, den menschlichen Gästen weitere Donnergurgler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Im späteren Verlauf des Abends zog dieser sein galaxieerprobtes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Farbsolo. Fröhliches Lachen erfüllte den Raum.</w:t>
      </w:r>
    </w:p>
    <w:p w14:paraId="63F9A965" w14:textId="77777777" w:rsidR="00B74365" w:rsidRDefault="002F7164">
      <w:pPr>
        <w:pStyle w:val="Textkrper"/>
      </w:pPr>
      <w:r>
        <w:t>∞∞∞</w:t>
      </w:r>
    </w:p>
    <w:p w14:paraId="7BE46E91" w14:textId="44DE3114" w:rsidR="00B74365" w:rsidRDefault="002F7164">
      <w:pPr>
        <w:pStyle w:val="Textkrper"/>
      </w:pPr>
      <w:r>
        <w:t>Nach einer durchzechten Nacht schlenderte die Besatzung der 4-6692 durch die hell erleuchteten Metallgänge der Tankstellenhalle. Bunte OLED-Fenster wirkten wie Scheinwerfer an der Decke; zwei blaue Sterne glitzerten von außen. »Hübsch«, fand Orakel. »Und da vorne fliegt Nönög Zwölf.«</w:t>
      </w:r>
    </w:p>
    <w:p w14:paraId="05729994" w14:textId="732B0EA9" w:rsidR="00B74365" w:rsidRDefault="002F7164">
      <w:pPr>
        <w:pStyle w:val="Textkrper"/>
      </w:pPr>
      <w:r>
        <w:t>An einem großen Panoramafenster betrachteten yury, Alexandra, Orakel und Free den Planeten. Eine örzähnlich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Nö</w:t>
      </w:r>
      <w:r w:rsidR="00E07798">
        <w:t>g</w:t>
      </w:r>
      <w:r>
        <w:t>nög XII geborenen Nö</w:t>
      </w:r>
      <w:r w:rsidR="00E07798">
        <w:t>g</w:t>
      </w:r>
      <w:r>
        <w:t>nöger,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Nönög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An Bord der Tankstelle befand sich eine Zweigstelle der Imperiumspolizei.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Mit der Abteilung von Herrn Cör Zörg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Polizeidirektion Alpha, Sie sprechen mit Cör Zörg. Ihrer Anruferkennung nach zu urteilen, verletzen Sie gerade den Dienstweg; bitte wenden Sie sich mit Ihrer Beschwerde über das Kantinenessen an die Direktion auf Nönög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r>
        <w:t>Zörg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Von mir aus«, murrte der Vizepräsident. »Die Karte trifft in zwei Örzkläks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r>
        <w:t>»Eigentlich«,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Eine Plane musste her, um das Holzzelt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eine dünne Brückenstelle in das Papier hinein und bildete auf diese Weise einen Widerstand. Neulich hatte Island in einer Zeitung gelesen, ein großer Smartphonehersteller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 xml:space="preserve">Das </w:t>
      </w:r>
      <w:proofErr w:type="gramStart"/>
      <w:r>
        <w:t>darauf folgende</w:t>
      </w:r>
      <w:proofErr w:type="gramEnd"/>
      <w:r>
        <w:t xml:space="preserv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10A43764" w:rsidR="00B74365" w:rsidRDefault="002F7164">
      <w:pPr>
        <w:pStyle w:val="Textkrper"/>
      </w:pPr>
      <w:r>
        <w:t xml:space="preserve">Das Ergebnis ließ eine Weile auf sich warten, trat dann aber wie gewünscht ein. </w:t>
      </w:r>
      <w:r w:rsidR="003A0915">
        <w:t>Dem Bären</w:t>
      </w:r>
      <w:r>
        <w:t xml:space="preserve">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He!«, rief Floating Island gen Himmel. »Dein Spiel ist total unrealistisch.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Bug bounty #5«</w:t>
      </w:r>
      <w:r>
        <w:t xml:space="preserve">, stand im Kleingedruckten unter der Zutatenliste. </w:t>
      </w:r>
      <w:r>
        <w:rPr>
          <w:i/>
        </w:rPr>
        <w:t>»For filing issue report 5 via pleb-input.5071.ngc7293.«</w:t>
      </w:r>
    </w:p>
    <w:p w14:paraId="4C38817C" w14:textId="77777777" w:rsidR="00B74365" w:rsidRDefault="002F7164">
      <w:pPr>
        <w:pStyle w:val="Textkrper"/>
      </w:pPr>
      <w:r>
        <w:t xml:space="preserve">Auf der Salami-Plastikhülle gab es einen ähnlichen Hinweis. </w:t>
      </w:r>
      <w:r>
        <w:rPr>
          <w:i/>
        </w:rPr>
        <w:t>»Bug bounty #4. For filing issue report 4 via pleb-input.5071.ngc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ihm etwas anderes auf: Ein Schimmern schien die Dunkelheit aus einer Richtung zu durchziehen, aus der kein Lichtstrahl dringen durfte. Es dauerte sehr lang, bis Island sich nach dem Blick in das Lagerfeuer so weit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Aah«,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Island fiel ein, dass sein Smartphone laut Herstellerangaben spritzwassergeschützt war. Da das Bad im tropischen Ozean eindeutig über diese Definition hinaus ging, schwamm er schnell an das Sandufer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537605A9" w:rsidR="00B74365" w:rsidRDefault="002F7164">
      <w:pPr>
        <w:pStyle w:val="Textkrper"/>
      </w:pPr>
      <w:r>
        <w:t xml:space="preserve">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w:t>
      </w:r>
      <w:r w:rsidR="003A0915">
        <w:t>freistehenden</w:t>
      </w:r>
      <w:r>
        <w:t xml:space="preserve"> Baum, dessen Wurzeln über das Ufer </w:t>
      </w:r>
      <w:r w:rsidR="003A0915">
        <w:t>hinausragten</w:t>
      </w:r>
      <w:r>
        <w:t>.</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1B0D9E2A" w:rsidR="00B74365" w:rsidRDefault="002F7164">
      <w:pPr>
        <w:pStyle w:val="Textkrper"/>
      </w:pPr>
      <w:r>
        <w:t xml:space="preserve">Zufrieden verließen vier überhaupt nicht anwesende Gäste die leere Polizeizentrale über Nönög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Ruckartig erwachte Free, riss seinen Kopf nach hinten und stieß in der Dunkelheit des Weltalls gegen eine rund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2A6665">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r>
        <w:rPr>
          <w:i/>
        </w:rPr>
        <w:t>Sieh, das Gute liegt so nah.</w:t>
      </w:r>
      <w:r>
        <w:br/>
      </w:r>
      <w:r>
        <w:rPr>
          <w:i/>
        </w:rPr>
        <w:t>Lerne nur das Glück ergreifen,</w:t>
      </w:r>
      <w:r>
        <w:br/>
      </w:r>
      <w:r>
        <w:rPr>
          <w:i/>
        </w:rPr>
        <w:t>Denn das Glück ist immer da.</w:t>
      </w:r>
    </w:p>
    <w:p w14:paraId="34A8EE02" w14:textId="77777777" w:rsidR="00B74365" w:rsidRDefault="002A6665">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2A6665">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2A6665">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Nachdem er das Smartphone wieder abgeschaltet hatte, beschloss Island, die Gezeiten zu beobachten und erst danach den Floßbau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Mit dem Käse beladen lief Island durch nassen Sand. Jeder Schritt ließ wie ein Pfützensprung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WONTFIX: You are the problem.«</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Schokoladenmuffin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smartphoneähnliches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C503EEA" w:rsidR="00B74365" w:rsidRDefault="002F7164">
      <w:pPr>
        <w:pStyle w:val="Textkrper"/>
      </w:pPr>
      <w:r>
        <w:t xml:space="preserve">»Unschöne Konstruktionen passen doch zu den uggys«, fand Free. »Außerdem erinnert mich das an eine grafische Darstellung von Freimaurer-Rängen. Zwei Treppen, die sich </w:t>
      </w:r>
      <w:r w:rsidR="00330061">
        <w:t>gegenüberstehen</w:t>
      </w:r>
      <w:r>
        <w:t xml:space="preserve">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Für unseren nächsten Stopp bestehen zwei gleichwertige Auswahlmöglichkeiten. Eine Wasserwelt und ein örzähnlicher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Polnäh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Free betätigte lachend den Entkleidungsknopf; auch sein Raumanzug faltete sich zu einem smartphoneförmigen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An Tiervielfalt scheint es jedenfalls nicht zu mangeln«, stellte yury fest. »Wir sollten die Paralysatoren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Hinter dem Raumschiff füllte das Meereswasser die donutförmig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2ABA46E2"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Lianennetz ihm alle </w:t>
      </w:r>
      <w:r w:rsidR="00330061">
        <w:t>Bewegungsmöglichkeiten</w:t>
      </w:r>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Das sind Wölfe«, teilte Free seinen Kollegen mit. Da er mit dem Gesicht in eine völlig andere Richtung blickte, traf er diese ungewichtig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Schweigend verfolgte yury die merkwürdige Tanzzeremonie, die sich nun unter dem Netz abspielte. »Hula Hula Hula«,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brüllte Alexandra wie ein wildes Tier, gefolgt von unzitierbaren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473E06EC" w:rsidR="00B74365" w:rsidRDefault="002F7164">
      <w:pPr>
        <w:pStyle w:val="Textkrper"/>
      </w:pPr>
      <w:r>
        <w:t>Zunächst geschah nichts dergleichen. Das Buffet wurde angerichtet; die Nahrung bestand hauptsächlich aus Obst und Gemüse. Vereinzelt waren Hummer und ähnliche Meerestiere sichtbar, doch eine wolfswürdige Flei</w:t>
      </w:r>
      <w:r w:rsidR="00330061">
        <w:t>s</w:t>
      </w:r>
      <w:r>
        <w:t>chbeilage fehlte. Diese Feststellung ließ die Käfiginsassen mit ungutem Gefühl in die Augen der beiden Wölfe blicken, die nun den Holzbalken vor der Käfigtür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r>
        <w:t>»Unmöglich«,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04418D5E"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r w:rsidR="00330061">
        <w:t>Holzkohle</w:t>
      </w:r>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Es war yury, der die Situation als Erster begriff und wissend zu dem Gebilde in den Wolken hinaufblickte. »Orakel, lass den Quatsch.«</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Per Antigrav ad astra. Dalli dalli.«</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offen; Waffen und Geräte lagen auf einem Holzaltar, der punktuell durch ein Loch in der Decke beleuchtet wurde. Schnell griffen yury, Alexandra und Free in den Lichtstrahl hinein und nahmen ihre Ausrüstung wieder an sich. Kein Teil fehlte; kein Watt Strahlermunition war verbraucht worden. Zum Dank für diese nicht selbstverständliche Behandlung ließ Orakel gegenüber seiner Bordkabine ein kleines Kühlregal mit fettigem Synthetikfleisch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Weil ihm die Suche nach dem »Pfad der neuen Hoffnung« bald zu lästig wurde, entschied sich der Spieler für ein strategischeres Vorgehen. Er glaubte, in Gedanken einen Jungen lachen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so weit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Erdpamp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grammatiklastige Wortspiele überhaupt nicht seine Art waren, trat er zornig mit seinem rechten Schuh den Erdboden nach vorne. Kantige, grobe Steine kamen zum Vorschein; </w:t>
      </w:r>
      <w:r>
        <w:lastRenderedPageBreak/>
        <w:t>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Es tröpfelte, als Floating Island erwachte. Ob es die Ausgeschlafenheit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Bald war Island an der Stelle angekommen, die er vom Baum aus erblickt hatte. Hier verlief der Weg durch Gebüsch und war zwischen Sträuchern gut erkennbar und erfühlbar. Ilexpflanzen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Laufens vor sich hin getragen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Mitten im Feldesweg,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2A6665">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2A6665">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61D8F4B0"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assertröp</w:t>
      </w:r>
      <w:r w:rsidR="00330061">
        <w:t>f</w:t>
      </w:r>
      <w:r>
        <w:t>chen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5B2FDDDA" w:rsidR="00B74365" w:rsidRDefault="002F7164">
      <w:pPr>
        <w:pStyle w:val="Textkrper"/>
      </w:pPr>
      <w:r>
        <w:t>»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tel minus ein X-tel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Die Erdmenschen wissen es bis heute nicht«, fuhr yury unbeirrt fort, »weil sie den Satz von Änörp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Alexandra verkniff sich einen spöttischen Kommentar zum letzten Satz und ging in ihre Kabine, um sich für die bevorstehende Mission einzukleiden und zu bewaffnen. Die größeren Geschütze waren in Lagern verstaut, aber kleinkalibrige Impulslaser und Paralysatoren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Außentor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mein name ist der jor-n05. ich bin verteidigungskommandant auf einem grenzschiff der lokalen uggy-systemwache. sie werden zerstoert. bitte identifizieren sie sich waehrend des angriffs, falls sie unerwartet ueber eine genehmigung fuer ihre grenzueberschreitung verfuegen. diese meldung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vielen dank fuer ihren hinweis«</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Besser als gedacht. Ohne Terahertzstrahlung war den Mehrfachschilden schwer beizukommen, und für Kanonenbeschuss war das Raumschiff von Anfang an gut gerüstet gewesen. Orakel konnte es sich leisten, noch ein wenig zu pokern. »Hier spricht Transportkommandant Öräg von der Ändrömedeän Häüläg. Sind wir hier richtig bei… El Dörädö?«</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schnell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Dörädö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Der Quantencomputer benötigte nicht lange, um eine plausible Ausrede zu formulieren. Diese hatte überhaupt nichts mit Orakels Vorschlag gemeinsam, wirkte jedoch umso überzeugender. Die ursprüngliche Anfrage und die angebliche Ladung wurden durch geschickte Logikfehler enttarnbar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Galaxievernichter.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galaxievernichter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Ja«, sagte Alexandra. »Ich befürchte aber, dass derair so weit vom benötigten Rang entfernt ist, dass ein Alarm ausgelöst würde. Kein ugghy könnte derairs Mondbrecher mit einem Galaxievernichter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Alles Einsen«, beschloss Free spontan. Er schloss derairs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Als Free daraufhin den Identifikator vor ein grün schimmerndes Lesefeld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Dann ist Konrad Irby vielleicht doch die Null«, riet Alexandra. Sie programmierte den Rang entsprechend um und hielt den Identifikator gegen das Lesefeld – ohne Erfolg. Auch ausgefallenere Bitfolgen wie »1010101010101010« oder »1000000000000001« führten nicht zum Ziel.</w:t>
      </w:r>
    </w:p>
    <w:p w14:paraId="1E03AF58" w14:textId="77777777" w:rsidR="00B74365" w:rsidRDefault="002F7164">
      <w:pPr>
        <w:pStyle w:val="Textkrper"/>
      </w:pPr>
      <w:r>
        <w:t>»Ich glaube, wir brauchen den Namen eines Galaxievernichter-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Für das Schot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yury verzog das Gesicht, blickte zwischen den beidseitig zwanzigstöckig aufragenden Brutalbauten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erd nicht überheblich«, stellte er klar. »Wir sind in Eile und können nicht zwei Jahre warten, bis du ohne Handbuch die Sprache fremder Prozessoren erlernt hast. Du bist ja schon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238DF502" w:rsidR="00B74365" w:rsidRDefault="002F7164">
      <w:pPr>
        <w:pStyle w:val="Textkrper"/>
      </w:pPr>
      <w:r>
        <w:t xml:space="preserve">Die hinter einer Kurve hervortretende uggy-Polizeipatrouille enthob ihn einer Antwort. Niemand rührte sich; starr vor Schreck und unvorbereitet starrten sechs Augen in Richtung dreier uggys, die gemütlich die andere Straßenseite </w:t>
      </w:r>
      <w:r w:rsidR="00B35A06">
        <w:t>entlangliefen</w:t>
      </w:r>
      <w:r>
        <w:t>. In ihrer tollpatschig-unbeholfenen Art wirkten die drei Riesen, als liefen sie talentlos auf Stelzen durch die Gegend.</w:t>
      </w:r>
    </w:p>
    <w:p w14:paraId="28C50764" w14:textId="77777777" w:rsidR="00B74365" w:rsidRDefault="002F7164">
      <w:pPr>
        <w:pStyle w:val="Textkrper"/>
      </w:pPr>
      <w:r>
        <w:lastRenderedPageBreak/>
        <w:t>»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tag. ich wuerde gerne zivilrechtliche ansprueche gegen einen raumschiffkommandanten geltend machen. bitte weisen sie mir den weg zur naechsten auskunftsstelle.«</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guten tag. die naechste auskunftsstelle befindet sich am ende der strasse rechts, drei kreuzungen geradeaus, links, rechts, fuenf geradeaus, auf der fahrtseite. haben Sie ein touristenvisum?«</w:t>
      </w:r>
    </w:p>
    <w:p w14:paraId="2DD26DEE" w14:textId="6303D874" w:rsidR="00B74365" w:rsidRDefault="002F7164">
      <w:pPr>
        <w:pStyle w:val="Textkrper"/>
      </w:pPr>
      <w:r>
        <w:t>yury verabschie</w:t>
      </w:r>
      <w:r w:rsidR="00B35A06">
        <w:t>d</w:t>
      </w:r>
      <w:r>
        <w:t>ete sich ungerührt. »befaende ich mich sonst hier? vielen dank.«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Auskunftsuchenden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Im zweiten Obergeschoss führte ein breiter Gang zu beiden Seiten vom offenen Treppenhaus weg. Dem Treppenhaus gegenüber lagen Verwaltungsräume und eine Wegweisertafel: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bitte selektieren sie die kategorie ihrer auskunfterhebung aus der folgenden divisionsliste durch eingabe der entsprechenden abteilungsnummer. 1. landwirtschaftliche betriebe zur erzeugung von kartoffeln. 2. landwirtschaftliche betriebe zur erzeugung von mohrrueben.«</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730. militaerische raumfahrzeuge klasse steinmuehle. 731. militaerische raumfahrzeuge klasse felsteiler. 732. militaerische raumfahrzeuge klasse bergspalter. 733. militaerische raumfahrzeuge klasse gebirgsplaetter. 734. militaerische raumfahrzeuge klasse meteoroidzerstaeuber. 735. militaerische raumfahrzeuge klasse asteroidverbrenner. 736. militaerische raumfahrzeuge klasse mondbrecher. 737. militaerische raumfahrzeuge klasse zwergplanetsprenger. 738. militaerische raumfahrzeuge klasse planetenzerstoerer. 739. militaerische raumfahrzeuge klasse eisriesenschmelzer. 740. militaerische raumfahrzeuge klasse gasriesensauger. 741. militaerische raumfahrzeuge klasse braunzwergkuehler. 742. militaerische raumfahrzeuge klasse rotzwergschrumpfer. 743. militaerische raumfahrzeuge klasse weißzwergdestabilisator. 744. militaerische raumfahrzeuge klasse titansternaufloeser. 745. militaerische raumfahrzeuge klasse eisensternfresser. 746. militaerische raumfahrzeuge klasse kalziumsternverschlinger. 747. militaerische raumfahrzeuge klasse wasserstoffsternzerpfluecker. 748. militaerische raumfahrzeuge klasse heliumsternzerfetzer. 749. militaerische raumfahrzeuge klasse orbitentwurzler. 750. militaerische raumfahrzeuge klasse systemzerquetscher. 751. militaerische raumfahrzeuge klasse nebelverwuester. 752. militaerische raumfahrzeuge klasse galaxievernichter. 753. zivile raumfahrzeuge klasse steinschlepper. 754. zivile raumfahrzeuge klasse felstraeger.«</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bitte geben sie die kennnummer des galaxievernichters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der lord-220alpha. block 260-30.15. gesamtes gebaeude.«</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Ungehindert und anscheinend unbemerkt kletterten yury, Free und Alexandra die Stufen ins Erdgeschoss hinab und verließen das Gebäude. Außen bemerkten die Freunde eine Nummernfolge, die auf Fußhöh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awud-uwnaadgn«</w:t>
      </w:r>
      <w:r>
        <w:t xml:space="preserve">, las Alexandra die auf zwei Zeilen umgebrochene Beschriftung vor. </w:t>
      </w:r>
      <w:r>
        <w:rPr>
          <w:i/>
        </w:rPr>
        <w:t>»umweltzone«</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grankgrank-grank.«</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Der Eindruck, das Problem ließe sich umgehen, schwand mit jedem weiteren Schild. Einmal wurde sogar vor Tretminen gewarnt, bei denen es sich vollkommen uneuphemistisch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sie tragen keine der in paragraf dreitausendfuenfhundertzweiundzwanzig a bis f strassenverkehrsordnung aufgelisteten umweltplaketten, befinden sich jedoch in einer umweltzone. sie begehen eine straftat!«</w:t>
      </w:r>
    </w:p>
    <w:p w14:paraId="785CB4F1" w14:textId="77777777" w:rsidR="00B74365" w:rsidRDefault="002F7164">
      <w:pPr>
        <w:pStyle w:val="Textkrper"/>
      </w:pPr>
      <w:r>
        <w:t>yury trat nach vorne. »guten tag. wie ist ihr name?«</w:t>
      </w:r>
    </w:p>
    <w:p w14:paraId="17966D4D" w14:textId="77777777" w:rsidR="00B74365" w:rsidRDefault="002F7164">
      <w:pPr>
        <w:pStyle w:val="Textkrper"/>
      </w:pPr>
      <w:r>
        <w:t>»mein name ist der blockleiter-25. wie ist ihr name? sie begehen eine straftat!«</w:t>
      </w:r>
    </w:p>
    <w:p w14:paraId="00EBDE3F" w14:textId="77777777" w:rsidR="00B74365" w:rsidRDefault="002F7164">
      <w:pPr>
        <w:pStyle w:val="Textkrper"/>
      </w:pPr>
      <w:r>
        <w:t>»mein name ist der nuniabiz-07. wir sind ganz umweltfreundlich zu fuss unterwegs.«</w:t>
      </w:r>
    </w:p>
    <w:p w14:paraId="73B9BDFF" w14:textId="77777777" w:rsidR="00B74365" w:rsidRDefault="002F7164">
      <w:pPr>
        <w:pStyle w:val="Textkrper"/>
      </w:pPr>
      <w:r>
        <w:t>Diese Zurechtweisung brachte den uggy vollends auf die Palme. Er bellte dem frechen Touristen zwei Köpfe unter seiner Augenhöhe in das unbeeindruckt dreinblickende Gesicht: »wollen sie etwa ihren co2-ausstoss leugnen? sie begehen eine strafta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mein verbrauch ist zertifiziert, ihrer nicht. ich zahle jeden monat ein halbes vermoegen fuer die abgasuntersuchung, und sie spazieren hier einfach so hindurch! was erlauben sie sich eigentlich? sie begehen eine straftat!«</w:t>
      </w:r>
    </w:p>
    <w:p w14:paraId="471BB1EA" w14:textId="77777777" w:rsidR="00B74365" w:rsidRDefault="002F7164">
      <w:pPr>
        <w:pStyle w:val="Textkrper"/>
      </w:pPr>
      <w:r>
        <w:t>yury lachte bloß. »ich muss ihnen wohl kaum den unterschied zwischen straftaten und ordnungswidrigkeiten erklaeren; schonen sie ihren blutdruck. sehr gerne werde ich noch heute den plakettenkauf nachholen und die ausstehenden gebuehren mit tageszinsen nachzahlen. schoenen tag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bleiben sie gefaelligst stehen! folgen sie mir zur naechsten polizeidienststelle, um eine anzeige entgegenzunehmen! sie sind verpflichtet, meinen anweisungen folge zu leisten! sie begehen eine strafta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Fußhöh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Zwei Etagen waren für Wellness reserviert: Whirlpools, Badewannen und Duschen umgaben einen Saunabereich. Dekadenz im Betonmantel, so weit das Auge reichte, und das ganz ohne Schmuck und edle Verzierungen. Die pure Funktionalität der Badezimmereinrichtung bot einen nicht für möglich gehaltenen Luxus in galaxieweit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313B1586" w:rsidR="00B74365" w:rsidRDefault="002F7164">
      <w:pPr>
        <w:pStyle w:val="Textkrper"/>
      </w:pPr>
      <w:r>
        <w:t xml:space="preserve">Die Dachetage beherbergte ein karg eingerichtetes Büro ohne Zwischenwände, das über die am oberen Ende geländerlos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r w:rsidR="00B35A06">
        <w:t>rauen</w:t>
      </w:r>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keine bewegung! das haus ist umstellt! widerstand ist zwecklos! behalten sie ihre aktuelle position bei, vermeiden sie hektische reaktionen und warten sie auf ihre festnahme. wir wiederholen: das haus ist umstellt! widerstand ist zwecklos.«</w:t>
      </w:r>
    </w:p>
    <w:p w14:paraId="32C4AD53" w14:textId="77777777" w:rsidR="00B74365" w:rsidRDefault="002F7164">
      <w:pPr>
        <w:pStyle w:val="Textkrper"/>
      </w:pPr>
      <w:r>
        <w:t>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Fünftelsekund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Ich lese selten Bücher«, stellte er ebenfalls fest. »Und schon gar keine Science Fiction.«</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Helax · Helax · Helax · Helax · Helax · Helax«</w:t>
      </w:r>
      <w:r>
        <w:t xml:space="preserve"> umringte beide Seiten. Auf der Wertseite prangte ein großes Relief in Form einer Eins; darunter stand in kleineren Buchstaben </w:t>
      </w:r>
      <w:r>
        <w:rPr>
          <w:i/>
        </w:rPr>
        <w:t>»</w:t>
      </w:r>
      <w:r w:rsidRPr="00B35A06">
        <w:rPr>
          <w:iCs/>
        </w:rPr>
        <w:t>gℍ</w:t>
      </w:r>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kℍ«, Silbermünzen mit »sℍ«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Ich hätte gerne eine Bedienungsanleitung für die Helax-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Helax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Lieber Kunde! Ihr aktuelles Guthaben beträgt minus drei Kupferhelax und ein Holzhelax.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Daodejing«, stand dort. Viele Seiten waren herausgerissen worden. Eine der verbleibenden Seiten war folgendermaßen beschriftet:</w:t>
      </w:r>
    </w:p>
    <w:p w14:paraId="3A455E30" w14:textId="77777777" w:rsidR="00B74365" w:rsidRDefault="002A6665">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r>
        <w:rPr>
          <w:i/>
        </w:rPr>
        <w:t>Sind die Bäume stark, so werden sie gefällt.</w:t>
      </w:r>
      <w:r>
        <w:br/>
      </w:r>
      <w:r>
        <w:rPr>
          <w:i/>
        </w:rPr>
        <w:t>Das Starke und Große ist unten.</w:t>
      </w:r>
      <w:r>
        <w:br/>
      </w:r>
      <w:r>
        <w:rPr>
          <w:i/>
        </w:rPr>
        <w:t>Das Weiche und Schwache ist oben.</w:t>
      </w:r>
    </w:p>
    <w:p w14:paraId="76C8DCFA" w14:textId="77777777" w:rsidR="00B74365" w:rsidRDefault="002A6665">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Streichhölzer befanden sich in einer kleinen Wandbox,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Freezer«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Über den Dächern von Legisla</w:t>
      </w:r>
      <w:bookmarkEnd w:id="23"/>
    </w:p>
    <w:p w14:paraId="517F4104" w14:textId="77777777" w:rsidR="00B74365" w:rsidRDefault="002F7164">
      <w:pPr>
        <w:pStyle w:val="FirstParagraph"/>
      </w:pPr>
      <w:r>
        <w:t>»Legisla«,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65AAAF42" w:rsidR="00B74365" w:rsidRDefault="002F7164">
      <w:pPr>
        <w:pStyle w:val="Textkrper"/>
      </w:pPr>
      <w:r>
        <w:t xml:space="preserve">»Legisla«, wiederholte sie. Unter ihr zog Block für Block, Straße für Straße, in tiefen Schluchten der Verkehr durch die Gegend. Grau und mit der </w:t>
      </w:r>
      <w:r w:rsidR="00F03905">
        <w:t>Hypotenuse</w:t>
      </w:r>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Legisla.</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35BDA143"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Türalarm verursacht worden sein. Daher hütete sie sich – </w:t>
      </w:r>
      <w:r w:rsidR="00CF2375">
        <w:t>zu Unrecht</w:t>
      </w:r>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galaxievernichter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Sesam, öffne dich«, sprach Alexandra, und der Sesam öffnete sich tatsächlich. Das war dem Identifikator in ihrer rechten Hand zu verdanken, der vor ihrer Stirn mit dem Lesefeld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Galaxievernichter« gewesen. Wo befand sich die Kommandozentrale, und wie aktivierte man zumindest die Deckenlampen?</w:t>
      </w:r>
    </w:p>
    <w:p w14:paraId="42B076F7" w14:textId="77777777" w:rsidR="00B74365" w:rsidRDefault="002F7164">
      <w:pPr>
        <w:pStyle w:val="Textkrper"/>
      </w:pPr>
      <w:r>
        <w:lastRenderedPageBreak/>
        <w:t>»Es werde Licht«, brüllte Alexandra, die in der Zwischenzeit weder Macht noch Technikwissen gewonnen hatte. Dann kam jedoch der ersehnte Geistesblitz. »Übersetze auf uggy-Sprache: sie sind dazu verpflichtet, mir beleuchtung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Helixschild?«,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987: Helixschildgenerator.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Deflektion hochfrequenter Gravitationsfelder.«</w:t>
      </w:r>
      <w:r>
        <w:t xml:space="preserve"> Er zuckte mit den Schultern. »Ich glaube, das brauchen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30E7CE40" w:rsidR="00B74365" w:rsidRDefault="002F7164">
      <w:pPr>
        <w:pStyle w:val="Textkrper"/>
      </w:pPr>
      <w:r>
        <w:t>Alexandra stand auf und hielt einen Zeigefinger auf den Text. »</w:t>
      </w:r>
      <w:r w:rsidR="00CF2375">
        <w:t>Photosphäre</w:t>
      </w:r>
      <w:r>
        <w:t xml:space="preserve">! Du hast doch ebenfalls die Grundausbildung genossen. Wie heiß ist beispielsweise die </w:t>
      </w:r>
      <w:r w:rsidR="00CF2375">
        <w:t>Photosphäre</w:t>
      </w:r>
      <w:r>
        <w:t xml:space="preserve"> von Söl?«</w:t>
      </w:r>
    </w:p>
    <w:p w14:paraId="42754577" w14:textId="0BCE53FD" w:rsidR="00B74365" w:rsidRDefault="002F7164">
      <w:pPr>
        <w:pStyle w:val="Textkrper"/>
      </w:pPr>
      <w:r>
        <w:t>Langsam verbreitete sich die Erkenntnis im Raum. »</w:t>
      </w:r>
      <w:r w:rsidR="00CF2375">
        <w:t>Über fünftausend</w:t>
      </w:r>
      <w:r>
        <w:t xml:space="preserve"> Kelvin</w:t>
      </w:r>
      <w:r w:rsidR="00CB7FD6">
        <w:t xml:space="preserve"> Gastemperatur</w:t>
      </w:r>
      <w:r w:rsidR="00B302B2">
        <w:t xml:space="preserve"> bei </w:t>
      </w:r>
      <w:r w:rsidR="0004009C">
        <w:t>irdischer Mesosphärend</w:t>
      </w:r>
      <w:r w:rsidR="00B302B2">
        <w:t>ichte</w:t>
      </w:r>
      <w:r>
        <w:t xml:space="preserve">«, </w:t>
      </w:r>
      <w:r w:rsidR="00EE2CCC">
        <w:t>dämmerte es</w:t>
      </w:r>
      <w:r>
        <w:t xml:space="preserve"> Free. »</w:t>
      </w:r>
      <w:r w:rsidR="00615AC3">
        <w:t xml:space="preserve">Von der Strahlung ganz abgesehen. </w:t>
      </w:r>
      <w:r>
        <w:t>Deshalb machen Raumfahrer um Sterne einen großen Bogen.«</w:t>
      </w:r>
    </w:p>
    <w:p w14:paraId="27F6AC24" w14:textId="77777777" w:rsidR="00B74365" w:rsidRDefault="002F7164">
      <w:pPr>
        <w:pStyle w:val="Textkrper"/>
      </w:pPr>
      <w:r>
        <w:lastRenderedPageBreak/>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t>»Bei der angegebenen Temperatur müsste es möglich sein, Sterne bis zur A-Klasse anzuzapfen. Weiß leuchtende Feuerbälle mit einer Oberflächentemperatur von über zehntausend Kelvin.«</w:t>
      </w:r>
    </w:p>
    <w:p w14:paraId="74A29E16" w14:textId="114F03DB" w:rsidR="00B74365" w:rsidRDefault="002F7164">
      <w:pPr>
        <w:pStyle w:val="Textkrper"/>
      </w:pPr>
      <w:r>
        <w:t xml:space="preserve">Alexandra war zufrieden. »Ihr habt die Auswirkungen dieses </w:t>
      </w:r>
      <w:r w:rsidR="00190149">
        <w:t>Paragrafen</w:t>
      </w:r>
      <w:r>
        <w:t xml:space="preserve">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Wie gehen wir jetzt vor?«, fragte Free nach einigen Minuten des Grübelns. »El Dörädö wartet schließlich nicht ewig auf uns.«</w:t>
      </w:r>
    </w:p>
    <w:p w14:paraId="2ED43BBB" w14:textId="77777777" w:rsidR="00B74365" w:rsidRDefault="002F7164">
      <w:pPr>
        <w:pStyle w:val="Textkrper"/>
      </w:pPr>
      <w:r>
        <w:lastRenderedPageBreak/>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t>∞∞∞</w:t>
      </w:r>
    </w:p>
    <w:p w14:paraId="007D5F91" w14:textId="77777777" w:rsidR="00B74365" w:rsidRDefault="002F7164">
      <w:pPr>
        <w:pStyle w:val="Textkrper"/>
      </w:pPr>
      <w:r>
        <w:t>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Es stellte sich heraus, dass die »Öffnungen« der rotierenden Doppelhelix nicht durchsichtig, sondern pechschwarz waren. Die drei Freunde deaktivierten den Schildgenerator, schleusten mehrere kleine Roboterdrohnen mit Kameras aus und bauten den Helixschild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yury analysierte die Beobachtungen. »Für uns sehen die Zylinderflächen schwarz aus; nach draußen leuchten sie hell. Der Helixschild entzieht dem Raumschiff Energie. Das lässt sich wunderbar zur Abkühlung verwenden, aber tanken kann man damit sicherlich nicht. Es dringen ja nicht einmal Funkwellen hindurch.«</w:t>
      </w:r>
    </w:p>
    <w:p w14:paraId="19A19A31" w14:textId="77777777" w:rsidR="00B74365" w:rsidRDefault="002F7164">
      <w:pPr>
        <w:pStyle w:val="Textkrper"/>
      </w:pPr>
      <w:r>
        <w:t>Währenddessen fuhr Free erneut den Helixgenerator hoch. »Wir haben nicht mehr viel Kraft für Experimente. Der Schutzschild ist eine geniale Erfindung, verbraucht aber Unmengen an Wasserstoff. Wenn wir wirklich in einer Sonne tanken wollen, müssen wir das jetzt tun.«</w:t>
      </w:r>
    </w:p>
    <w:p w14:paraId="67A51B78" w14:textId="77777777" w:rsidR="00B74365" w:rsidRDefault="002F7164">
      <w:pPr>
        <w:pStyle w:val="Textkrper"/>
      </w:pPr>
      <w:r>
        <w:lastRenderedPageBreak/>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t>Langsam näherte sich der Galaxievernichter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Es fiel Alexandra nicht leicht, diesen Umstand offen zuzugeben. »Äh. Hmm.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lastRenderedPageBreak/>
        <w:t>»zu befehl!«</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t>»neun minuten.«</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positiv formuliert: sie koennten jetzt zu sehr guenstigen konditionen eine rentenversicherung abschliessen.«</w:t>
      </w:r>
    </w:p>
    <w:p w14:paraId="5BBEAB09" w14:textId="77777777" w:rsidR="00B74365" w:rsidRDefault="002F7164">
      <w:pPr>
        <w:pStyle w:val="Textkrper"/>
      </w:pPr>
      <w:r>
        <w:t>∞∞∞</w:t>
      </w:r>
    </w:p>
    <w:p w14:paraId="3CB46E95" w14:textId="77777777" w:rsidR="00B74365" w:rsidRDefault="002F7164">
      <w:pPr>
        <w:pStyle w:val="Textkrper"/>
      </w:pPr>
      <w:r>
        <w:t>Zwei Minuten vor Ablauf der Frist tauchte der Galaxievernichter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Diese Bewertung stieß auf ungeteilte Zustimmung. Ohne Komplikationen durchstieß der Klotz die Atmosphäre, durchquerte die Korona und verschwand mit neuer Kraft im Warpraum.</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r>
        <w:t>So weit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lastRenderedPageBreak/>
        <w:t>»Haben Sie gut geschlafen?«, fragte er sich selbst. »Danke, nein. Ich verlange zur Entschädigung ein kostenloses Frühstück.«</w:t>
      </w:r>
    </w:p>
    <w:p w14:paraId="70775128" w14:textId="77777777" w:rsidR="00B74365" w:rsidRDefault="002F7164">
      <w:pPr>
        <w:pStyle w:val="Textkrper"/>
      </w:pPr>
      <w:r>
        <w:t>Unangenehm unaufgewärmt stolperte Island stufenweise in den Speisesaal hinab, raffte in der Küche eine morgendliche Mahlzeit zusammen, verspeiste diese an Ort und Stelle und 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Irgendjemand muss den Ofen auch wieder ausschalten«, dachte Island kurz. Dann schüttelte er den Kopf. Das Brennmaterial war endlich; er würde das Haus genau so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Helax-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Schlittschuhe! Der Anzug wurde durch praktische Alltagskleidung in der passenden Größe ersetzt, aber die Schuhe waren die wahre Sensation. »1 gℍ« sollten sie kosten, ein Goldhelax. Zusammen mit den anderen Bekleidungsstücken kam eine Bestellsumme von einem Goldhelax, fünfzig Silberhelax und zweihundertelf Kupferhelax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Das Goldhelax war schnell bezahlt. Island schätzte den Wert eines Goldhelax auf das Zehnfache eines Silberhelax, auf das Hundertfache eines Kupferhelax und das Zehntausendfache eines Holzhelax. Dementsprechend legte er auf gut Glück sieben weitere Goldhelax, ein Silberhelax und ein Kupferhelax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 xml:space="preserve">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w:t>
      </w:r>
      <w:r>
        <w:lastRenderedPageBreak/>
        <w:t>Schneedecke schluckte die Geräusche; nur das Knirschen der Eispartikel war zu hören. Sanft zog die Luft über die weiße Landschaft.</w:t>
      </w:r>
    </w:p>
    <w:p w14:paraId="102DD3D3" w14:textId="77777777" w:rsidR="00B74365" w:rsidRDefault="002F7164">
      <w:pPr>
        <w:pStyle w:val="Textkrper"/>
      </w:pPr>
      <w:r>
        <w:t>Ohne Bäume glich die ehemalige Wiese einer Schneewüste ohne Orientierungsansätze. Als Island nach einigen Minuten zurückblickte, lag hinter ihm ein kurviger Trampelpfad. Er 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mittel, 0.25 m². gross,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5469A747" w:rsidR="00B74365" w:rsidRDefault="002F7164">
      <w:pPr>
        <w:pStyle w:val="Textkrper"/>
      </w:pPr>
      <w:r>
        <w:lastRenderedPageBreak/>
        <w:t>Trotz seiner scheinbaren Gehörlosigkeit setzte der Gast sich daraufhin tatsächlich gen Westen in Bewegung und war bald verschwunden. Am Rand der Lichtung, aufgehalten von der unsichtbaren Mauer, blieb ein rosa Notizblatt zurück. Bevor es durch das Tauwasser in den Fußspuren des Besuchers beschädigt werden konnte, hob der Wiesenbewohner das Papier auf und betrachtete dessen Beschriftung.</w:t>
      </w:r>
    </w:p>
    <w:p w14:paraId="56585BD3" w14:textId="77777777" w:rsidR="00B74365" w:rsidRDefault="002A6665">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2A6665">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77777777" w:rsidR="00B74365" w:rsidRDefault="002F7164">
      <w:pPr>
        <w:pStyle w:val="Textkrper"/>
      </w:pPr>
      <w:r>
        <w:t xml:space="preserve">Zwischen den Bäumen des Sumpflands begann Island damit, sich eine andere Erklärung für das Phänomen der </w:t>
      </w:r>
      <w:proofErr w:type="spellStart"/>
      <w:r>
        <w:t>Perfektheit</w:t>
      </w:r>
      <w:proofErr w:type="spellEnd"/>
      <w:r>
        <w:t xml:space="preserve"> zu suchen: Er entfernte sich vom geplanten Spielort und erkundete die Grenzen der Spielwelt. Vermutlich gab es in der verlassenen Stadt eine neue </w:t>
      </w:r>
      <w:r>
        <w:lastRenderedPageBreak/>
        <w:t>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lastRenderedPageBreak/>
        <w:t>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w:t>
      </w:r>
      <w:r>
        <w:lastRenderedPageBreak/>
        <w:t xml:space="preserve">Erschütterung propagierte bis zum Schädel und Schmerz durchflutete das erschütterte Gehirn. Das zweimalige Durchstoßen der Eimerwand klang wie ein einziges Geräusch, gefolgt vom unausweichlichen Fall auf den Hintern und dem vibrierenden Kratzen der </w:t>
      </w:r>
      <w:proofErr w:type="spellStart"/>
      <w:r>
        <w:t>Kufenrückseiten</w:t>
      </w:r>
      <w:proofErr w:type="spellEnd"/>
      <w:r>
        <w:t xml:space="preserve"> auf dem Eis.</w:t>
      </w:r>
    </w:p>
    <w:p w14:paraId="47D5E5E9" w14:textId="77777777" w:rsidR="00B74365" w:rsidRDefault="002F7164">
      <w:pPr>
        <w:pStyle w:val="Textkrper"/>
      </w:pPr>
      <w:r>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w:t>
      </w:r>
      <w:proofErr w:type="spellStart"/>
      <w:r>
        <w:t>Kufenspitze</w:t>
      </w:r>
      <w:proofErr w:type="spellEnd"/>
      <w:r>
        <w:t xml:space="preserv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 xml:space="preserve">Unter normalen Umständen hätte er versucht, sich der Schlittschuhe zu entledigen. Unter normalen Umständen hing allerdings auch niemand an einer Eiswand fest. Da es vorerst </w:t>
      </w:r>
      <w:r>
        <w:lastRenderedPageBreak/>
        <w:t>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t xml:space="preserve">Trotz der Einschränkung gelang es ihm Meter für Meter, einen beachtlichen Abstand zwischen sich und den Boden zu bringen. Das obere </w:t>
      </w:r>
      <w:proofErr w:type="spellStart"/>
      <w:r>
        <w:t>Wandende</w:t>
      </w:r>
      <w:proofErr w:type="spellEnd"/>
      <w:r>
        <w:t xml:space="preserv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77777777" w:rsidR="00B74365" w:rsidRDefault="002F7164">
      <w:pPr>
        <w:pStyle w:val="Textkrper"/>
      </w:pPr>
      <w:r>
        <w:t xml:space="preserve">In etwa hundertfünfzig Metern Höhe erspähte der Kletterer eine Unregelmäßigkeit im Eis. Jeder Riss und jede Unebenheit </w:t>
      </w:r>
      <w:proofErr w:type="gramStart"/>
      <w:r>
        <w:t>war</w:t>
      </w:r>
      <w:proofErr w:type="gramEnd"/>
      <w:r>
        <w:t xml:space="preserve">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 xml:space="preserve">Je näher er der Stufe kam, desto mehr wirkte diese wie der Eingang eines Tunnels. Das konnte </w:t>
      </w:r>
      <w:proofErr w:type="gramStart"/>
      <w:r>
        <w:t>natürlich nicht</w:t>
      </w:r>
      <w:proofErr w:type="gramEnd"/>
      <w:r>
        <w:t xml:space="preserve"> sein, denn hinter der Kletterwand befand sich Ozeanwasser, das sicherlich nicht vollständig durchgefroren war. Solange der mysteriöse »Darwin-Freezer« die Weltmeere nicht in solide Eisklötze verwandelt hatte, gab es auf der anderen Seite flüssiges, eiskaltes Wasser, das auf keinen Fall durch den </w:t>
      </w:r>
      <w:proofErr w:type="spellStart"/>
      <w:r>
        <w:t>Eiswall</w:t>
      </w:r>
      <w:proofErr w:type="spellEnd"/>
      <w:r>
        <w:t xml:space="preserve">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w:t>
      </w:r>
      <w:proofErr w:type="spellStart"/>
      <w:r>
        <w:t>hinfortgerissen</w:t>
      </w:r>
      <w:proofErr w:type="spellEnd"/>
      <w:r>
        <w:t xml:space="preserve"> und parabelförmig zur Erde stürzend ein unrühmliches Spielende erreichen. Der verrückte Planetenprogrammierer, dessen Aussehen und </w:t>
      </w:r>
      <w:proofErr w:type="spellStart"/>
      <w:r>
        <w:t>Dreizehnjährigkeit</w:t>
      </w:r>
      <w:proofErr w:type="spellEnd"/>
      <w:r>
        <w:t xml:space="preserve">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w:t>
      </w:r>
      <w:proofErr w:type="spellStart"/>
      <w:r>
        <w:t>Eiskante</w:t>
      </w:r>
      <w:proofErr w:type="spellEnd"/>
      <w:r>
        <w:t xml:space="preserve"> hinweg. Als ihm auch nach einer halben Minute keine Wassermassen entgegenkamen, robbte er auf die spiegelglatte </w:t>
      </w:r>
      <w:r>
        <w:lastRenderedPageBreak/>
        <w:t>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 xml:space="preserve">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w:t>
      </w:r>
      <w:r>
        <w:lastRenderedPageBreak/>
        <w:t>diesmal relativ subtil, in die Gedankenwelt des Gefangenen ein und gab ihm einen entscheidenden Hinweis.</w:t>
      </w:r>
    </w:p>
    <w:p w14:paraId="0E5C8DB9" w14:textId="77777777" w:rsidR="00B74365" w:rsidRDefault="002F7164">
      <w:pPr>
        <w:pStyle w:val="Textkrper"/>
      </w:pPr>
      <w:r>
        <w:t>Es fühlte sich in den Augen wie Licht an, war aber nicht als solches bewusst sichtbar. Irgendetwas leitete ihn durch die dunkle Höhle, manchmal fiel ein Wassertropfen auf seine 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w:t>
      </w:r>
      <w:proofErr w:type="spellStart"/>
      <w:r>
        <w:t>unangebrochen</w:t>
      </w:r>
      <w:proofErr w:type="spellEnd"/>
      <w:r>
        <w:t xml:space="preserve">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 xml:space="preserve">»Ich will es eigentlich gar nicht wissen«, murmelte Island, entschied sich für einen Stuhl und zog das Paket an sich heran. Es war </w:t>
      </w:r>
      <w:proofErr w:type="gramStart"/>
      <w:r>
        <w:t>ziemlich schwer</w:t>
      </w:r>
      <w:proofErr w:type="gramEnd"/>
      <w:r>
        <w:t xml:space="preserve">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proofErr w:type="spellStart"/>
      <w:r>
        <w:rPr>
          <w:i/>
        </w:rPr>
        <w:t>Individüäl</w:t>
      </w:r>
      <w:proofErr w:type="spellEnd"/>
      <w:r>
        <w:rPr>
          <w:i/>
        </w:rPr>
        <w:t xml:space="preserve"> </w:t>
      </w:r>
      <w:proofErr w:type="spellStart"/>
      <w:r>
        <w:rPr>
          <w:i/>
        </w:rPr>
        <w:t>Jätpäck</w:t>
      </w:r>
      <w:proofErr w:type="spellEnd"/>
      <w:r>
        <w:rPr>
          <w:i/>
        </w:rPr>
        <w:t xml:space="preserve"> – </w:t>
      </w:r>
      <w:proofErr w:type="spellStart"/>
      <w:r>
        <w:rPr>
          <w:i/>
        </w:rPr>
        <w:t>prämiüm</w:t>
      </w:r>
      <w:proofErr w:type="spellEnd"/>
      <w:r>
        <w:rPr>
          <w:i/>
        </w:rPr>
        <w:t xml:space="preserve"> </w:t>
      </w:r>
      <w:proofErr w:type="spellStart"/>
      <w:r>
        <w:rPr>
          <w:i/>
        </w:rPr>
        <w:t>kvälity</w:t>
      </w:r>
      <w:proofErr w:type="spellEnd"/>
      <w:r>
        <w:rPr>
          <w:i/>
        </w:rPr>
        <w:t xml:space="preserve"> </w:t>
      </w:r>
      <w:proofErr w:type="spellStart"/>
      <w:r>
        <w:rPr>
          <w:i/>
        </w:rPr>
        <w:t>däsäint</w:t>
      </w:r>
      <w:proofErr w:type="spellEnd"/>
      <w:r>
        <w:rPr>
          <w:i/>
        </w:rPr>
        <w:t xml:space="preserve"> </w:t>
      </w:r>
      <w:proofErr w:type="spellStart"/>
      <w:r>
        <w:rPr>
          <w:i/>
        </w:rPr>
        <w:t>bäi</w:t>
      </w:r>
      <w:proofErr w:type="spellEnd"/>
      <w:r>
        <w:rPr>
          <w:i/>
        </w:rPr>
        <w:t xml:space="preserve"> </w:t>
      </w:r>
      <w:proofErr w:type="spellStart"/>
      <w:r>
        <w:rPr>
          <w:i/>
        </w:rPr>
        <w:t>KörönäFüüm</w:t>
      </w:r>
      <w:proofErr w:type="spellEnd"/>
      <w:r>
        <w:rPr>
          <w:i/>
        </w:rPr>
        <w:t xml:space="preserve"> </w:t>
      </w:r>
      <w:proofErr w:type="spellStart"/>
      <w:r>
        <w:rPr>
          <w:i/>
        </w:rPr>
        <w:t>ön</w:t>
      </w:r>
      <w:proofErr w:type="spellEnd"/>
      <w:r>
        <w:rPr>
          <w:i/>
        </w:rPr>
        <w:t xml:space="preserve"> Örz. </w:t>
      </w:r>
      <w:proofErr w:type="spellStart"/>
      <w:r>
        <w:rPr>
          <w:i/>
        </w:rPr>
        <w:t>Ässämböld</w:t>
      </w:r>
      <w:proofErr w:type="spellEnd"/>
      <w:r>
        <w:rPr>
          <w:i/>
        </w:rPr>
        <w:t xml:space="preserve"> </w:t>
      </w:r>
      <w:proofErr w:type="spellStart"/>
      <w:r>
        <w:rPr>
          <w:i/>
        </w:rPr>
        <w:t>ön</w:t>
      </w:r>
      <w:proofErr w:type="spellEnd"/>
      <w:r>
        <w:rPr>
          <w:i/>
        </w:rPr>
        <w:t xml:space="preserve"> HörriblDisästör IV.</w:t>
      </w:r>
    </w:p>
    <w:p w14:paraId="5B54DEDD" w14:textId="77777777" w:rsidR="00B74365" w:rsidRDefault="002F7164">
      <w:pPr>
        <w:pStyle w:val="Textkrper"/>
      </w:pPr>
      <w:r>
        <w:t>∞∞∞</w:t>
      </w:r>
    </w:p>
    <w:p w14:paraId="61F6A9E3" w14:textId="77777777" w:rsidR="00B74365" w:rsidRDefault="002F7164">
      <w:pPr>
        <w:pStyle w:val="Textkrper"/>
      </w:pPr>
      <w:r>
        <w:t xml:space="preserve">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w:t>
      </w:r>
      <w:r>
        <w:lastRenderedPageBreak/>
        <w:t>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t>»Sie haben Fram rausgeworfen«, sagte eine.</w:t>
      </w:r>
    </w:p>
    <w:p w14:paraId="45B4820F" w14:textId="77777777" w:rsidR="00B74365" w:rsidRDefault="002F7164">
      <w:pPr>
        <w:pStyle w:val="Textkrper"/>
      </w:pPr>
      <w:proofErr w:type="gramStart"/>
      <w:r>
        <w:t>»Zurecht«,</w:t>
      </w:r>
      <w:proofErr w:type="gramEnd"/>
      <w:r>
        <w:t xml:space="preserve">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Ohne Treibstoff war das Jetpack wertlos; der von Erdtechnik geprägte Ex-Diktator ging von Kerosinmangel aus. Das war kein Problem, wenn man nicht – ein Blick aus den Fenstern – auf einer kleinen Insel festsaß. Er nahm seine Umgebung genauer unter die Lupe: Irgendjemand hatte Helax-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2A6665">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2A6665">
      <w:r>
        <w:lastRenderedPageBreak/>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 xml:space="preserve">Da der weitere Spielverlauf erheblich vom Ergebnis dieser Verfolgungsjagd abhängen konnte, ließ sich Island nicht durch Gestrüpp beirren und nahm mehr als nur </w:t>
      </w:r>
      <w:proofErr w:type="spellStart"/>
      <w:r>
        <w:t>Frisurschäden</w:t>
      </w:r>
      <w:proofErr w:type="spellEnd"/>
      <w:r>
        <w:t xml:space="preserve">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 xml:space="preserve">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w:t>
      </w:r>
      <w:r>
        <w:lastRenderedPageBreak/>
        <w:t>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77777777"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proofErr w:type="spellStart"/>
      <w:r>
        <w:t>Getummel</w:t>
      </w:r>
      <w:proofErr w:type="spellEnd"/>
      <w:r>
        <w:t xml:space="preserve"> zu begeben, war ihm jedoch zuwider. Von hier oben bekam man genug mit, ohne selbst sichtbar zu sein.</w:t>
      </w:r>
    </w:p>
    <w:p w14:paraId="3D2E536F" w14:textId="77777777" w:rsidR="00B74365" w:rsidRDefault="002F7164">
      <w:pPr>
        <w:pStyle w:val="Textkrper"/>
      </w:pPr>
      <w:r>
        <w:t xml:space="preserve">»Das Schiedsgericht kann für diesen heiklen Fall keine öffentliche Sitzung durchführen. Es müsste hinter verschlossener Tür tagen, und bisher warst ausgerechnet du ein starker und lautstarker Gegner solcher </w:t>
      </w:r>
      <w:proofErr w:type="spellStart"/>
      <w:r>
        <w:t>Hinterzimmerdiskussionen</w:t>
      </w:r>
      <w:proofErr w:type="spellEnd"/>
      <w:r>
        <w:t>.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lastRenderedPageBreak/>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 xml:space="preserve">Einige Zuhörende lachten. </w:t>
      </w:r>
      <w:proofErr w:type="gramStart"/>
      <w:r>
        <w:t>»Lächerlich«,</w:t>
      </w:r>
      <w:proofErr w:type="gramEnd"/>
      <w:r>
        <w:t xml:space="preserve">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lastRenderedPageBreak/>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Die Metallspule genügte seinen Anforderungen. Schließlich musste er keine Kamera installieren oder Glasfasern biegen, um an die lebenswichtige Information zu gelangen. Mit 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 xml:space="preserve">Mit einer Handbewegung befahl er Sheryl Crow, zu schweigen. Dies war eindeutig der falsche Moment, um </w:t>
      </w:r>
      <w:proofErr w:type="spellStart"/>
      <w:r>
        <w:t>Petahertzstrahlen</w:t>
      </w:r>
      <w:proofErr w:type="spellEnd"/>
      <w:r>
        <w:t xml:space="preserve">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w:t>
      </w:r>
      <w:r>
        <w:lastRenderedPageBreak/>
        <w:t xml:space="preserve">Burgbewohner waren die </w:t>
      </w:r>
      <w:proofErr w:type="spellStart"/>
      <w:r>
        <w:t>Schlangestehenden</w:t>
      </w:r>
      <w:proofErr w:type="spellEnd"/>
      <w:r>
        <w:t xml:space="preserve">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 xml:space="preserve">Um eine </w:t>
      </w:r>
      <w:proofErr w:type="spellStart"/>
      <w:r>
        <w:t>Gangecke</w:t>
      </w:r>
      <w:proofErr w:type="spellEnd"/>
      <w:r>
        <w:t xml:space="preserve"> bogen zwei ruhig miteinander eine fundamentale Meinungsverschiedenheit besprechende Personen mit jahrzehntealten Sonnenbrillen.</w:t>
      </w:r>
    </w:p>
    <w:p w14:paraId="2E416038" w14:textId="77777777" w:rsidR="00B74365" w:rsidRDefault="002F7164">
      <w:pPr>
        <w:pStyle w:val="Textkrper"/>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w:t>
      </w:r>
      <w:proofErr w:type="spellStart"/>
      <w:r>
        <w:t>tatest</w:t>
      </w:r>
      <w:proofErr w:type="spellEnd"/>
      <w:r>
        <w:t xml:space="preserve"> nichts zu ihrer Verteidigung, denn du warst kein Jude. Als sie schließlich dich holten, war niemand mehr da, der dich retten konnte.«</w:t>
      </w:r>
    </w:p>
    <w:p w14:paraId="1D15229B" w14:textId="77777777" w:rsidR="00B74365" w:rsidRDefault="002F7164">
      <w:pPr>
        <w:pStyle w:val="Textkrper"/>
      </w:pPr>
      <w:r>
        <w:lastRenderedPageBreak/>
        <w:t>»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 xml:space="preserve">»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w:t>
      </w:r>
      <w:proofErr w:type="gramStart"/>
      <w:r>
        <w:t>das</w:t>
      </w:r>
      <w:proofErr w:type="gramEnd"/>
      <w:r>
        <w:t xml:space="preserve">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w:t>
      </w:r>
      <w:proofErr w:type="spellStart"/>
      <w:r>
        <w:t>Mitbauer</w:t>
      </w:r>
      <w:proofErr w:type="spellEnd"/>
      <w:r>
        <w:t>.«</w:t>
      </w:r>
    </w:p>
    <w:p w14:paraId="10A13ADE" w14:textId="77777777" w:rsidR="00B74365" w:rsidRDefault="002F7164">
      <w:pPr>
        <w:pStyle w:val="Textkrper"/>
      </w:pPr>
      <w:r>
        <w:t>»Darauf weist du mich nun hin.«</w:t>
      </w:r>
    </w:p>
    <w:p w14:paraId="145C0242" w14:textId="77777777" w:rsidR="00B74365" w:rsidRDefault="002F7164">
      <w:pPr>
        <w:pStyle w:val="Textkrper"/>
      </w:pPr>
      <w:r>
        <w:t xml:space="preserve">»Darauf habe ich dich nun hingewiesen. Du verstehst das </w:t>
      </w:r>
      <w:proofErr w:type="gramStart"/>
      <w:r>
        <w:t>natürlich und</w:t>
      </w:r>
      <w:proofErr w:type="gramEnd"/>
      <w:r>
        <w:t xml:space="preserve"> arbeitest stattdessen </w:t>
      </w:r>
      <w:proofErr w:type="spellStart"/>
      <w:r>
        <w:t>irgendwoanders</w:t>
      </w:r>
      <w:proofErr w:type="spellEnd"/>
      <w:r>
        <w:t xml:space="preserve"> mit, wo du keinen Interessenkonflikt hast.«</w:t>
      </w:r>
    </w:p>
    <w:p w14:paraId="28CF6CE1" w14:textId="77777777" w:rsidR="00B74365" w:rsidRDefault="002F7164">
      <w:pPr>
        <w:pStyle w:val="Textkrper"/>
      </w:pPr>
      <w:r>
        <w:lastRenderedPageBreak/>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t xml:space="preserve">Damit gab sich der rollenspielende Burgbewohner </w:t>
      </w:r>
      <w:proofErr w:type="gramStart"/>
      <w:r>
        <w:t>natürlich überhaupt</w:t>
      </w:r>
      <w:proofErr w:type="gramEnd"/>
      <w:r>
        <w:t xml:space="preserve">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77777777" w:rsidR="00B74365" w:rsidRDefault="002F7164">
      <w:pPr>
        <w:pStyle w:val="Textkrper"/>
      </w:pPr>
      <w:r>
        <w:t xml:space="preserve">»Selbstverständlich.« Er schwieg zehn Sekunden lang. »Guck mal, ich habe einen Raum gebaut. Der Nährwert von Brot im Kontext von </w:t>
      </w:r>
      <w:proofErr w:type="spellStart"/>
      <w:r>
        <w:t>Mangageschichten</w:t>
      </w:r>
      <w:proofErr w:type="spellEnd"/>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w:t>
      </w:r>
      <w:proofErr w:type="spellStart"/>
      <w:r>
        <w:t>Ähnlichdenkende</w:t>
      </w:r>
      <w:proofErr w:type="spellEnd"/>
      <w:r>
        <w:t xml:space="preserv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lastRenderedPageBreak/>
        <w:t xml:space="preserve">Auf einem </w:t>
      </w:r>
      <w:proofErr w:type="spellStart"/>
      <w:r>
        <w:t>geländerlosen</w:t>
      </w:r>
      <w:proofErr w:type="spellEnd"/>
      <w:r>
        <w:t xml:space="preserve">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t xml:space="preserve">»Dort in der Ferne geht ein Tag zu Ende«, sinnierte </w:t>
      </w:r>
      <w:proofErr w:type="spellStart"/>
      <w:r>
        <w:t>Berlina</w:t>
      </w:r>
      <w:proofErr w:type="spellEnd"/>
      <w:r>
        <w:t>.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 xml:space="preserve">»Ich hatte befürchtet, es würde irgendwann eintönig und langweilig«, erzählte </w:t>
      </w:r>
      <w:proofErr w:type="spellStart"/>
      <w:r>
        <w:t>Kron</w:t>
      </w:r>
      <w:proofErr w:type="spellEnd"/>
      <w:r>
        <w:t>.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 xml:space="preserve">»Wir könnten an der Sitzung teilnehmen«, schlug </w:t>
      </w:r>
      <w:proofErr w:type="spellStart"/>
      <w:r>
        <w:t>Kron</w:t>
      </w:r>
      <w:proofErr w:type="spellEnd"/>
      <w:r>
        <w:t xml:space="preserve">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w:t>
      </w:r>
      <w:proofErr w:type="spellStart"/>
      <w:r>
        <w:t>Berstgeräuschen</w:t>
      </w:r>
      <w:proofErr w:type="spellEnd"/>
      <w:r>
        <w:t xml:space="preserve">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lastRenderedPageBreak/>
        <w:t>»Ich habe euch vermisst«, gestand er. »Und dieser Tisch soll nach mir benannt werden.«</w:t>
      </w:r>
    </w:p>
    <w:p w14:paraId="4E1A8C62" w14:textId="77777777" w:rsidR="00B74365" w:rsidRDefault="002F7164">
      <w:pPr>
        <w:pStyle w:val="Textkrper"/>
      </w:pPr>
      <w:r>
        <w:t>Die Dame am Kopfende des Tisches schüttelte genervt, aber mit schlecht unterdrückter Belustigung den Kopf. »Wann wirst du es jemals lernen? Die zwei Wochen werden jedes 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w:t>
      </w:r>
      <w:proofErr w:type="spellStart"/>
      <w:r>
        <w:t>Ikaria</w:t>
      </w:r>
      <w:proofErr w:type="spellEnd"/>
      <w:r>
        <w:t>«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 xml:space="preserve">»Das ist ja auch tatsächlich so«, glaubte </w:t>
      </w:r>
      <w:proofErr w:type="spellStart"/>
      <w:r>
        <w:t>Berlina</w:t>
      </w:r>
      <w:proofErr w:type="spellEnd"/>
      <w:r>
        <w:t xml:space="preserve"> zu wissen.</w:t>
      </w:r>
    </w:p>
    <w:p w14:paraId="3850764F" w14:textId="77777777" w:rsidR="00B74365" w:rsidRDefault="002F7164">
      <w:pPr>
        <w:pStyle w:val="Textkrper"/>
      </w:pPr>
      <w:r>
        <w:t xml:space="preserve">Mit vorsichtigem Räuspern kündigte </w:t>
      </w:r>
      <w:proofErr w:type="spellStart"/>
      <w:r>
        <w:t>Url</w:t>
      </w:r>
      <w:proofErr w:type="spellEnd"/>
      <w:r>
        <w:t xml:space="preserve">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 xml:space="preserve">»Sagte sie doch«, versuchte </w:t>
      </w:r>
      <w:proofErr w:type="spellStart"/>
      <w:r>
        <w:t>Kron</w:t>
      </w:r>
      <w:proofErr w:type="spellEnd"/>
      <w:r>
        <w:t xml:space="preserve">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 xml:space="preserve">»Das war der Witz«, erklärte </w:t>
      </w:r>
      <w:proofErr w:type="spellStart"/>
      <w:r>
        <w:t>Kron</w:t>
      </w:r>
      <w:proofErr w:type="spellEnd"/>
      <w:r>
        <w:t>.</w:t>
      </w:r>
    </w:p>
    <w:p w14:paraId="6974BEB5" w14:textId="77777777" w:rsidR="00B74365" w:rsidRDefault="002F7164">
      <w:pPr>
        <w:pStyle w:val="Textkrper"/>
      </w:pPr>
      <w:r>
        <w:t xml:space="preserve">Besonders unangenehm schien Nena das Missverständnis nicht zu sein. »Ach so. Ha </w:t>
      </w:r>
      <w:proofErr w:type="spellStart"/>
      <w:r>
        <w:t>ha</w:t>
      </w:r>
      <w:proofErr w:type="spellEnd"/>
      <w:r>
        <w:t>.«</w:t>
      </w:r>
    </w:p>
    <w:p w14:paraId="3EC50CA1" w14:textId="77777777" w:rsidR="00B74365" w:rsidRDefault="002F7164">
      <w:pPr>
        <w:pStyle w:val="Textkrper"/>
      </w:pPr>
      <w:r>
        <w:t xml:space="preserve">»Ja, danke.« </w:t>
      </w:r>
      <w:proofErr w:type="spellStart"/>
      <w:r>
        <w:t>Kron</w:t>
      </w:r>
      <w:proofErr w:type="spellEnd"/>
      <w:r>
        <w:t xml:space="preserve"> blickte zu Uri und </w:t>
      </w:r>
      <w:proofErr w:type="spellStart"/>
      <w:r>
        <w:t>Berlina</w:t>
      </w:r>
      <w:proofErr w:type="spellEnd"/>
      <w:r>
        <w:t xml:space="preserve">; letztere bekam beim Blick in die Ferne überhaupt nichts mehr mit. Von </w:t>
      </w:r>
      <w:proofErr w:type="spellStart"/>
      <w:r>
        <w:t>Url</w:t>
      </w:r>
      <w:proofErr w:type="spellEnd"/>
      <w:r>
        <w:t xml:space="preserve"> war ohnehin kein Lachen zu erwarten. »Manchmal fehlt </w:t>
      </w:r>
      <w:r>
        <w:lastRenderedPageBreak/>
        <w:t>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t xml:space="preserve">»Dafür, dass es keine Behörden gibt, stellen wir deren Wahnsinn aber so originalgetreu nach, dass die Einführung einer Behörde im schlimmsten Fall zu Redundanz, und im besten Fall zu einer Auslagerung von Verbohrtheit führen würde.« </w:t>
      </w:r>
      <w:proofErr w:type="spellStart"/>
      <w:r>
        <w:t>Kron</w:t>
      </w:r>
      <w:proofErr w:type="spellEnd"/>
      <w:r>
        <w:t xml:space="preserve">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proofErr w:type="spellStart"/>
      <w:r>
        <w:t>Url</w:t>
      </w:r>
      <w:proofErr w:type="spellEnd"/>
      <w:r>
        <w:t xml:space="preserve"> schwieg. Das hieß, er nahm seinen Grundzustand wieder ein. Wie immer nach solchen Diskussionen erinnerte er sich daran, warum er ebendiese mied.</w:t>
      </w:r>
    </w:p>
    <w:p w14:paraId="6ED0F8D5" w14:textId="77777777" w:rsidR="00B74365" w:rsidRDefault="002F7164">
      <w:pPr>
        <w:pStyle w:val="Textkrper"/>
      </w:pPr>
      <w:r>
        <w:t xml:space="preserve">»Keine Antwort ist auch eine Antwort«, bestimmte </w:t>
      </w:r>
      <w:proofErr w:type="spellStart"/>
      <w:r>
        <w:t>Kron</w:t>
      </w:r>
      <w:proofErr w:type="spellEnd"/>
      <w:r>
        <w:t xml:space="preserve"> für sein eigenes Gewissen. »In der ersten </w:t>
      </w:r>
      <w:proofErr w:type="spellStart"/>
      <w:r>
        <w:t>Tagphase</w:t>
      </w:r>
      <w:proofErr w:type="spellEnd"/>
      <w:r>
        <w:t xml:space="preserve"> des nächsten Blocks stelle ich absichtlich Spaßanträge bei den Sachbearbeitern.« Dass </w:t>
      </w:r>
      <w:proofErr w:type="spellStart"/>
      <w:r>
        <w:t>Url</w:t>
      </w:r>
      <w:proofErr w:type="spellEnd"/>
      <w:r>
        <w:t xml:space="preserve"> zu diesen gehörte, ignorierte er dabei nicht – er sprach es gerade deshalb aus.</w:t>
      </w:r>
    </w:p>
    <w:p w14:paraId="61E6FF62" w14:textId="77777777" w:rsidR="00B74365" w:rsidRDefault="002F7164">
      <w:pPr>
        <w:pStyle w:val="Textkrper"/>
      </w:pPr>
      <w:proofErr w:type="spellStart"/>
      <w:r>
        <w:t>Url</w:t>
      </w:r>
      <w:proofErr w:type="spellEnd"/>
      <w:r>
        <w:t xml:space="preserve">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 xml:space="preserve">Die absichtlich nicht von großer </w:t>
      </w:r>
      <w:proofErr w:type="spellStart"/>
      <w:r>
        <w:t>Durchdachtheit</w:t>
      </w:r>
      <w:proofErr w:type="spellEnd"/>
      <w:r>
        <w:t xml:space="preserve">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 xml:space="preserve">»Das ist mir herzlich egal«, lachte </w:t>
      </w:r>
      <w:proofErr w:type="spellStart"/>
      <w:r>
        <w:t>Kron</w:t>
      </w:r>
      <w:proofErr w:type="spellEnd"/>
      <w:r>
        <w:t>, »denn ich strebe keine Ämter an.«</w:t>
      </w:r>
    </w:p>
    <w:p w14:paraId="45A2219F" w14:textId="77777777" w:rsidR="00B74365" w:rsidRDefault="002F7164">
      <w:pPr>
        <w:pStyle w:val="Textkrper"/>
      </w:pPr>
      <w:r>
        <w:t xml:space="preserve">»Falls du jemals deine Ansicht zur Sachbearbeitung änderst, wirst du dich noch verfluchen.« Diesmal war es </w:t>
      </w:r>
      <w:proofErr w:type="spellStart"/>
      <w:r>
        <w:t>Berlina</w:t>
      </w:r>
      <w:proofErr w:type="spellEnd"/>
      <w:r>
        <w:t>,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lastRenderedPageBreak/>
        <w:t>Zurück zum Helix-Nebel</w:t>
      </w:r>
      <w:bookmarkEnd w:id="29"/>
    </w:p>
    <w:p w14:paraId="60A43810" w14:textId="77777777" w:rsidR="00B74365" w:rsidRDefault="002F7164">
      <w:pPr>
        <w:pStyle w:val="berschrift3"/>
      </w:pPr>
      <w:bookmarkStart w:id="30" w:name="level-10-die-flucht-des-dädalos"/>
      <w:r>
        <w:t xml:space="preserve">Level 10: Die Flucht des </w:t>
      </w:r>
      <w:proofErr w:type="spellStart"/>
      <w:r>
        <w:t>Dädalos</w:t>
      </w:r>
      <w:bookmarkEnd w:id="30"/>
      <w:proofErr w:type="spellEnd"/>
    </w:p>
    <w:p w14:paraId="17079FAC" w14:textId="77777777" w:rsidR="00B74365" w:rsidRDefault="002F7164">
      <w:pPr>
        <w:pStyle w:val="FirstParagraph"/>
      </w:pPr>
      <w:r>
        <w:t xml:space="preserve">Das Jetpack hatte Feuer. Seine Energie ließ sich nicht mit Pferdestärken messen, seine Geschwindigkeit nicht in Kilometern pro Stunde, seine </w:t>
      </w:r>
      <w:proofErr w:type="spellStart"/>
      <w:r>
        <w:t>Gerufenheit</w:t>
      </w:r>
      <w:proofErr w:type="spellEnd"/>
      <w:r>
        <w:t xml:space="preserve"> nicht in der Anzahl von Gebeten, welche die Coladose wert gewesen war, die von einer Fliege entdeckt am Strand gelegen hatte.</w:t>
      </w:r>
    </w:p>
    <w:p w14:paraId="1A854581" w14:textId="77777777" w:rsidR="00B74365" w:rsidRDefault="002F7164">
      <w:pPr>
        <w:pStyle w:val="Textkrper"/>
      </w:pPr>
      <w:r>
        <w:t>»</w:t>
      </w:r>
      <w:r>
        <w:rPr>
          <w:i/>
        </w:rPr>
        <w:t>Freiheit</w:t>
      </w:r>
      <w:r>
        <w:t>«, schrie Island in die Welt hinaus, »</w:t>
      </w:r>
      <w:r>
        <w:rPr>
          <w:i/>
        </w:rPr>
        <w:t>hart erkämpfte, wohl verdiente Freiheit!</w:t>
      </w:r>
      <w:r>
        <w:t>«</w:t>
      </w:r>
    </w:p>
    <w:p w14:paraId="05C82C4D" w14:textId="77777777" w:rsidR="00B74365" w:rsidRDefault="002F7164">
      <w:pPr>
        <w:pStyle w:val="Textkrper"/>
      </w:pPr>
      <w:r>
        <w:t xml:space="preserve">Schade nur, dass er keinen Sauerstoff und keinen Raumanzug besaß. So fand der Ausflug in luftige Höhen relativ bald ein vernunftgeleitetes Ende in einem dichten Nadelwald, der hinter dem Ozean gelegen hatte. Mit etwa halbvollem </w:t>
      </w:r>
      <w:proofErr w:type="spellStart"/>
      <w:r>
        <w:t>Flugtank</w:t>
      </w:r>
      <w:proofErr w:type="spellEnd"/>
      <w:r>
        <w:t xml:space="preserve">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 xml:space="preserve">Seinen endgültigen Abflug wollte Floating Island in Rotationsrichtung des Planeten an dessen dickster Stelle starten. So würde er geradezu ins Weltall katapultiert werden – ganz im Stil der von </w:t>
      </w:r>
      <w:proofErr w:type="spellStart"/>
      <w:r>
        <w:t>Guyane</w:t>
      </w:r>
      <w:proofErr w:type="spellEnd"/>
      <w:r>
        <w:t xml:space="preserv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 xml:space="preserve">Sohlenmaterial bot sich an, </w:t>
      </w:r>
      <w:proofErr w:type="spellStart"/>
      <w:r>
        <w:t>so weit</w:t>
      </w:r>
      <w:proofErr w:type="spellEnd"/>
      <w:r>
        <w:t xml:space="preserve">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w:t>
      </w:r>
      <w:proofErr w:type="spellStart"/>
      <w:r>
        <w:t>Zielwärts</w:t>
      </w:r>
      <w:proofErr w:type="spellEnd"/>
      <w:r>
        <w:t>« und begab sich dorthin.</w:t>
      </w:r>
    </w:p>
    <w:p w14:paraId="7941C715" w14:textId="77777777" w:rsidR="00B74365" w:rsidRDefault="002F7164">
      <w:pPr>
        <w:pStyle w:val="Textkrper"/>
      </w:pPr>
      <w:r>
        <w:t>∞∞∞</w:t>
      </w:r>
    </w:p>
    <w:p w14:paraId="6B7F76E6" w14:textId="77777777" w:rsidR="00B74365" w:rsidRDefault="002F7164">
      <w:pPr>
        <w:pStyle w:val="Textkrper"/>
      </w:pPr>
      <w:r>
        <w:lastRenderedPageBreak/>
        <w:t>Vorsichtig entfernt, dann angeekelt weggeschnippt flog eine kleine Zecke zurück auf den Boden. Weit entfernt in ihrer Flugrichtung stach eine grün-braune Kante aus der Wildnis hervor.</w:t>
      </w:r>
    </w:p>
    <w:p w14:paraId="14014294" w14:textId="77777777" w:rsidR="00B74365" w:rsidRDefault="002F7164">
      <w:pPr>
        <w:pStyle w:val="Textkrper"/>
      </w:pPr>
      <w:r>
        <w:t xml:space="preserve">»Nanu«, machte Floating Island. Er war mehrere Stunden durch knacksendes Gehölz gelaufen; Dreiergruppen </w:t>
      </w:r>
      <w:proofErr w:type="gramStart"/>
      <w:r>
        <w:t>hintereinander stehender</w:t>
      </w:r>
      <w:proofErr w:type="gramEnd"/>
      <w:r>
        <w:t xml:space="preserve">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um nicht im Kreis zu laufen, und war kilometerweit »</w:t>
      </w:r>
      <w:proofErr w:type="spellStart"/>
      <w:r>
        <w:t>zielwärts</w:t>
      </w:r>
      <w:proofErr w:type="spellEnd"/>
      <w:r>
        <w:t xml:space="preserve">« vorangekommen. Bevor er von seinem Pfad abwich, markierte er seine aktuellen </w:t>
      </w:r>
      <w:proofErr w:type="spellStart"/>
      <w:r>
        <w:t>Wegbäume</w:t>
      </w:r>
      <w:proofErr w:type="spellEnd"/>
      <w:r>
        <w:t xml:space="preserve"> mit kräftigen Taschenlampenschlägen gegen die Baumrinde. So war das ausgefallene Leuchtmittel doch noch als Hammer zu gebrauchen.</w:t>
      </w:r>
    </w:p>
    <w:p w14:paraId="0F63E656" w14:textId="77777777" w:rsidR="00B74365" w:rsidRDefault="002F7164">
      <w:pPr>
        <w:pStyle w:val="Textkrper"/>
      </w:pPr>
      <w:r>
        <w:t xml:space="preserve">Die </w:t>
      </w:r>
      <w:proofErr w:type="spellStart"/>
      <w:r>
        <w:t>waldfarbene</w:t>
      </w:r>
      <w:proofErr w:type="spellEnd"/>
      <w:r>
        <w:t xml:space="preserv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 xml:space="preserve">»Helden </w:t>
      </w:r>
      <w:proofErr w:type="spellStart"/>
      <w:r>
        <w:rPr>
          <w:i/>
        </w:rPr>
        <w:t>leben</w:t>
      </w:r>
      <w:proofErr w:type="spellEnd"/>
      <w:r>
        <w:rPr>
          <w:i/>
        </w:rPr>
        <w:t xml:space="preserve"> lange, doch Legenden sterben nie.«</w:t>
      </w:r>
    </w:p>
    <w:p w14:paraId="2AA151D2" w14:textId="77777777" w:rsidR="00B74365" w:rsidRDefault="002F7164">
      <w:pPr>
        <w:pStyle w:val="Textkrper"/>
      </w:pPr>
      <w:r>
        <w:t xml:space="preserve">Angeblich war es 03:07 Uhr nachts und ein kühler Novemberfreitag; auf die Datumsanzeige war jedenfalls kein Verlass. Den Spruch unter der Uhrzeit fand Island aber schön. Seine Gedanken schwebten in </w:t>
      </w:r>
      <w:proofErr w:type="spellStart"/>
      <w:r>
        <w:t>Irby’schen</w:t>
      </w:r>
      <w:proofErr w:type="spellEnd"/>
      <w:r>
        <w:t xml:space="preserve">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 xml:space="preserve">»Level 10: Die Flucht des </w:t>
      </w:r>
      <w:proofErr w:type="spellStart"/>
      <w:r>
        <w:rPr>
          <w:i/>
        </w:rPr>
        <w:t>Dädalos</w:t>
      </w:r>
      <w:proofErr w:type="spellEnd"/>
      <w:r>
        <w:rPr>
          <w:i/>
        </w:rPr>
        <w:t>.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w:t>
      </w:r>
      <w:proofErr w:type="spellStart"/>
      <w:r>
        <w:t>fluchtunbedürftig</w:t>
      </w:r>
      <w:proofErr w:type="spellEnd"/>
      <w:r>
        <w:t>. Nun besaß er sogar geeignete Schuhe, die er mit Wohlgefallen anlegte.</w:t>
      </w:r>
    </w:p>
    <w:p w14:paraId="5F49684F" w14:textId="77777777" w:rsidR="00B74365" w:rsidRDefault="002F7164">
      <w:pPr>
        <w:pStyle w:val="Textkrper"/>
      </w:pPr>
      <w:r>
        <w:lastRenderedPageBreak/>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In dem Rucksack befanden sich fertig zubereitete Survival-Nahrungspakete, eine leere Plastikwasserflasche, ein breiter Metallbecher, eine überdimensionale Streichholzschachtel, 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lastRenderedPageBreak/>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77777777" w:rsidR="00B74365" w:rsidRDefault="002F7164">
      <w:pPr>
        <w:pStyle w:val="FirstParagraph"/>
      </w:pPr>
      <w:r>
        <w:t xml:space="preserve">Mit einem </w:t>
      </w:r>
      <w:proofErr w:type="spellStart"/>
      <w:r>
        <w:t>denkenswert</w:t>
      </w:r>
      <w:proofErr w:type="spellEnd"/>
      <w:r>
        <w:t xml:space="preserve"> abgehoben, aber nur einem Wort beschrifteten Zettel in der Hand wurde Free unsanft aus dem Schlaf gerissen. Um den Kreislauf ungeschlachter uggy-Wesen im Alarmfall auf Touren zu bringen, benötigte man offenbar einen Mechanismus, der das 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Dankeschön. Ihr habt euch bestimmt gefragt, wie überhaupt im Warpraum Einfluss auf ein mondgroßes Raumschiff genommen werden kann.«</w:t>
      </w:r>
    </w:p>
    <w:p w14:paraId="3CC2DD11" w14:textId="77777777" w:rsidR="00B74365" w:rsidRDefault="002F7164">
      <w:pPr>
        <w:pStyle w:val="Textkrper"/>
      </w:pPr>
      <w:r>
        <w:t>»Ein zweiter Galaxievernichter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 xml:space="preserve">»Ihr hättet euch eben nicht von der Spezialeinheit überrumpeln lassen dürfen. Ich bin </w:t>
      </w:r>
      <w:proofErr w:type="gramStart"/>
      <w:r>
        <w:t>ganz bequem</w:t>
      </w:r>
      <w:proofErr w:type="gramEnd"/>
      <w:r>
        <w:t xml:space="preserve">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lastRenderedPageBreak/>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Um trotzdem einen optischen Eindruck von der Umgebung zu bekommen, verwandelte sich der 27 Kubikkilometer große Würfel in eine bunt blinkende Discokugel. Das vollkommen ohne Licht fliegende Verfolgerschiff fiel kurz darauf aus dem Warpraum.</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 xml:space="preserve">»Ist das hier eine </w:t>
      </w:r>
      <w:proofErr w:type="gramStart"/>
      <w:r>
        <w:t>Party</w:t>
      </w:r>
      <w:proofErr w:type="gramEnd"/>
      <w:r>
        <w:t xml:space="preserve">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 xml:space="preserve">Free hatte die Ankömmlinge inzwischen katalogisiert. »Die </w:t>
      </w:r>
      <w:proofErr w:type="spellStart"/>
      <w:r>
        <w:t>lilane</w:t>
      </w:r>
      <w:proofErr w:type="spellEnd"/>
      <w:r>
        <w:t xml:space="preserve"> Pyramide fliegt im Geschwader mit drei </w:t>
      </w:r>
      <w:proofErr w:type="spellStart"/>
      <w:r>
        <w:t>lilanen</w:t>
      </w:r>
      <w:proofErr w:type="spellEnd"/>
      <w:r>
        <w:t xml:space="preserve"> Zylindern, die bei einem Durchmesser von zehn Metern und einer Länge von hundert Metern praktisch vollständig aus ihrer Bewaffnung bestehen. Das sind fliegende </w:t>
      </w:r>
      <w:proofErr w:type="spellStart"/>
      <w:r>
        <w:t>Railguns</w:t>
      </w:r>
      <w:proofErr w:type="spellEnd"/>
      <w:r>
        <w:t xml:space="preserve">, vermutlich </w:t>
      </w:r>
      <w:proofErr w:type="spellStart"/>
      <w:r>
        <w:t>robotgesteuert</w:t>
      </w:r>
      <w:proofErr w:type="spellEnd"/>
      <w:r>
        <w:t xml:space="preserve"> von der Pyramide.«</w:t>
      </w:r>
    </w:p>
    <w:p w14:paraId="3B0B7B87" w14:textId="77777777" w:rsidR="00B74365" w:rsidRDefault="002F7164">
      <w:pPr>
        <w:pStyle w:val="Textkrper"/>
      </w:pPr>
      <w:r>
        <w:t xml:space="preserve">»Die pechschwarze Kugel im Hintergrund ist wohl das Transportschiff für Beute. Das sind Piraten«, mutmaßte Alexandra. »Ich warte nur noch auf einen Funkspruch. Wir können es uns </w:t>
      </w:r>
      <w:proofErr w:type="gramStart"/>
      <w:r>
        <w:t>ja wohl</w:t>
      </w:r>
      <w:proofErr w:type="gramEnd"/>
      <w:r>
        <w:t xml:space="preserve"> erlauben, zu schweigen.«</w:t>
      </w:r>
    </w:p>
    <w:p w14:paraId="428ECF7F" w14:textId="77777777" w:rsidR="00B74365" w:rsidRDefault="002F7164">
      <w:pPr>
        <w:pStyle w:val="Textkrper"/>
      </w:pPr>
      <w:r>
        <w:t>yury blickte sich an den Kontrollen um. »Haben wir noch etwas anderes als den überdimensionalen Helixschild zur Verteidigung?«</w:t>
      </w:r>
    </w:p>
    <w:p w14:paraId="7BBB12B9" w14:textId="77777777" w:rsidR="00B74365" w:rsidRDefault="002F7164">
      <w:pPr>
        <w:pStyle w:val="Textkrper"/>
      </w:pPr>
      <w:proofErr w:type="gramStart"/>
      <w:r>
        <w:lastRenderedPageBreak/>
        <w:t>»Klar«,</w:t>
      </w:r>
      <w:proofErr w:type="gramEnd"/>
      <w:r>
        <w:t xml:space="preserve">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t xml:space="preserve">»sie sind nach </w:t>
      </w:r>
      <w:proofErr w:type="spellStart"/>
      <w:r>
        <w:rPr>
          <w:i/>
        </w:rPr>
        <w:t>paragraph</w:t>
      </w:r>
      <w:proofErr w:type="spellEnd"/>
      <w:r>
        <w:rPr>
          <w:i/>
        </w:rPr>
        <w:t xml:space="preserve"> 255, </w:t>
      </w:r>
      <w:proofErr w:type="spellStart"/>
      <w:r>
        <w:rPr>
          <w:i/>
        </w:rPr>
        <w:t>absatz</w:t>
      </w:r>
      <w:proofErr w:type="spellEnd"/>
      <w:r>
        <w:rPr>
          <w:i/>
        </w:rPr>
        <w:t xml:space="preserve"> 5 der allgemeinen </w:t>
      </w:r>
      <w:proofErr w:type="spellStart"/>
      <w:r>
        <w:rPr>
          <w:i/>
        </w:rPr>
        <w:t>handelsverordnung</w:t>
      </w:r>
      <w:proofErr w:type="spellEnd"/>
      <w:r>
        <w:rPr>
          <w:i/>
        </w:rPr>
        <w:t xml:space="preserve"> </w:t>
      </w:r>
      <w:proofErr w:type="spellStart"/>
      <w:r>
        <w:rPr>
          <w:i/>
        </w:rPr>
        <w:t>fuer</w:t>
      </w:r>
      <w:proofErr w:type="spellEnd"/>
      <w:r>
        <w:rPr>
          <w:i/>
        </w:rPr>
        <w:t xml:space="preserve"> interstellaren raumverkehr dazu verpflichtet, uns eine </w:t>
      </w:r>
      <w:proofErr w:type="spellStart"/>
      <w:r>
        <w:rPr>
          <w:i/>
        </w:rPr>
        <w:t>aufstellung</w:t>
      </w:r>
      <w:proofErr w:type="spellEnd"/>
      <w:r>
        <w:rPr>
          <w:i/>
        </w:rPr>
        <w:t xml:space="preserve"> der von ihnen </w:t>
      </w:r>
      <w:proofErr w:type="spellStart"/>
      <w:r>
        <w:rPr>
          <w:i/>
        </w:rPr>
        <w:t>benoetigten</w:t>
      </w:r>
      <w:proofErr w:type="spellEnd"/>
      <w:r>
        <w:rPr>
          <w:i/>
        </w:rPr>
        <w:t xml:space="preserve">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w:t>
      </w:r>
      <w:proofErr w:type="spellStart"/>
      <w:r>
        <w:rPr>
          <w:i/>
        </w:rPr>
        <w:t>gemueserohwaren</w:t>
      </w:r>
      <w:proofErr w:type="spellEnd"/>
      <w:r>
        <w:rPr>
          <w:i/>
        </w:rPr>
        <w:t xml:space="preserve"> im </w:t>
      </w:r>
      <w:proofErr w:type="spellStart"/>
      <w:r>
        <w:rPr>
          <w:i/>
        </w:rPr>
        <w:t>sinne</w:t>
      </w:r>
      <w:proofErr w:type="spellEnd"/>
      <w:r>
        <w:rPr>
          <w:i/>
        </w:rPr>
        <w:t xml:space="preserve"> der </w:t>
      </w:r>
      <w:proofErr w:type="spellStart"/>
      <w:r>
        <w:rPr>
          <w:i/>
        </w:rPr>
        <w:t>verordnung</w:t>
      </w:r>
      <w:proofErr w:type="spellEnd"/>
      <w:r>
        <w:rPr>
          <w:i/>
        </w:rPr>
        <w:t xml:space="preserve"> des </w:t>
      </w:r>
      <w:proofErr w:type="spellStart"/>
      <w:r>
        <w:rPr>
          <w:i/>
        </w:rPr>
        <w:t>innenministeriums</w:t>
      </w:r>
      <w:proofErr w:type="spellEnd"/>
      <w:r>
        <w:rPr>
          <w:i/>
        </w:rPr>
        <w:t xml:space="preserve"> von ugghy </w:t>
      </w:r>
      <w:proofErr w:type="spellStart"/>
      <w:r>
        <w:rPr>
          <w:i/>
        </w:rPr>
        <w:t>ueber</w:t>
      </w:r>
      <w:proofErr w:type="spellEnd"/>
      <w:r>
        <w:rPr>
          <w:i/>
        </w:rPr>
        <w:t xml:space="preserve"> </w:t>
      </w:r>
      <w:proofErr w:type="spellStart"/>
      <w:r>
        <w:rPr>
          <w:i/>
        </w:rPr>
        <w:t>obst</w:t>
      </w:r>
      <w:proofErr w:type="spellEnd"/>
      <w:r>
        <w:rPr>
          <w:i/>
        </w:rPr>
        <w:t xml:space="preserve">, </w:t>
      </w:r>
      <w:proofErr w:type="spellStart"/>
      <w:r>
        <w:rPr>
          <w:i/>
        </w:rPr>
        <w:t>gemuese</w:t>
      </w:r>
      <w:proofErr w:type="spellEnd"/>
      <w:r>
        <w:rPr>
          <w:i/>
        </w:rPr>
        <w:t xml:space="preserve">, </w:t>
      </w:r>
      <w:proofErr w:type="spellStart"/>
      <w:r>
        <w:rPr>
          <w:i/>
        </w:rPr>
        <w:t>konfituere</w:t>
      </w:r>
      <w:proofErr w:type="spellEnd"/>
      <w:r>
        <w:rPr>
          <w:i/>
        </w:rPr>
        <w:t xml:space="preserve"> und </w:t>
      </w:r>
      <w:proofErr w:type="spellStart"/>
      <w:r>
        <w:rPr>
          <w:i/>
        </w:rPr>
        <w:t>konfituereaehnliche</w:t>
      </w:r>
      <w:proofErr w:type="spellEnd"/>
      <w:r>
        <w:rPr>
          <w:i/>
        </w:rPr>
        <w:t xml:space="preserve"> </w:t>
      </w:r>
      <w:proofErr w:type="spellStart"/>
      <w:r>
        <w:rPr>
          <w:i/>
        </w:rPr>
        <w:t>produkte</w:t>
      </w:r>
      <w:proofErr w:type="spellEnd"/>
      <w:r>
        <w:rPr>
          <w:i/>
        </w:rPr>
        <w:t xml:space="preserve">, </w:t>
      </w:r>
      <w:proofErr w:type="spellStart"/>
      <w:r>
        <w:rPr>
          <w:i/>
        </w:rPr>
        <w:t>gestuetzt</w:t>
      </w:r>
      <w:proofErr w:type="spellEnd"/>
      <w:r>
        <w:rPr>
          <w:i/>
        </w:rPr>
        <w:t xml:space="preserve"> auf die </w:t>
      </w:r>
      <w:proofErr w:type="spellStart"/>
      <w:r>
        <w:rPr>
          <w:i/>
        </w:rPr>
        <w:t>artikel</w:t>
      </w:r>
      <w:proofErr w:type="spellEnd"/>
      <w:r>
        <w:rPr>
          <w:i/>
        </w:rPr>
        <w:t xml:space="preserve"> 33 </w:t>
      </w:r>
      <w:proofErr w:type="spellStart"/>
      <w:r>
        <w:rPr>
          <w:i/>
        </w:rPr>
        <w:t>absatz</w:t>
      </w:r>
      <w:proofErr w:type="spellEnd"/>
      <w:r>
        <w:rPr>
          <w:i/>
        </w:rPr>
        <w:t xml:space="preserve"> 9, 39 </w:t>
      </w:r>
      <w:proofErr w:type="spellStart"/>
      <w:r>
        <w:rPr>
          <w:i/>
        </w:rPr>
        <w:t>absaetze</w:t>
      </w:r>
      <w:proofErr w:type="spellEnd"/>
      <w:r>
        <w:rPr>
          <w:i/>
        </w:rPr>
        <w:t xml:space="preserve"> 1 und 2 und 40 </w:t>
      </w:r>
      <w:proofErr w:type="spellStart"/>
      <w:r>
        <w:rPr>
          <w:i/>
        </w:rPr>
        <w:t>absatz</w:t>
      </w:r>
      <w:proofErr w:type="spellEnd"/>
      <w:r>
        <w:rPr>
          <w:i/>
        </w:rPr>
        <w:t xml:space="preserve"> 2 der lebensmittel- und </w:t>
      </w:r>
      <w:proofErr w:type="spellStart"/>
      <w:r>
        <w:rPr>
          <w:i/>
        </w:rPr>
        <w:t>gebrauchsgegenstaendeverordnung</w:t>
      </w:r>
      <w:proofErr w:type="spellEnd"/>
      <w:r>
        <w:rPr>
          <w:i/>
        </w:rPr>
        <w:t xml:space="preserve"> von ugghy, in verschiedenen farb- und geschmacksvarianten zu einem lokal angemessenen </w:t>
      </w:r>
      <w:proofErr w:type="spellStart"/>
      <w:r>
        <w:rPr>
          <w:i/>
        </w:rPr>
        <w:t>preis</w:t>
      </w:r>
      <w:proofErr w:type="spellEnd"/>
      <w:r>
        <w:rPr>
          <w:i/>
        </w:rPr>
        <w:t xml:space="preserve">. </w:t>
      </w:r>
      <w:proofErr w:type="spellStart"/>
      <w:r>
        <w:rPr>
          <w:i/>
        </w:rPr>
        <w:t>gemaess</w:t>
      </w:r>
      <w:proofErr w:type="spellEnd"/>
      <w:r>
        <w:rPr>
          <w:i/>
        </w:rPr>
        <w:t xml:space="preserve"> </w:t>
      </w:r>
      <w:proofErr w:type="spellStart"/>
      <w:r>
        <w:rPr>
          <w:i/>
        </w:rPr>
        <w:t>paragraph</w:t>
      </w:r>
      <w:proofErr w:type="spellEnd"/>
      <w:r>
        <w:rPr>
          <w:i/>
        </w:rPr>
        <w:t xml:space="preserve"> 40, </w:t>
      </w:r>
      <w:proofErr w:type="spellStart"/>
      <w:r>
        <w:rPr>
          <w:i/>
        </w:rPr>
        <w:t>absatz</w:t>
      </w:r>
      <w:proofErr w:type="spellEnd"/>
      <w:r>
        <w:rPr>
          <w:i/>
        </w:rPr>
        <w:t xml:space="preserve"> 1, </w:t>
      </w:r>
      <w:proofErr w:type="spellStart"/>
      <w:r>
        <w:rPr>
          <w:i/>
        </w:rPr>
        <w:t>satz</w:t>
      </w:r>
      <w:proofErr w:type="spellEnd"/>
      <w:r>
        <w:rPr>
          <w:i/>
        </w:rPr>
        <w:t xml:space="preserve"> 5 des </w:t>
      </w:r>
      <w:proofErr w:type="spellStart"/>
      <w:r>
        <w:rPr>
          <w:i/>
        </w:rPr>
        <w:t>gesetzes</w:t>
      </w:r>
      <w:proofErr w:type="spellEnd"/>
      <w:r>
        <w:rPr>
          <w:i/>
        </w:rPr>
        <w:t xml:space="preserve"> gegen </w:t>
      </w:r>
      <w:proofErr w:type="spellStart"/>
      <w:r>
        <w:rPr>
          <w:i/>
        </w:rPr>
        <w:t>unregelmaessigkeitseinfluesse</w:t>
      </w:r>
      <w:proofErr w:type="spellEnd"/>
      <w:r>
        <w:rPr>
          <w:i/>
        </w:rPr>
        <w:t xml:space="preserve"> im interstellaren </w:t>
      </w:r>
      <w:proofErr w:type="spellStart"/>
      <w:r>
        <w:rPr>
          <w:i/>
        </w:rPr>
        <w:t>lebensmittelwettbewerb</w:t>
      </w:r>
      <w:proofErr w:type="spellEnd"/>
      <w:r>
        <w:rPr>
          <w:i/>
        </w:rPr>
        <w:t xml:space="preserve"> wird </w:t>
      </w:r>
      <w:proofErr w:type="spellStart"/>
      <w:r>
        <w:rPr>
          <w:i/>
        </w:rPr>
        <w:t>hierfuer</w:t>
      </w:r>
      <w:proofErr w:type="spellEnd"/>
      <w:r>
        <w:rPr>
          <w:i/>
        </w:rPr>
        <w:t xml:space="preserve"> das </w:t>
      </w:r>
      <w:proofErr w:type="spellStart"/>
      <w:r>
        <w:rPr>
          <w:i/>
        </w:rPr>
        <w:t>naechstliegende</w:t>
      </w:r>
      <w:proofErr w:type="spellEnd"/>
      <w:r>
        <w:rPr>
          <w:i/>
        </w:rPr>
        <w:t xml:space="preserve"> </w:t>
      </w:r>
      <w:proofErr w:type="spellStart"/>
      <w:r>
        <w:rPr>
          <w:i/>
        </w:rPr>
        <w:t>planetensystem</w:t>
      </w:r>
      <w:proofErr w:type="spellEnd"/>
      <w:r>
        <w:rPr>
          <w:i/>
        </w:rPr>
        <w:t xml:space="preserve"> mit aktivem </w:t>
      </w:r>
      <w:proofErr w:type="spellStart"/>
      <w:r>
        <w:rPr>
          <w:i/>
        </w:rPr>
        <w:t>lebensmittelmarkt</w:t>
      </w:r>
      <w:proofErr w:type="spellEnd"/>
      <w:r>
        <w:rPr>
          <w:i/>
        </w:rPr>
        <w:t xml:space="preserve"> zur </w:t>
      </w:r>
      <w:proofErr w:type="spellStart"/>
      <w:r>
        <w:rPr>
          <w:i/>
        </w:rPr>
        <w:t>preisbeurteilung</w:t>
      </w:r>
      <w:proofErr w:type="spellEnd"/>
      <w:r>
        <w:rPr>
          <w:i/>
        </w:rPr>
        <w:t xml:space="preserve"> herangezogen. durch ihre nach </w:t>
      </w:r>
      <w:proofErr w:type="spellStart"/>
      <w:r>
        <w:rPr>
          <w:i/>
        </w:rPr>
        <w:t>paragraf</w:t>
      </w:r>
      <w:proofErr w:type="spellEnd"/>
      <w:r>
        <w:rPr>
          <w:i/>
        </w:rPr>
        <w:t xml:space="preserve"> 630 des allgemeinen </w:t>
      </w:r>
      <w:proofErr w:type="spellStart"/>
      <w:r>
        <w:rPr>
          <w:i/>
        </w:rPr>
        <w:t>definitionenbuchs</w:t>
      </w:r>
      <w:proofErr w:type="spellEnd"/>
      <w:r>
        <w:rPr>
          <w:i/>
        </w:rPr>
        <w:t xml:space="preserve"> als </w:t>
      </w:r>
      <w:proofErr w:type="spellStart"/>
      <w:r>
        <w:rPr>
          <w:i/>
        </w:rPr>
        <w:t>unverhaeltnismaessig</w:t>
      </w:r>
      <w:proofErr w:type="spellEnd"/>
      <w:r>
        <w:rPr>
          <w:i/>
        </w:rPr>
        <w:t xml:space="preserve"> einzustufend </w:t>
      </w:r>
      <w:proofErr w:type="spellStart"/>
      <w:r>
        <w:rPr>
          <w:i/>
        </w:rPr>
        <w:t>grosse</w:t>
      </w:r>
      <w:proofErr w:type="spellEnd"/>
      <w:r>
        <w:rPr>
          <w:i/>
        </w:rPr>
        <w:t xml:space="preserve"> </w:t>
      </w:r>
      <w:proofErr w:type="spellStart"/>
      <w:r>
        <w:rPr>
          <w:i/>
        </w:rPr>
        <w:t>raumschiffmasse</w:t>
      </w:r>
      <w:proofErr w:type="spellEnd"/>
      <w:r>
        <w:rPr>
          <w:i/>
        </w:rPr>
        <w:t xml:space="preserve"> haben sie die </w:t>
      </w:r>
      <w:proofErr w:type="spellStart"/>
      <w:r>
        <w:rPr>
          <w:i/>
        </w:rPr>
        <w:t>auslieferung</w:t>
      </w:r>
      <w:proofErr w:type="spellEnd"/>
      <w:r>
        <w:rPr>
          <w:i/>
        </w:rPr>
        <w:t xml:space="preserve"> des </w:t>
      </w:r>
      <w:proofErr w:type="spellStart"/>
      <w:r>
        <w:rPr>
          <w:i/>
        </w:rPr>
        <w:t>angebots</w:t>
      </w:r>
      <w:proofErr w:type="spellEnd"/>
      <w:r>
        <w:rPr>
          <w:i/>
        </w:rPr>
        <w:t xml:space="preserve"> an den </w:t>
      </w:r>
      <w:proofErr w:type="spellStart"/>
      <w:r>
        <w:rPr>
          <w:i/>
        </w:rPr>
        <w:t>urspruenglichen</w:t>
      </w:r>
      <w:proofErr w:type="spellEnd"/>
      <w:r>
        <w:rPr>
          <w:i/>
        </w:rPr>
        <w:t xml:space="preserve"> </w:t>
      </w:r>
      <w:proofErr w:type="spellStart"/>
      <w:r>
        <w:rPr>
          <w:i/>
        </w:rPr>
        <w:t>kaeufer</w:t>
      </w:r>
      <w:proofErr w:type="spellEnd"/>
      <w:r>
        <w:rPr>
          <w:i/>
        </w:rPr>
        <w:t xml:space="preserve"> im vereinbarten zeitrahmen </w:t>
      </w:r>
      <w:proofErr w:type="spellStart"/>
      <w:r>
        <w:rPr>
          <w:i/>
        </w:rPr>
        <w:t>unmoeglich</w:t>
      </w:r>
      <w:proofErr w:type="spellEnd"/>
      <w:r>
        <w:rPr>
          <w:i/>
        </w:rPr>
        <w:t xml:space="preserve"> gemacht; zudem handelt es sich um verderbliche </w:t>
      </w:r>
      <w:proofErr w:type="spellStart"/>
      <w:r>
        <w:rPr>
          <w:i/>
        </w:rPr>
        <w:t>lebensmittel</w:t>
      </w:r>
      <w:proofErr w:type="spellEnd"/>
      <w:r>
        <w:rPr>
          <w:i/>
        </w:rPr>
        <w:t xml:space="preserve"> im </w:t>
      </w:r>
      <w:proofErr w:type="spellStart"/>
      <w:r>
        <w:rPr>
          <w:i/>
        </w:rPr>
        <w:t>sinne</w:t>
      </w:r>
      <w:proofErr w:type="spellEnd"/>
      <w:r>
        <w:rPr>
          <w:i/>
        </w:rPr>
        <w:t xml:space="preserve"> der </w:t>
      </w:r>
      <w:proofErr w:type="spellStart"/>
      <w:r>
        <w:rPr>
          <w:i/>
        </w:rPr>
        <w:t>lebensmittelhygieneverordnung</w:t>
      </w:r>
      <w:proofErr w:type="spellEnd"/>
      <w:r>
        <w:rPr>
          <w:i/>
        </w:rPr>
        <w:t xml:space="preserve"> 194/1, zu deren </w:t>
      </w:r>
      <w:proofErr w:type="spellStart"/>
      <w:r>
        <w:rPr>
          <w:i/>
        </w:rPr>
        <w:t>abnahme</w:t>
      </w:r>
      <w:proofErr w:type="spellEnd"/>
      <w:r>
        <w:rPr>
          <w:i/>
        </w:rPr>
        <w:t xml:space="preserve"> sie nach </w:t>
      </w:r>
      <w:proofErr w:type="spellStart"/>
      <w:r>
        <w:rPr>
          <w:i/>
        </w:rPr>
        <w:t>beschaedigung</w:t>
      </w:r>
      <w:proofErr w:type="spellEnd"/>
      <w:r>
        <w:rPr>
          <w:i/>
        </w:rPr>
        <w:t xml:space="preserve"> verpflichtet sind, vergleiche </w:t>
      </w:r>
      <w:proofErr w:type="spellStart"/>
      <w:r>
        <w:rPr>
          <w:i/>
        </w:rPr>
        <w:t>paragraphen</w:t>
      </w:r>
      <w:proofErr w:type="spellEnd"/>
      <w:r>
        <w:rPr>
          <w:i/>
        </w:rPr>
        <w:t xml:space="preserve"> 400 </w:t>
      </w:r>
      <w:proofErr w:type="spellStart"/>
      <w:r>
        <w:rPr>
          <w:i/>
        </w:rPr>
        <w:t>absatz</w:t>
      </w:r>
      <w:proofErr w:type="spellEnd"/>
      <w:r>
        <w:rPr>
          <w:i/>
        </w:rPr>
        <w:t xml:space="preserve"> 30 </w:t>
      </w:r>
      <w:proofErr w:type="spellStart"/>
      <w:r>
        <w:rPr>
          <w:i/>
        </w:rPr>
        <w:t>satz</w:t>
      </w:r>
      <w:proofErr w:type="spellEnd"/>
      <w:r>
        <w:rPr>
          <w:i/>
        </w:rPr>
        <w:t xml:space="preserve"> 3 und 901 </w:t>
      </w:r>
      <w:proofErr w:type="spellStart"/>
      <w:r>
        <w:rPr>
          <w:i/>
        </w:rPr>
        <w:t>absatz</w:t>
      </w:r>
      <w:proofErr w:type="spellEnd"/>
      <w:r>
        <w:rPr>
          <w:i/>
        </w:rPr>
        <w:t xml:space="preserve"> 1 des </w:t>
      </w:r>
      <w:proofErr w:type="spellStart"/>
      <w:r>
        <w:rPr>
          <w:i/>
        </w:rPr>
        <w:t>zivilschadensersatzpflichtgesetzes</w:t>
      </w:r>
      <w:proofErr w:type="spellEnd"/>
      <w:r>
        <w:rPr>
          <w:i/>
        </w:rPr>
        <w:t xml:space="preserve"> zur </w:t>
      </w:r>
      <w:proofErr w:type="spellStart"/>
      <w:r>
        <w:rPr>
          <w:i/>
        </w:rPr>
        <w:t>vermeidung</w:t>
      </w:r>
      <w:proofErr w:type="spellEnd"/>
      <w:r>
        <w:rPr>
          <w:i/>
        </w:rPr>
        <w:t xml:space="preserve"> interstellar </w:t>
      </w:r>
      <w:proofErr w:type="spellStart"/>
      <w:r>
        <w:rPr>
          <w:i/>
        </w:rPr>
        <w:t>unerwuenschter</w:t>
      </w:r>
      <w:proofErr w:type="spellEnd"/>
      <w:r>
        <w:rPr>
          <w:i/>
        </w:rPr>
        <w:t xml:space="preserve"> </w:t>
      </w:r>
      <w:proofErr w:type="spellStart"/>
      <w:r>
        <w:rPr>
          <w:i/>
        </w:rPr>
        <w:t>verwicklungen</w:t>
      </w:r>
      <w:proofErr w:type="spellEnd"/>
      <w:r>
        <w:rPr>
          <w:i/>
        </w:rPr>
        <w:t xml:space="preserve"> im </w:t>
      </w:r>
      <w:proofErr w:type="spellStart"/>
      <w:r>
        <w:rPr>
          <w:i/>
        </w:rPr>
        <w:t>handelsverkehr</w:t>
      </w:r>
      <w:proofErr w:type="spellEnd"/>
      <w:r>
        <w:rPr>
          <w:i/>
        </w:rPr>
        <w:t xml:space="preserve"> mit nicht aus </w:t>
      </w:r>
      <w:proofErr w:type="spellStart"/>
      <w:r>
        <w:rPr>
          <w:i/>
        </w:rPr>
        <w:t>germania</w:t>
      </w:r>
      <w:proofErr w:type="spellEnd"/>
      <w:r>
        <w:rPr>
          <w:i/>
        </w:rPr>
        <w:t xml:space="preserve"> stammenden </w:t>
      </w:r>
      <w:proofErr w:type="spellStart"/>
      <w:r>
        <w:rPr>
          <w:i/>
        </w:rPr>
        <w:t>entitaeten</w:t>
      </w:r>
      <w:proofErr w:type="spellEnd"/>
      <w:r>
        <w:rPr>
          <w:i/>
        </w:rPr>
        <w:t xml:space="preserve">. wir fordern sie daher zur </w:t>
      </w:r>
      <w:proofErr w:type="spellStart"/>
      <w:r>
        <w:rPr>
          <w:i/>
        </w:rPr>
        <w:lastRenderedPageBreak/>
        <w:t>abnahme</w:t>
      </w:r>
      <w:proofErr w:type="spellEnd"/>
      <w:r>
        <w:rPr>
          <w:i/>
        </w:rPr>
        <w:t xml:space="preserve"> von zweihundert </w:t>
      </w:r>
      <w:proofErr w:type="spellStart"/>
      <w:r>
        <w:rPr>
          <w:i/>
        </w:rPr>
        <w:t>kilogramm</w:t>
      </w:r>
      <w:proofErr w:type="spellEnd"/>
      <w:r>
        <w:rPr>
          <w:i/>
        </w:rPr>
        <w:t xml:space="preserve"> </w:t>
      </w:r>
      <w:proofErr w:type="spellStart"/>
      <w:r>
        <w:rPr>
          <w:i/>
        </w:rPr>
        <w:t>aepfeln</w:t>
      </w:r>
      <w:proofErr w:type="spellEnd"/>
      <w:r>
        <w:rPr>
          <w:i/>
        </w:rPr>
        <w:t xml:space="preserve"> und zweihundert </w:t>
      </w:r>
      <w:proofErr w:type="spellStart"/>
      <w:r>
        <w:rPr>
          <w:i/>
        </w:rPr>
        <w:t>kilogramm</w:t>
      </w:r>
      <w:proofErr w:type="spellEnd"/>
      <w:r>
        <w:rPr>
          <w:i/>
        </w:rPr>
        <w:t xml:space="preserve"> orangen zu einem </w:t>
      </w:r>
      <w:proofErr w:type="spellStart"/>
      <w:r>
        <w:rPr>
          <w:i/>
        </w:rPr>
        <w:t>preis</w:t>
      </w:r>
      <w:proofErr w:type="spellEnd"/>
      <w:r>
        <w:rPr>
          <w:i/>
        </w:rPr>
        <w:t xml:space="preserve"> von zweitausend </w:t>
      </w:r>
      <w:proofErr w:type="spellStart"/>
      <w:r>
        <w:rPr>
          <w:i/>
        </w:rPr>
        <w:t>grossgeldeinheiten</w:t>
      </w:r>
      <w:proofErr w:type="spellEnd"/>
      <w:r>
        <w:rPr>
          <w:i/>
        </w:rPr>
        <w:t xml:space="preserve"> pro </w:t>
      </w:r>
      <w:proofErr w:type="spellStart"/>
      <w:r>
        <w:rPr>
          <w:i/>
        </w:rPr>
        <w:t>kilogramm</w:t>
      </w:r>
      <w:proofErr w:type="spellEnd"/>
      <w:r>
        <w:rPr>
          <w:i/>
        </w:rPr>
        <w:t xml:space="preserve">, ersatzweise zahlbar in </w:t>
      </w:r>
      <w:proofErr w:type="spellStart"/>
      <w:r>
        <w:rPr>
          <w:i/>
        </w:rPr>
        <w:t>form</w:t>
      </w:r>
      <w:proofErr w:type="spellEnd"/>
      <w:r>
        <w:rPr>
          <w:i/>
        </w:rPr>
        <w:t xml:space="preserve"> von </w:t>
      </w:r>
      <w:proofErr w:type="spellStart"/>
      <w:r>
        <w:rPr>
          <w:i/>
        </w:rPr>
        <w:t>edelmetallen</w:t>
      </w:r>
      <w:proofErr w:type="spellEnd"/>
      <w:r>
        <w:rPr>
          <w:i/>
        </w:rPr>
        <w:t xml:space="preserve"> im </w:t>
      </w:r>
      <w:proofErr w:type="spellStart"/>
      <w:r>
        <w:rPr>
          <w:i/>
        </w:rPr>
        <w:t>sinne</w:t>
      </w:r>
      <w:proofErr w:type="spellEnd"/>
      <w:r>
        <w:rPr>
          <w:i/>
        </w:rPr>
        <w:t xml:space="preserve"> von </w:t>
      </w:r>
      <w:proofErr w:type="spellStart"/>
      <w:r>
        <w:rPr>
          <w:i/>
        </w:rPr>
        <w:t>paragraph</w:t>
      </w:r>
      <w:proofErr w:type="spellEnd"/>
      <w:r>
        <w:rPr>
          <w:i/>
        </w:rPr>
        <w:t xml:space="preserve"> 20 </w:t>
      </w:r>
      <w:proofErr w:type="spellStart"/>
      <w:r>
        <w:rPr>
          <w:i/>
        </w:rPr>
        <w:t>absatz</w:t>
      </w:r>
      <w:proofErr w:type="spellEnd"/>
      <w:r>
        <w:rPr>
          <w:i/>
        </w:rPr>
        <w:t xml:space="preserve"> 1 des </w:t>
      </w:r>
      <w:proofErr w:type="spellStart"/>
      <w:r>
        <w:rPr>
          <w:i/>
        </w:rPr>
        <w:t>marktausgleichungsgesetzes</w:t>
      </w:r>
      <w:proofErr w:type="spellEnd"/>
      <w:r>
        <w:rPr>
          <w:i/>
        </w:rPr>
        <w:t xml:space="preserve"> zu einem mit der aktuellen zentralen </w:t>
      </w:r>
      <w:proofErr w:type="spellStart"/>
      <w:r>
        <w:rPr>
          <w:i/>
        </w:rPr>
        <w:t>orientierungstabelle</w:t>
      </w:r>
      <w:proofErr w:type="spellEnd"/>
      <w:r>
        <w:rPr>
          <w:i/>
        </w:rPr>
        <w:t xml:space="preserve"> </w:t>
      </w:r>
      <w:proofErr w:type="spellStart"/>
      <w:r>
        <w:rPr>
          <w:i/>
        </w:rPr>
        <w:t>fuer</w:t>
      </w:r>
      <w:proofErr w:type="spellEnd"/>
      <w:r>
        <w:rPr>
          <w:i/>
        </w:rPr>
        <w:t xml:space="preserve"> </w:t>
      </w:r>
      <w:proofErr w:type="spellStart"/>
      <w:r>
        <w:rPr>
          <w:i/>
        </w:rPr>
        <w:t>waehrungsumwandlungen</w:t>
      </w:r>
      <w:proofErr w:type="spellEnd"/>
      <w:r>
        <w:rPr>
          <w:i/>
        </w:rPr>
        <w:t xml:space="preserve"> kompatiblen </w:t>
      </w:r>
      <w:proofErr w:type="spellStart"/>
      <w:r>
        <w:rPr>
          <w:i/>
        </w:rPr>
        <w:t>kurs</w:t>
      </w:r>
      <w:proofErr w:type="spellEnd"/>
      <w:r>
        <w:rPr>
          <w:i/>
        </w:rPr>
        <w:t>,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 xml:space="preserve">Mit einem grau schimmernden Knopf stellte Free einen Kontakt zur Wissensdatenbank her. »Sind Großgeldeinheiten beim </w:t>
      </w:r>
      <w:proofErr w:type="spellStart"/>
      <w:r>
        <w:t>Obstkauf</w:t>
      </w:r>
      <w:proofErr w:type="spellEnd"/>
      <w:r>
        <w:t xml:space="preserve">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 xml:space="preserve">yury schrak hoch. »Verbrennt? Wieso? Das sind doch </w:t>
      </w:r>
      <w:proofErr w:type="gramStart"/>
      <w:r>
        <w:t>ganz sympathische</w:t>
      </w:r>
      <w:proofErr w:type="gramEnd"/>
      <w:r>
        <w:t xml:space="preserv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 xml:space="preserve">Als darauf kein Protest folgte, deaktivierte er die Übersetzungsfunktion und wandte sich in Örzlängü an das Funkgerät. »Überraschung: Wir sind keine uggys und wir pfeifen </w:t>
      </w:r>
      <w:proofErr w:type="gramStart"/>
      <w:r>
        <w:t>auf euer Angebot</w:t>
      </w:r>
      <w:proofErr w:type="gramEnd"/>
      <w:r>
        <w:t xml:space="preserve">. Die drei Zylinderraumschiffe sind hiermit nach </w:t>
      </w:r>
      <w:proofErr w:type="spellStart"/>
      <w:r>
        <w:t>Imperiumsrecht</w:t>
      </w:r>
      <w:proofErr w:type="spellEnd"/>
      <w:r>
        <w:t xml:space="preserve">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 xml:space="preserve">»Wir widersprechen der angekündigten Maßnahme. Dieses Vorgehen ist </w:t>
      </w:r>
      <w:proofErr w:type="spellStart"/>
      <w:r>
        <w:rPr>
          <w:i/>
        </w:rPr>
        <w:t>höchstgradig</w:t>
      </w:r>
      <w:proofErr w:type="spellEnd"/>
      <w:r>
        <w:rPr>
          <w:i/>
        </w:rPr>
        <w:t xml:space="preserve">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lastRenderedPageBreak/>
        <w:t>»Nein, die Zylinder sind ausschließlich ferngesteuert und verfügen nicht über Besatzung.«</w:t>
      </w:r>
    </w:p>
    <w:p w14:paraId="63BB2386" w14:textId="77777777" w:rsidR="00B74365" w:rsidRDefault="002F7164">
      <w:pPr>
        <w:pStyle w:val="Textkrper"/>
      </w:pPr>
      <w:r>
        <w:t>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Galaxievernichter beschleunigte auf annähernde Lichtgeschwindigkeit und verschwand wortlos im Warpraum.</w:t>
      </w:r>
    </w:p>
    <w:p w14:paraId="1D4EC8D0" w14:textId="77777777" w:rsidR="00B74365" w:rsidRDefault="002F7164">
      <w:pPr>
        <w:pStyle w:val="berschrift2"/>
      </w:pPr>
      <w:bookmarkStart w:id="33" w:name="plutoniumbefeuerter-wahnsinn"/>
      <w:r>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 xml:space="preserve">Ein goldbeschichtetes Raumnugget, die Däns Miräköl, wölbte den umgebenden Weltraum für einen Überlichtflug nach Cäribbeän,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w:t>
      </w:r>
      <w:proofErr w:type="spellStart"/>
      <w:r>
        <w:t>Reflektionsstrahlung</w:t>
      </w:r>
      <w:proofErr w:type="spellEnd"/>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 xml:space="preserve">Im dritten Folienschacht eines nicht zu dessen Verarbeitung vorgesehenen Geräts befanden sich kugelrunde Gefahrgüter der Klasse Null. Man konnte sie wie </w:t>
      </w:r>
      <w:proofErr w:type="spellStart"/>
      <w:r>
        <w:t>Touchfolien</w:t>
      </w:r>
      <w:proofErr w:type="spellEnd"/>
      <w:r>
        <w:t xml:space="preserve">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w:t>
      </w:r>
      <w:r>
        <w:rPr>
          <w:i/>
        </w:rPr>
        <w:lastRenderedPageBreak/>
        <w:t xml:space="preserve">aufleuchten ließe. Sie müssen nun die </w:t>
      </w:r>
      <w:proofErr w:type="spellStart"/>
      <w:r>
        <w:rPr>
          <w:i/>
        </w:rPr>
        <w:t>Ankunftgeschwindigkeit</w:t>
      </w:r>
      <w:proofErr w:type="spellEnd"/>
      <w:r>
        <w:rPr>
          <w:i/>
        </w:rPr>
        <w:t xml:space="preserve">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t>Nüggät lächelte, als rede er mit einem Kind. »Ich möchte, dass du uns mit unveränderter Geschwindigkeit ganz passiv auf die El Dörädö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Ich bin als Behördenschiff der Exekutive unterwegs. Keine Diskussion. Wie viele Örzkläks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 xml:space="preserve">»Wenn wir in weniger als neunhundert Kilometern Entfernung in Richtung der Gravitation springen, explodiert uns der Warpantrieb noch im Aufbaustadium der Blase. Mehr als einen halben </w:t>
      </w:r>
      <w:proofErr w:type="spellStart"/>
      <w:r>
        <w:rPr>
          <w:i/>
        </w:rPr>
        <w:t>Örzkläk</w:t>
      </w:r>
      <w:proofErr w:type="spellEnd"/>
      <w:r>
        <w:rPr>
          <w:i/>
        </w:rPr>
        <w:t xml:space="preserve">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w:t>
      </w:r>
      <w:proofErr w:type="spellStart"/>
      <w:r>
        <w:t>Außentor</w:t>
      </w:r>
      <w:proofErr w:type="spellEnd"/>
      <w:r>
        <w:t>, und noch bevor die Atmosphäre im Gang wiederhergestellt war, wurde der Warpantrieb gezündet.</w:t>
      </w:r>
    </w:p>
    <w:p w14:paraId="32BA44B8" w14:textId="77777777" w:rsidR="00B74365" w:rsidRDefault="002F7164">
      <w:pPr>
        <w:pStyle w:val="Textkrper"/>
      </w:pPr>
      <w:r>
        <w:lastRenderedPageBreak/>
        <w:t>Die Auswirkungen des rücksichtslosen Warpmanövers waren nur am Zielort zu spüren: Mitten in der Dunkelheit, vier Lichttage von El Dörädö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Der Warpantrieb war vorerst hinüber. Nüggät winkte ab; die Fehlermeldung war im Bereich des Erwartbaren und beschrieb ein längst durchgeplantes Szenario. Es würde eine halbe Stunde dauern, bis die Planetengranate sich nah genug am Schiff befand. Der winzige 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w:t>
      </w:r>
      <w:proofErr w:type="spellStart"/>
      <w:r>
        <w:t>Akkumulatoratrappe</w:t>
      </w:r>
      <w:proofErr w:type="spellEnd"/>
      <w:r>
        <w:t xml:space="preserve"> aus einem längst nicht mehr genutzten Örztöp, schraubte ein Tischbein auseinander und setzte eine Kamerabrille auf. Nun sah er die Welt mit anderen Augen.</w:t>
      </w:r>
    </w:p>
    <w:p w14:paraId="7ED0A664" w14:textId="77777777" w:rsidR="00B74365" w:rsidRDefault="002F7164">
      <w:pPr>
        <w:pStyle w:val="Textkrper"/>
      </w:pPr>
      <w:r>
        <w:t>»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Polnäh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w:t>
      </w:r>
      <w:proofErr w:type="gramStart"/>
      <w:r>
        <w:t>sind</w:t>
      </w:r>
      <w:proofErr w:type="gramEnd"/>
      <w:r>
        <w:t xml:space="preserve"> bewaffnete Beiboote, die dich von oben herab mit Feuer bedecken. Ich zerstöre aber sowieso als erstes alle </w:t>
      </w:r>
      <w:proofErr w:type="spellStart"/>
      <w:r>
        <w:t>Hangaranlagen</w:t>
      </w:r>
      <w:proofErr w:type="spellEnd"/>
      <w:r>
        <w:t xml:space="preserve">, damit niemand flieht. Patrouillen, die ständig das Schiff umkreisen, gibt </w:t>
      </w:r>
      <w:r>
        <w:lastRenderedPageBreak/>
        <w:t>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 xml:space="preserve">»Für eine Flucht ist es zu spät; von mir aus kann die Crew eine Warpblase aufbauen. Wir sind </w:t>
      </w:r>
      <w:proofErr w:type="gramStart"/>
      <w:r>
        <w:t>ja längst</w:t>
      </w:r>
      <w:proofErr w:type="gramEnd"/>
      <w:r>
        <w:t xml:space="preserve">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t>∞∞∞</w:t>
      </w:r>
    </w:p>
    <w:p w14:paraId="3965613A" w14:textId="77777777" w:rsidR="00B74365" w:rsidRDefault="002F7164">
      <w:pPr>
        <w:pStyle w:val="Textkrper"/>
      </w:pPr>
      <w:r>
        <w:t xml:space="preserve">Als das Leuchtfeuer auf der Außenansicht der El Dörädö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w:t>
      </w:r>
      <w:proofErr w:type="spellStart"/>
      <w:r>
        <w:t>Nordwestlichkeit</w:t>
      </w:r>
      <w:proofErr w:type="spellEnd"/>
      <w:r>
        <w:t xml:space="preserve">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 xml:space="preserve">Während der Schutzschirm ausgehend von der Bruchstelle kreisförmig zurückwich, flog Dögöbörz Nüggät durch den glühenden Ring in das für unangreifbar gehaltene Heiligtum des mafiösen Gnörk-Kartells hinein. Er landete auf einer Ebene, die durch künstliche örzähnliche Gravitation als Boden markiert wurde und sich von den Seitenwänden durch orangefarbene Beschriftungen und </w:t>
      </w:r>
      <w:proofErr w:type="spellStart"/>
      <w:r>
        <w:t>Wegweiserlinien</w:t>
      </w:r>
      <w:proofErr w:type="spellEnd"/>
      <w:r>
        <w:t xml:space="preserve">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w:t>
      </w:r>
      <w:proofErr w:type="spellStart"/>
      <w:r>
        <w:t>violettrot</w:t>
      </w:r>
      <w:proofErr w:type="spellEnd"/>
      <w:r>
        <w:t xml:space="preserve"> leuchtende Druckplatte an der Innenwand. »</w:t>
      </w:r>
      <w:proofErr w:type="spellStart"/>
      <w:r>
        <w:t>Öpn</w:t>
      </w:r>
      <w:proofErr w:type="spellEnd"/>
      <w:r>
        <w:t xml:space="preserve"> </w:t>
      </w:r>
      <w:proofErr w:type="spellStart"/>
      <w:r>
        <w:t>Ärlök</w:t>
      </w:r>
      <w:proofErr w:type="spellEnd"/>
      <w:r>
        <w:t>«,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w:t>
      </w:r>
      <w:r>
        <w:lastRenderedPageBreak/>
        <w:t xml:space="preserve">und verschloss diese hinter sich, was dank schwereloser Schotten auf Induktionsschienen vollkommen lautlos geschah. Die Luft war atembar, doch der </w:t>
      </w:r>
      <w:proofErr w:type="spellStart"/>
      <w:r>
        <w:t>Raumhelm</w:t>
      </w:r>
      <w:proofErr w:type="spellEnd"/>
      <w:r>
        <w:t xml:space="preserve">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xml:space="preserve">‹ </w:t>
      </w:r>
      <w:proofErr w:type="spellStart"/>
      <w:r>
        <w:t>Höhöhö</w:t>
      </w:r>
      <w:proofErr w:type="spellEnd"/>
      <w:r>
        <w:t>.«</w:t>
      </w:r>
    </w:p>
    <w:p w14:paraId="6F7DC2A9" w14:textId="77777777" w:rsidR="00B74365" w:rsidRDefault="002F7164">
      <w:pPr>
        <w:pStyle w:val="Textkrper"/>
      </w:pPr>
      <w:r>
        <w:t>Die Waffe war eines der wenigen Brennwerkzeuge, die aufgrund ihres kompakten Energiebedarfs noch mit Plutonium betrieben wurden. Ein solches Gewehr war zur Jagd vollkommen ungeeignet; kein Hobbyschütze verwandelte seine Ziele mit solchen Kanonen 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 xml:space="preserve">Zu den </w:t>
      </w:r>
      <w:proofErr w:type="spellStart"/>
      <w:r>
        <w:t>Beiboothangars</w:t>
      </w:r>
      <w:proofErr w:type="spellEnd"/>
      <w:r>
        <w:t xml:space="preserve"> führten ein klassischer Aufzug und eine </w:t>
      </w:r>
      <w:proofErr w:type="spellStart"/>
      <w:r>
        <w:t>verschleuste</w:t>
      </w:r>
      <w:proofErr w:type="spellEnd"/>
      <w:r>
        <w:t xml:space="preserv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w:t>
      </w:r>
      <w:proofErr w:type="spellStart"/>
      <w:r>
        <w:t>Hangarzugänge</w:t>
      </w:r>
      <w:proofErr w:type="spellEnd"/>
      <w:r>
        <w:t xml:space="preserv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 xml:space="preserve">Effizienz, ein vermeintlich rationaler Maßstab, war manchmal subjektiv und situationsabhängig. Eine klassische Glühbirne in einem kalten Raum konnte beispielsweise </w:t>
      </w:r>
      <w:r>
        <w:lastRenderedPageBreak/>
        <w:t>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Als er das dritte Fluchtschiff zerstörte, wurde das Vorgehen zur Routine. Es gab Reparaturklappen an der Außenseite der Kugeln, hinter denen sich Steuerelemente für die 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w:t>
      </w:r>
      <w:proofErr w:type="spellStart"/>
      <w:r>
        <w:t>Pfeiförmigen</w:t>
      </w:r>
      <w:proofErr w:type="spellEnd"/>
      <w:r>
        <w:t xml:space="preserve">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 xml:space="preserve">»Ich muss schräg nach unten geradeaus laufen«, wusste Nüggät, und das Gewehr folgte ihm dabei auf dem Rücken. Die genaue Etagenzahl war ihm unbekannt, aber er konnte anhand der Etagenhöhe und seiner Position ungefähr abschätzen, </w:t>
      </w:r>
      <w:proofErr w:type="spellStart"/>
      <w:r>
        <w:t>wieviele</w:t>
      </w:r>
      <w:proofErr w:type="spellEnd"/>
      <w:r>
        <w:t xml:space="preserv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w:t>
      </w:r>
      <w:proofErr w:type="spellStart"/>
      <w:r>
        <w:t>Polachse</w:t>
      </w:r>
      <w:proofErr w:type="spellEnd"/>
      <w:r>
        <w:t xml:space="preserve"> zurücklegen, befand sich aber sofort im Visier der aufgescheuchten Sicherheitskräfte. Nüggät spuckte verächtlich in den Helm. Die einzige Quelle legitimer »Sicherheit« in dieser </w:t>
      </w:r>
      <w:r>
        <w:lastRenderedPageBreak/>
        <w:t>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t>Das erste verschlossene Schott stand eine Ebene unter den Hangars im Weg, als Nüggät bereits fünfhundert Meter tief ins Innere des Raumschiffs vorgedrungen war. »</w:t>
      </w:r>
      <w:proofErr w:type="spellStart"/>
      <w:r>
        <w:t>Dängär</w:t>
      </w:r>
      <w:proofErr w:type="spellEnd"/>
      <w:r>
        <w:t xml:space="preserve">: </w:t>
      </w:r>
      <w:proofErr w:type="spellStart"/>
      <w:r>
        <w:t>Eläktrikäl</w:t>
      </w:r>
      <w:proofErr w:type="spellEnd"/>
      <w:r>
        <w:t xml:space="preserve"> </w:t>
      </w:r>
      <w:proofErr w:type="spellStart"/>
      <w:r>
        <w:t>Ekwipmänt</w:t>
      </w:r>
      <w:proofErr w:type="spellEnd"/>
      <w:r>
        <w:t xml:space="preserve">. </w:t>
      </w:r>
      <w:proofErr w:type="spellStart"/>
      <w:r>
        <w:t>Äüthörizöd</w:t>
      </w:r>
      <w:proofErr w:type="spellEnd"/>
      <w:r>
        <w:t xml:space="preserve"> </w:t>
      </w:r>
      <w:proofErr w:type="spellStart"/>
      <w:r>
        <w:t>Pärsönnäl</w:t>
      </w:r>
      <w:proofErr w:type="spellEnd"/>
      <w:r>
        <w:t xml:space="preserve"> </w:t>
      </w:r>
      <w:proofErr w:type="spellStart"/>
      <w:r>
        <w:t>Önlü</w:t>
      </w:r>
      <w:proofErr w:type="spellEnd"/>
      <w:r>
        <w:t xml:space="preserve">«,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w:t>
      </w:r>
      <w:proofErr w:type="spellStart"/>
      <w:r>
        <w:t>Polachse</w:t>
      </w:r>
      <w:proofErr w:type="spellEnd"/>
      <w:r>
        <w:t xml:space="preserve"> und zweigte einen Teil seiner Zeit dafür ab, einer Vermutung nachzugehen.</w:t>
      </w:r>
    </w:p>
    <w:p w14:paraId="2A6CCFFE" w14:textId="77777777" w:rsidR="00B74365" w:rsidRDefault="002F7164">
      <w:pPr>
        <w:pStyle w:val="Textkrper"/>
      </w:pPr>
      <w:r>
        <w:t xml:space="preserve">Tatsächlich befanden sich in regelmäßigen Abständen weitere gleich beschriftete Räume um das Zentrum herum. Insgesamt dreißig Stück ließen sich durch Extrapolation erahnen. </w:t>
      </w:r>
      <w:proofErr w:type="gramStart"/>
      <w:r>
        <w:t>Praktisch,</w:t>
      </w:r>
      <w:proofErr w:type="gramEnd"/>
      <w:r>
        <w:t xml:space="preserve">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 xml:space="preserve">»Sollen wir Alarm geben?«, fragte </w:t>
      </w:r>
      <w:proofErr w:type="spellStart"/>
      <w:r>
        <w:t>Rögü</w:t>
      </w:r>
      <w:proofErr w:type="spellEnd"/>
      <w:r>
        <w:t xml:space="preserve"> </w:t>
      </w:r>
      <w:proofErr w:type="gramStart"/>
      <w:r>
        <w:t>Kränk</w:t>
      </w:r>
      <w:proofErr w:type="gramEnd"/>
      <w:r>
        <w:t xml:space="preserve">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 xml:space="preserve">»Wegen der Stromversorgung der Sternengänge. Ich weiß, es war keine </w:t>
      </w:r>
      <w:proofErr w:type="gramStart"/>
      <w:r>
        <w:t>tolle</w:t>
      </w:r>
      <w:proofErr w:type="gramEnd"/>
      <w:r>
        <w:t xml:space="preserve"> Idee, die Glasdecken zu durchkabeln, aber mit Ausfällen hätte ich zu dieser Zeit eigentlich noch nicht gerechnet.«</w:t>
      </w:r>
    </w:p>
    <w:p w14:paraId="4B95477B" w14:textId="77777777" w:rsidR="00B74365" w:rsidRDefault="002F7164">
      <w:pPr>
        <w:pStyle w:val="Textkrper"/>
      </w:pPr>
      <w:proofErr w:type="spellStart"/>
      <w:r>
        <w:t>Pärsüstän</w:t>
      </w:r>
      <w:proofErr w:type="spellEnd"/>
      <w:r>
        <w:t xml:space="preserve"> </w:t>
      </w:r>
      <w:proofErr w:type="spellStart"/>
      <w:r>
        <w:t>Täkitürn</w:t>
      </w:r>
      <w:proofErr w:type="spellEnd"/>
      <w:r>
        <w:t xml:space="preserve">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 xml:space="preserve">»Wackelkontakte«, widersprach </w:t>
      </w:r>
      <w:proofErr w:type="spellStart"/>
      <w:r>
        <w:t>Täkitürn</w:t>
      </w:r>
      <w:proofErr w:type="spellEnd"/>
      <w:r>
        <w:t>.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lastRenderedPageBreak/>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 xml:space="preserve">»Also soll ich die Stromversorgung reparieren?«, beharrte </w:t>
      </w:r>
      <w:proofErr w:type="spellStart"/>
      <w:r>
        <w:t>Rögü</w:t>
      </w:r>
      <w:proofErr w:type="spellEnd"/>
      <w:r>
        <w:t xml:space="preserve"> </w:t>
      </w:r>
      <w:proofErr w:type="gramStart"/>
      <w:r>
        <w:t>Kränk</w:t>
      </w:r>
      <w:proofErr w:type="gramEnd"/>
      <w:r>
        <w:t xml:space="preserve">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ahnte Nüggät. Immerhin bohrte sich da seit einigen Stunden ein Laseraggregat quer durch das Generationenschiff. Dass ein plötzlicher 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Gerade war er damit beschäftigt, einen der wenigen Gänge zu umgehen, aus denen er Stimmen gehört hatte. Natürlich gab es auch, oder besonders, auf El Dörädö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 xml:space="preserve">Zwei Etagen tiefer gab es gläserne Transportgänge für Roboter und Passagierkapseln. Die Robotergänge boten ungehindertes Vorkommen für Fußgänger, die Wert </w:t>
      </w:r>
      <w:proofErr w:type="gramStart"/>
      <w:r>
        <w:t>darauf legten</w:t>
      </w:r>
      <w:proofErr w:type="gramEnd"/>
      <w:r>
        <w:t xml:space="preserve">,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w:t>
      </w:r>
      <w:proofErr w:type="spellStart"/>
      <w:r>
        <w:t>Paralysator</w:t>
      </w:r>
      <w:proofErr w:type="spellEnd"/>
      <w:r>
        <w:t xml:space="preserve">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Der Abstand zum Warpkern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 xml:space="preserve">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w:t>
      </w:r>
      <w:r>
        <w:lastRenderedPageBreak/>
        <w:t>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w:t>
      </w:r>
      <w:proofErr w:type="spellStart"/>
      <w:r>
        <w:t>Laufplan</w:t>
      </w:r>
      <w:proofErr w:type="spellEnd"/>
      <w:r>
        <w:t>.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 xml:space="preserve">»Die Fehler in der Stromversorgung sind nun auch in mehreren tieferen Ebenen unter der ersten Versorgungslücke aufgetreten«, berichtete </w:t>
      </w:r>
      <w:proofErr w:type="spellStart"/>
      <w:r>
        <w:t>Rögü</w:t>
      </w:r>
      <w:proofErr w:type="spellEnd"/>
      <w:r>
        <w:t xml:space="preserve"> </w:t>
      </w:r>
      <w:proofErr w:type="gramStart"/>
      <w:r>
        <w:t>Kränk</w:t>
      </w:r>
      <w:proofErr w:type="gramEnd"/>
      <w:r>
        <w:t xml:space="preserve">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w:t>
      </w:r>
      <w:proofErr w:type="spellStart"/>
      <w:r>
        <w:t>Gangwand</w:t>
      </w:r>
      <w:proofErr w:type="spellEnd"/>
      <w:r>
        <w:t xml:space="preserve"> und einen Brandlöscher, unzureichend ausgerüstet für die vermeintliche Gefahrensituation, mit dem Gefühl, etwas Gutes im Geheimen zu tun und eine Art Geheimagentin im Namen der Spannungsversorgung zu sein. An ihrer Stirn befand sich eine breite Lampe, die noch vor sich </w:t>
      </w:r>
      <w:proofErr w:type="gramStart"/>
      <w:r>
        <w:t>hin schlummerte</w:t>
      </w:r>
      <w:proofErr w:type="gramEnd"/>
      <w:r>
        <w:t xml:space="preserve">, aber selbst in diesem Zustand einsatzbereiter war als </w:t>
      </w:r>
      <w:proofErr w:type="spellStart"/>
      <w:r>
        <w:t>Pärsüstän</w:t>
      </w:r>
      <w:proofErr w:type="spellEnd"/>
      <w:r>
        <w:t xml:space="preserve"> </w:t>
      </w:r>
      <w:proofErr w:type="spellStart"/>
      <w:r>
        <w:t>Täkitürn</w:t>
      </w:r>
      <w:proofErr w:type="spellEnd"/>
      <w:r>
        <w:t>.</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w:t>
      </w:r>
      <w:proofErr w:type="gramStart"/>
      <w:r>
        <w:t>Kränk</w:t>
      </w:r>
      <w:proofErr w:type="gramEnd"/>
      <w:r>
        <w:t xml:space="preserve">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w:t>
      </w:r>
      <w:proofErr w:type="spellStart"/>
      <w:r>
        <w:t>Extroanarchist</w:t>
      </w:r>
      <w:proofErr w:type="spellEnd"/>
      <w:r>
        <w:t xml:space="preserve">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w:t>
      </w:r>
      <w:r>
        <w:lastRenderedPageBreak/>
        <w:t>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 xml:space="preserve">Der Aufzug war im Feuerwehrmodus verschließbar und als Lager für den Koffer und den Feuerlöscher geeignet. Auf »231 positiv 49 970« lag ein Techniklager mit </w:t>
      </w:r>
      <w:proofErr w:type="spellStart"/>
      <w:r>
        <w:t>Mechanikrobotern</w:t>
      </w:r>
      <w:proofErr w:type="spellEnd"/>
      <w:r>
        <w:t xml:space="preserve"> und zwei nachtaktiven Schiffstechnikerinnen. Die Roboter waren austauschbar, die Technikerinnen nicht.</w:t>
      </w:r>
    </w:p>
    <w:p w14:paraId="2E37F7C7" w14:textId="77777777" w:rsidR="00B74365" w:rsidRDefault="002F7164">
      <w:pPr>
        <w:pStyle w:val="Textkrper"/>
      </w:pPr>
      <w:r>
        <w:t xml:space="preserve">In Gedanken spielte </w:t>
      </w:r>
      <w:proofErr w:type="gramStart"/>
      <w:r>
        <w:t>Kränk</w:t>
      </w:r>
      <w:proofErr w:type="gramEnd"/>
      <w:r>
        <w:t xml:space="preserve"> das Überzeugungsgespräch durch. </w:t>
      </w:r>
      <w:r>
        <w:rPr>
          <w:i/>
        </w:rPr>
        <w:t>»Wenn da wirklich etwas im Argen ist, habt ihr es als erste mitbekommen.« – »Ja, es könnten Leben in Gefahr sein.« – »Nein, 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w:t>
      </w:r>
      <w:proofErr w:type="spellStart"/>
      <w:r>
        <w:t>Rögü</w:t>
      </w:r>
      <w:proofErr w:type="spellEnd"/>
      <w:r>
        <w:t xml:space="preserve"> </w:t>
      </w:r>
      <w:proofErr w:type="gramStart"/>
      <w:r>
        <w:t>Kränk</w:t>
      </w:r>
      <w:proofErr w:type="gramEnd"/>
      <w:r>
        <w:t xml:space="preserve"> den Gang entlang, so schnell ihre »überhaupt nicht kurzen« Beine sie trugen. Beide Arme zum Durchboxen der Luft verwendend, immer schneller. Dann, mit Seitenstichen und Erschöpfung, langsamer als zuvor. Nach kurzer Pause wieder gegen die Luft </w:t>
      </w:r>
      <w:proofErr w:type="spellStart"/>
      <w:r>
        <w:t>anboxend</w:t>
      </w:r>
      <w:proofErr w:type="spellEnd"/>
      <w:r>
        <w:t>: Ein Mittelweg fehlte.</w:t>
      </w:r>
    </w:p>
    <w:p w14:paraId="2FF0FCDB" w14:textId="77777777" w:rsidR="00B74365" w:rsidRDefault="002F7164">
      <w:pPr>
        <w:pStyle w:val="Textkrper"/>
      </w:pPr>
      <w:r>
        <w:t>∞∞∞</w:t>
      </w:r>
    </w:p>
    <w:p w14:paraId="4B213A3F" w14:textId="77777777" w:rsidR="00B74365" w:rsidRDefault="002F7164">
      <w:pPr>
        <w:pStyle w:val="Textkrper"/>
      </w:pPr>
      <w:r>
        <w:t xml:space="preserve">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w:t>
      </w:r>
      <w:proofErr w:type="gramStart"/>
      <w:r>
        <w:t>das</w:t>
      </w:r>
      <w:proofErr w:type="gramEnd"/>
      <w:r>
        <w:t xml:space="preserve">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77777777" w:rsidR="00B74365" w:rsidRDefault="002F7164">
      <w:pPr>
        <w:pStyle w:val="Textkrper"/>
      </w:pPr>
      <w:r>
        <w:t xml:space="preserve">»Himmel, pass doch auf, wo du hinläufst«, schrien die beiden karambolierten Raumfahrer sich gegenseitig an. Ohne dem </w:t>
      </w:r>
      <w:proofErr w:type="gramStart"/>
      <w:r>
        <w:t>Anderen</w:t>
      </w:r>
      <w:proofErr w:type="gramEnd"/>
      <w:r>
        <w:t xml:space="preserve"> auch nur einen einzigen weiteren Blick zu gönnen, rannte jeder in seine ursprüngliche Zielrichtung weiter. Individuelle Beleidigungen blieben aus: Nüggät wollte nicht auffallen; Kränk war in Gedanken noch mit Gegenmaßnahmen bei </w:t>
      </w:r>
      <w:proofErr w:type="spellStart"/>
      <w:r>
        <w:t>sektionalen</w:t>
      </w:r>
      <w:proofErr w:type="spellEnd"/>
      <w:r>
        <w:t xml:space="preserve"> Druckabfällen beschäftigt.</w:t>
      </w:r>
    </w:p>
    <w:p w14:paraId="2F80E84C" w14:textId="77777777" w:rsidR="00B74365" w:rsidRDefault="002F7164">
      <w:pPr>
        <w:pStyle w:val="Textkrper"/>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w:t>
      </w:r>
      <w:proofErr w:type="spellStart"/>
      <w:r>
        <w:t>Unvorsicht</w:t>
      </w:r>
      <w:proofErr w:type="spellEnd"/>
      <w:r>
        <w: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lastRenderedPageBreak/>
        <w:t xml:space="preserve">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w:t>
      </w:r>
      <w:proofErr w:type="gramStart"/>
      <w:r>
        <w:t>das Schott</w:t>
      </w:r>
      <w:proofErr w:type="gramEnd"/>
      <w:r>
        <w:t xml:space="preserve">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proofErr w:type="spellStart"/>
      <w:r>
        <w:t>Ämändä</w:t>
      </w:r>
      <w:proofErr w:type="spellEnd"/>
      <w:r>
        <w:t xml:space="preserve"> </w:t>
      </w:r>
      <w:proofErr w:type="spellStart"/>
      <w:r>
        <w:t>Könstrüktä</w:t>
      </w:r>
      <w:proofErr w:type="spellEnd"/>
      <w:r>
        <w:t xml:space="preserve"> spielte einen Priester aus. Im Radio lief »Dies, Das, Alcatraz« von </w:t>
      </w:r>
      <w:proofErr w:type="spellStart"/>
      <w:r>
        <w:t>Tarnweiß</w:t>
      </w:r>
      <w:proofErr w:type="spellEnd"/>
      <w:r>
        <w:t>.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 xml:space="preserve">»So genau hättest du es mir nicht verraten müssen«, erklärte </w:t>
      </w:r>
      <w:proofErr w:type="spellStart"/>
      <w:r>
        <w:t>Ämändä</w:t>
      </w:r>
      <w:proofErr w:type="spellEnd"/>
      <w:r>
        <w:t>.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 xml:space="preserve">»Du hast keine uggys mehr«, begriff </w:t>
      </w:r>
      <w:proofErr w:type="spellStart"/>
      <w:r>
        <w:t>Läntänä</w:t>
      </w:r>
      <w:proofErr w:type="spellEnd"/>
      <w:r>
        <w:t>.</w:t>
      </w:r>
    </w:p>
    <w:p w14:paraId="1F06E2EA" w14:textId="77777777" w:rsidR="00B74365" w:rsidRDefault="002F7164">
      <w:pPr>
        <w:pStyle w:val="Textkrper"/>
      </w:pPr>
      <w:proofErr w:type="spellStart"/>
      <w:r>
        <w:t>Ämändä</w:t>
      </w:r>
      <w:proofErr w:type="spellEnd"/>
      <w:r>
        <w:t xml:space="preserve">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 xml:space="preserve">Da </w:t>
      </w:r>
      <w:proofErr w:type="spellStart"/>
      <w:r>
        <w:t>Läntänä</w:t>
      </w:r>
      <w:proofErr w:type="spellEnd"/>
      <w:r>
        <w:t xml:space="preserve"> ohnehin Minuspunkte für ihre falsche Vorhersage erhielt, ging es nun für beide Spielerinnen darum, den letzten Stich zu vereinnahmen. Eine Wahl gab es zudem nicht mehr. Ihre Regierungszentrale war Trumpf und Bedienziel zugleich; auch der hoch bepunktete Sümsün-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proofErr w:type="spellStart"/>
      <w:r>
        <w:t>Läntänä</w:t>
      </w:r>
      <w:proofErr w:type="spellEnd"/>
      <w:r>
        <w:t xml:space="preserve"> fuhr die Innenbeleuchtung hoch und blickte auf die Außenkamera. Dann sah sie nach rechts.</w:t>
      </w:r>
    </w:p>
    <w:p w14:paraId="51AFCD5F" w14:textId="77777777" w:rsidR="00B74365" w:rsidRDefault="002F7164">
      <w:pPr>
        <w:pStyle w:val="Textkrper"/>
      </w:pPr>
      <w:r>
        <w:t xml:space="preserve">»Hm. Die war in den letzten Wochen schon einmal hier. Ich glaube, sie kommt aus der Koordinationsabteilung auf negativ siebzig.« </w:t>
      </w:r>
      <w:proofErr w:type="spellStart"/>
      <w:r>
        <w:t>Ämändä</w:t>
      </w:r>
      <w:proofErr w:type="spellEnd"/>
      <w:r>
        <w:t xml:space="preserve"> drückte den Sprechknopf. »Technikbereitschaft, </w:t>
      </w:r>
      <w:proofErr w:type="spellStart"/>
      <w:r>
        <w:t>Ämändä</w:t>
      </w:r>
      <w:proofErr w:type="spellEnd"/>
      <w:r>
        <w:t xml:space="preserve"> </w:t>
      </w:r>
      <w:proofErr w:type="spellStart"/>
      <w:r>
        <w:t>Könstrüktä</w:t>
      </w:r>
      <w:proofErr w:type="spellEnd"/>
      <w:r>
        <w:t>, Guten Tag.«</w:t>
      </w:r>
    </w:p>
    <w:p w14:paraId="606690FF" w14:textId="77777777" w:rsidR="00B74365" w:rsidRDefault="002F7164">
      <w:pPr>
        <w:pStyle w:val="Textkrper"/>
      </w:pPr>
      <w:r>
        <w:t>»</w:t>
      </w:r>
      <w:proofErr w:type="spellStart"/>
      <w:r>
        <w:t>Rögü</w:t>
      </w:r>
      <w:proofErr w:type="spellEnd"/>
      <w:r>
        <w:t xml:space="preserve"> </w:t>
      </w:r>
      <w:proofErr w:type="gramStart"/>
      <w:r>
        <w:t>Kränk</w:t>
      </w:r>
      <w:proofErr w:type="gramEnd"/>
      <w:r>
        <w:t>, Technikkoordination, schönen Abend. Wir haben möglicherweise ein Leck.«</w:t>
      </w:r>
    </w:p>
    <w:p w14:paraId="59D57E85" w14:textId="77777777" w:rsidR="00B74365" w:rsidRDefault="002F7164">
      <w:pPr>
        <w:pStyle w:val="Textkrper"/>
      </w:pPr>
      <w:proofErr w:type="gramStart"/>
      <w:r>
        <w:lastRenderedPageBreak/>
        <w:t>Das Schott</w:t>
      </w:r>
      <w:proofErr w:type="gramEnd"/>
      <w:r>
        <w:t xml:space="preserve"> öffnete sich beinahe von allein. »Ein Leck?« </w:t>
      </w:r>
      <w:proofErr w:type="spellStart"/>
      <w:r>
        <w:t>Läntänä</w:t>
      </w:r>
      <w:proofErr w:type="spellEnd"/>
      <w:r>
        <w:t xml:space="preserve"> musterte die Besucherin und verschloss den Eingang. »Bist du bewaffnet?«</w:t>
      </w:r>
    </w:p>
    <w:p w14:paraId="6E63A621" w14:textId="77777777" w:rsidR="00B74365" w:rsidRDefault="002F7164">
      <w:pPr>
        <w:pStyle w:val="Textkrper"/>
      </w:pPr>
      <w:r>
        <w:t xml:space="preserve">»Ich habe </w:t>
      </w:r>
      <w:proofErr w:type="spellStart"/>
      <w:r>
        <w:t>Elektrikwerkzeuge</w:t>
      </w:r>
      <w:proofErr w:type="spellEnd"/>
      <w:r>
        <w:t xml:space="preserv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proofErr w:type="spellStart"/>
      <w:r>
        <w:t>Ämändä</w:t>
      </w:r>
      <w:proofErr w:type="spellEnd"/>
      <w:r>
        <w:t xml:space="preserve"> zog bereits einen Werkzeuggürtel aus dem nächsten Regal und ließ sich von einem Raumanzug einkleiden. </w:t>
      </w:r>
      <w:proofErr w:type="spellStart"/>
      <w:r>
        <w:t>Läntänä</w:t>
      </w:r>
      <w:proofErr w:type="spellEnd"/>
      <w:r>
        <w:t xml:space="preserve"> ließ sich einen Ausweis zeigen und führte eine Datenbankabfrage durch, bevor sie drei </w:t>
      </w:r>
      <w:proofErr w:type="spellStart"/>
      <w:r>
        <w:t>Kinetikkurzwaffen</w:t>
      </w:r>
      <w:proofErr w:type="spellEnd"/>
      <w:r>
        <w:t xml:space="preserve">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 xml:space="preserve">Als »viel zu voreilig« empfand </w:t>
      </w:r>
      <w:proofErr w:type="spellStart"/>
      <w:r>
        <w:t>Ämändä</w:t>
      </w:r>
      <w:proofErr w:type="spellEnd"/>
      <w:r>
        <w:t xml:space="preserve">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 xml:space="preserve">»Wir sollten trotzdem Waffen mitnehmen«, fand </w:t>
      </w:r>
      <w:proofErr w:type="gramStart"/>
      <w:r>
        <w:t>Kränk</w:t>
      </w:r>
      <w:proofErr w:type="gramEnd"/>
      <w:r>
        <w:t>.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 xml:space="preserve">Es klimperte, als </w:t>
      </w:r>
      <w:proofErr w:type="spellStart"/>
      <w:r>
        <w:t>Ämändä</w:t>
      </w:r>
      <w:proofErr w:type="spellEnd"/>
      <w:r>
        <w:t xml:space="preserve">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 xml:space="preserve">»Warpkern«, antwortete </w:t>
      </w:r>
      <w:proofErr w:type="spellStart"/>
      <w:r>
        <w:t>Ämändä</w:t>
      </w:r>
      <w:proofErr w:type="spellEnd"/>
      <w:r>
        <w:t xml:space="preserve"> einsilbig. Kränk starrte auf den hybriden </w:t>
      </w:r>
      <w:proofErr w:type="spellStart"/>
      <w:r>
        <w:t>Plastikidentifikator</w:t>
      </w:r>
      <w:proofErr w:type="spellEnd"/>
      <w:r>
        <w:t xml:space="preserve"> und wiederholte die Information wörtlich, flüsternd. »Ja.«</w:t>
      </w:r>
    </w:p>
    <w:p w14:paraId="6271FEDD" w14:textId="77777777" w:rsidR="00B74365" w:rsidRDefault="002F7164">
      <w:pPr>
        <w:pStyle w:val="Textkrper"/>
      </w:pPr>
      <w:r>
        <w:t xml:space="preserve">Spätestens jetzt war der Hilfesuchenden bewusst, dass sie sich in guten Händen befand. Die einigermaßen geschmeichelte Notfallhilfe wartete geduldig darauf, dass </w:t>
      </w:r>
      <w:proofErr w:type="gramStart"/>
      <w:r>
        <w:t>Kränk</w:t>
      </w:r>
      <w:proofErr w:type="gramEnd"/>
      <w:r>
        <w:t xml:space="preserve">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w:t>
      </w:r>
      <w:proofErr w:type="spellStart"/>
      <w:r>
        <w:t>Läntänä</w:t>
      </w:r>
      <w:proofErr w:type="spellEnd"/>
      <w:r>
        <w:t xml:space="preserve">. Die höchste Taste des Aufzugs </w:t>
      </w:r>
      <w:r>
        <w:lastRenderedPageBreak/>
        <w:t>führte nicht ganz bis dorthin. »Viel mehr gibt es nicht. Da oben hängt die Erreichbarkeit einer Etage stark von der Zentrumsdistanz ab.«</w:t>
      </w:r>
    </w:p>
    <w:p w14:paraId="48D986E7" w14:textId="77777777" w:rsidR="00B74365" w:rsidRDefault="002F7164">
      <w:pPr>
        <w:pStyle w:val="Textkrper"/>
      </w:pPr>
      <w:r>
        <w:t xml:space="preserve">»Ich weiß, wie ein Ellipsoid funktioniert«, wollte </w:t>
      </w:r>
      <w:proofErr w:type="spellStart"/>
      <w:r>
        <w:t>Rögü</w:t>
      </w:r>
      <w:proofErr w:type="spellEnd"/>
      <w:r>
        <w:t xml:space="preserve"> </w:t>
      </w:r>
      <w:proofErr w:type="gramStart"/>
      <w:r>
        <w:t>Kränk</w:t>
      </w:r>
      <w:proofErr w:type="gramEnd"/>
      <w:r>
        <w:t xml:space="preserve">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t xml:space="preserve">»Die Hölle. Bricht umgehend aus, wenn man </w:t>
      </w:r>
      <w:proofErr w:type="spellStart"/>
      <w:r>
        <w:rPr>
          <w:i/>
        </w:rPr>
        <w:t>Transformatorenöl</w:t>
      </w:r>
      <w:proofErr w:type="spellEnd"/>
      <w:r>
        <w:rPr>
          <w:i/>
        </w:rPr>
        <w:t xml:space="preserve">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 xml:space="preserve">Der erste vermeintliche Feind stand in einem Kreisgang an einem Gangterminal und überprüfte unerwartete Messdaten an der </w:t>
      </w:r>
      <w:proofErr w:type="spellStart"/>
      <w:r>
        <w:t>Sensorenstelle</w:t>
      </w:r>
      <w:proofErr w:type="spellEnd"/>
      <w:r>
        <w:t xml:space="preserve">. Zwei Örzklöks später blickte er </w:t>
      </w:r>
      <w:proofErr w:type="gramStart"/>
      <w:r>
        <w:t>auf glühendes</w:t>
      </w:r>
      <w:proofErr w:type="gramEnd"/>
      <w:r>
        <w:t xml:space="preserve">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w:t>
      </w:r>
      <w:proofErr w:type="spellStart"/>
      <w:r>
        <w:t>Kelähän</w:t>
      </w:r>
      <w:proofErr w:type="spellEnd"/>
      <w:r>
        <w:t xml:space="preserve"> </w:t>
      </w:r>
      <w:proofErr w:type="spellStart"/>
      <w:r>
        <w:t>Lönk</w:t>
      </w:r>
      <w:proofErr w:type="spellEnd"/>
      <w:r>
        <w:t xml:space="preserve">«, stammelte </w:t>
      </w:r>
      <w:proofErr w:type="spellStart"/>
      <w:r>
        <w:t>Kewähän</w:t>
      </w:r>
      <w:proofErr w:type="spellEnd"/>
      <w:r>
        <w:t xml:space="preserve"> </w:t>
      </w:r>
      <w:proofErr w:type="spellStart"/>
      <w:r>
        <w:t>Lörk</w:t>
      </w:r>
      <w:proofErr w:type="spellEnd"/>
      <w:r>
        <w:t xml:space="preserve">. Dass die Unterhaltung durch Lautsprecher und Mikrofone den fremden </w:t>
      </w:r>
      <w:proofErr w:type="spellStart"/>
      <w:r>
        <w:t>Raumhelm</w:t>
      </w:r>
      <w:proofErr w:type="spellEnd"/>
      <w:r>
        <w:t xml:space="preserve"> passierte, setzte er instinktiv voraus. »Radiotechnologieforschung, Vierzehn.«</w:t>
      </w:r>
    </w:p>
    <w:p w14:paraId="40F147DD" w14:textId="77777777" w:rsidR="00B74365" w:rsidRDefault="002F7164">
      <w:pPr>
        <w:pStyle w:val="Textkrper"/>
      </w:pPr>
      <w:r>
        <w:t xml:space="preserve">»Wir sind uns nie begegnet«, legte Nüggät seine Sicht der Welt auf die Schultern des zitternden Wissenschaftlers. »Wie komme ich zu den Fluchthangars?«, fragte er in vorgeblicher </w:t>
      </w:r>
      <w:proofErr w:type="spellStart"/>
      <w:r>
        <w:t>Auswegssuche</w:t>
      </w:r>
      <w:proofErr w:type="spellEnd"/>
      <w:r>
        <w:t>.</w:t>
      </w:r>
    </w:p>
    <w:p w14:paraId="035EBDA9" w14:textId="77777777" w:rsidR="00B74365" w:rsidRDefault="002F7164">
      <w:pPr>
        <w:pStyle w:val="Textkrper"/>
      </w:pPr>
      <w:proofErr w:type="spellStart"/>
      <w:r>
        <w:lastRenderedPageBreak/>
        <w:t>Lörk</w:t>
      </w:r>
      <w:proofErr w:type="spellEnd"/>
      <w:r>
        <w:t xml:space="preserve">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t xml:space="preserve">Die gestammelte Bestätigungsinterjektion verhallte bereits ungehört. Natürlich dachte Nüggät nicht im Entferntesten daran, zu fliehen. Auch auf die Schweigsamkeit des Bestochenen gab er keinen </w:t>
      </w:r>
      <w:proofErr w:type="spellStart"/>
      <w:r>
        <w:t>Örspfennig</w:t>
      </w:r>
      <w:proofErr w:type="spellEnd"/>
      <w:r>
        <w:t>.</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w:t>
      </w:r>
      <w:proofErr w:type="spellStart"/>
      <w:r>
        <w:t>Läntänä</w:t>
      </w:r>
      <w:proofErr w:type="spellEnd"/>
      <w:r>
        <w:t xml:space="preserve"> hingegen drückte der unerfahrenen Koordinatorin einen Anzugswürfel in die Hand und löste die Bekleidungsautomatik ihres eigenen Anzugs aus. </w:t>
      </w:r>
      <w:proofErr w:type="spellStart"/>
      <w:r>
        <w:t>Ämändä</w:t>
      </w:r>
      <w:proofErr w:type="spellEnd"/>
      <w:r>
        <w:t xml:space="preserve"> beobachtete die Szene, drückte schließlich ungeduldig für </w:t>
      </w:r>
      <w:proofErr w:type="spellStart"/>
      <w:r>
        <w:t>Rögü</w:t>
      </w:r>
      <w:proofErr w:type="spellEnd"/>
      <w:r>
        <w:t xml:space="preserve"> </w:t>
      </w:r>
      <w:proofErr w:type="gramStart"/>
      <w:r>
        <w:t>Kränk</w:t>
      </w:r>
      <w:proofErr w:type="gramEnd"/>
      <w:r>
        <w:t xml:space="preserve">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 xml:space="preserve">»Kann man mich hören?«, fragte </w:t>
      </w:r>
      <w:proofErr w:type="gramStart"/>
      <w:r>
        <w:t>Kränk</w:t>
      </w:r>
      <w:proofErr w:type="gramEnd"/>
      <w:r>
        <w:t xml:space="preserve"> in ihren Helm hinein.</w:t>
      </w:r>
    </w:p>
    <w:p w14:paraId="2774BFA5" w14:textId="77777777" w:rsidR="00B74365" w:rsidRDefault="002F7164">
      <w:pPr>
        <w:pStyle w:val="Textkrper"/>
      </w:pPr>
      <w:r>
        <w:t xml:space="preserve">»Klar und deutlich«, bestätigte </w:t>
      </w:r>
      <w:proofErr w:type="spellStart"/>
      <w:r>
        <w:t>Ämändä</w:t>
      </w:r>
      <w:proofErr w:type="spellEnd"/>
      <w:r>
        <w:t xml:space="preserve">. Sie öffnete die Aufzugstüren und hielt ihre Waffe schussbereit. Hinter ihr griff </w:t>
      </w:r>
      <w:proofErr w:type="spellStart"/>
      <w:r>
        <w:t>Läntänä</w:t>
      </w:r>
      <w:proofErr w:type="spellEnd"/>
      <w:r>
        <w:t xml:space="preserve"> bereits nach dem Werkzeugkasten.</w:t>
      </w:r>
    </w:p>
    <w:p w14:paraId="44E8F44F" w14:textId="77777777" w:rsidR="00B74365" w:rsidRDefault="002F7164">
      <w:pPr>
        <w:pStyle w:val="Textkrper"/>
      </w:pPr>
      <w:r>
        <w:t xml:space="preserve">Die Beleuchtung war stellenweise ausgefallen, doch der Flur war hell genug erleuchtet, um ein kreisrundes Loch im Boden sichtbar zu machen. Dies erklärte allerdings weder den </w:t>
      </w:r>
      <w:proofErr w:type="gramStart"/>
      <w:r>
        <w:t>Beleuchtungsausfall,</w:t>
      </w:r>
      <w:proofErr w:type="gramEnd"/>
      <w:r>
        <w:t xml:space="preserve">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w:t>
      </w:r>
      <w:proofErr w:type="spellStart"/>
      <w:r>
        <w:t>Lochrand</w:t>
      </w:r>
      <w:proofErr w:type="spellEnd"/>
      <w:r>
        <w:t xml:space="preserve"> vorbei in die darunterliegende Etage zu blicken, wirkte </w:t>
      </w:r>
      <w:proofErr w:type="spellStart"/>
      <w:r>
        <w:t>Ämändä</w:t>
      </w:r>
      <w:proofErr w:type="spellEnd"/>
      <w:r>
        <w:t xml:space="preserve"> mit einem gezielten Ellenbogenstoß entgegen. Kränk fühlte sich nun </w:t>
      </w:r>
      <w:proofErr w:type="gramStart"/>
      <w:r>
        <w:t>wirklich ungerecht</w:t>
      </w:r>
      <w:proofErr w:type="gramEnd"/>
      <w:r>
        <w:t xml:space="preserve"> behandelt und setzte zu klagenden Ausrufen an. </w:t>
      </w:r>
      <w:proofErr w:type="spellStart"/>
      <w:r>
        <w:t>Läntänä</w:t>
      </w:r>
      <w:proofErr w:type="spellEnd"/>
      <w:r>
        <w:t xml:space="preserve"> öffnete wortlos den Werkzeugkasten, entschied sich für einen Holzkeil als Anschauungsobjekt und hielt diesen an einer Metallzange zwischen Decken- und Bodenloch. Gelbe Streustrahlung </w:t>
      </w:r>
      <w:r>
        <w:lastRenderedPageBreak/>
        <w:t>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proofErr w:type="spellStart"/>
      <w:r>
        <w:t>Rögü</w:t>
      </w:r>
      <w:proofErr w:type="spellEnd"/>
      <w:r>
        <w:t xml:space="preserve"> </w:t>
      </w:r>
      <w:proofErr w:type="gramStart"/>
      <w:r>
        <w:t>Kränk</w:t>
      </w:r>
      <w:proofErr w:type="gramEnd"/>
      <w:r>
        <w:t xml:space="preserve"> starrte fassungslos von </w:t>
      </w:r>
      <w:proofErr w:type="spellStart"/>
      <w:r>
        <w:t>Läntänä</w:t>
      </w:r>
      <w:proofErr w:type="spellEnd"/>
      <w:r>
        <w:t xml:space="preserve">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 xml:space="preserve">»Wir können uns keine Massenpanik leisten«, widersprach </w:t>
      </w:r>
      <w:proofErr w:type="spellStart"/>
      <w:r>
        <w:t>Ämändä</w:t>
      </w:r>
      <w:proofErr w:type="spellEnd"/>
      <w:r>
        <w:t xml:space="preserve">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proofErr w:type="spellStart"/>
      <w:r>
        <w:t>Läntänä</w:t>
      </w:r>
      <w:proofErr w:type="spellEnd"/>
      <w:r>
        <w:t xml:space="preserve"> dachte angestrengt nach. »Das könnte funktionieren; wir haben den nötigen Rückhalt in der Bevölkerung. Wenn wir </w:t>
      </w:r>
      <w:proofErr w:type="spellStart"/>
      <w:r>
        <w:t>da mit</w:t>
      </w:r>
      <w:proofErr w:type="spellEnd"/>
      <w:r>
        <w:t xml:space="preserve"> den richtigen Worten auftauchen, wird relativ </w:t>
      </w:r>
      <w:proofErr w:type="spellStart"/>
      <w:r>
        <w:t>unchaotisch</w:t>
      </w:r>
      <w:proofErr w:type="spellEnd"/>
      <w:r>
        <w:t xml:space="preserve"> Platz für den Laserstrahl gemacht.«</w:t>
      </w:r>
    </w:p>
    <w:p w14:paraId="242ED95A" w14:textId="77777777" w:rsidR="00B74365" w:rsidRDefault="002F7164">
      <w:pPr>
        <w:pStyle w:val="Textkrper"/>
      </w:pPr>
      <w:r>
        <w:t xml:space="preserve">»Du hast den Kindergarten ja nur als Anschauungsbeispiel genutzt«, stellte </w:t>
      </w:r>
      <w:proofErr w:type="spellStart"/>
      <w:r>
        <w:t>Ämändä</w:t>
      </w:r>
      <w:proofErr w:type="spellEnd"/>
      <w:r>
        <w:t xml:space="preserve">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proofErr w:type="spellStart"/>
      <w:r>
        <w:t>Ämändä</w:t>
      </w:r>
      <w:proofErr w:type="spellEnd"/>
      <w:r>
        <w:t xml:space="preserve">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 xml:space="preserve">»Mensch, du musst doch auch die Ursache im Blick behalten«, regte sich </w:t>
      </w:r>
      <w:proofErr w:type="spellStart"/>
      <w:r>
        <w:t>Läntänä</w:t>
      </w:r>
      <w:proofErr w:type="spellEnd"/>
      <w:r>
        <w:t xml:space="preserve"> auf. »Warum ballert jemand einen Zylinder durch ein Wohnschiff? Doch nicht, um ein paar Kinder zu terrorisieren!«</w:t>
      </w:r>
    </w:p>
    <w:p w14:paraId="398F7DAB" w14:textId="77777777" w:rsidR="00B74365" w:rsidRDefault="002F7164">
      <w:pPr>
        <w:pStyle w:val="Textkrper"/>
      </w:pPr>
      <w:proofErr w:type="spellStart"/>
      <w:r>
        <w:t>Rögü</w:t>
      </w:r>
      <w:proofErr w:type="spellEnd"/>
      <w:r>
        <w:t xml:space="preserve"> </w:t>
      </w:r>
      <w:proofErr w:type="gramStart"/>
      <w:r>
        <w:t>Kränk</w:t>
      </w:r>
      <w:proofErr w:type="gramEnd"/>
      <w:r>
        <w:t xml:space="preserve">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lastRenderedPageBreak/>
        <w:t xml:space="preserve">»Also müssen wir doch Großalarm geben?« Kränk griff bereits zu ihrem Smartphone; </w:t>
      </w:r>
      <w:proofErr w:type="spellStart"/>
      <w:r>
        <w:t>Ämändä</w:t>
      </w:r>
      <w:proofErr w:type="spellEnd"/>
      <w:r>
        <w:t xml:space="preserve">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t xml:space="preserve">»Wir informieren ausschließlich die Navigationsabteilung und das Kraftwerksteam. Beide können </w:t>
      </w:r>
      <w:proofErr w:type="gramStart"/>
      <w:r>
        <w:t>ziemlich gut</w:t>
      </w:r>
      <w:proofErr w:type="gramEnd"/>
      <w:r>
        <w:t xml:space="preserve">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w:t>
      </w:r>
      <w:proofErr w:type="gramStart"/>
      <w:r>
        <w:t>Im den Vorräumen</w:t>
      </w:r>
      <w:proofErr w:type="gramEnd"/>
      <w:r>
        <w:t xml:space="preserve"> des Zentrums gibt es fahrbare Doppelmaschinengewehre, die wir auf die Schachtöffnung ausrichten können.«</w:t>
      </w:r>
    </w:p>
    <w:p w14:paraId="6418244F" w14:textId="77777777" w:rsidR="00B74365" w:rsidRDefault="002F7164">
      <w:pPr>
        <w:pStyle w:val="Textkrper"/>
      </w:pPr>
      <w:r>
        <w:t xml:space="preserve">»Ich bin einverstanden«, entschied </w:t>
      </w:r>
      <w:proofErr w:type="gramStart"/>
      <w:r>
        <w:t>Kränk</w:t>
      </w:r>
      <w:proofErr w:type="gramEnd"/>
      <w:r>
        <w:t>. »Und ich habe ohnehin keine Wahl.«</w:t>
      </w:r>
    </w:p>
    <w:p w14:paraId="0D35E177" w14:textId="77777777" w:rsidR="00B74365" w:rsidRDefault="002F7164">
      <w:pPr>
        <w:pStyle w:val="Textkrper"/>
      </w:pPr>
      <w:r>
        <w:t xml:space="preserve">»Gut«, fand </w:t>
      </w:r>
      <w:proofErr w:type="spellStart"/>
      <w:r>
        <w:t>Läntänä</w:t>
      </w:r>
      <w:proofErr w:type="spellEnd"/>
      <w:r>
        <w:t>,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w:t>
      </w:r>
      <w:r>
        <w:lastRenderedPageBreak/>
        <w:t xml:space="preserve">Fabrik war umstellt und durchsetzt von Wachpersonal, das billig angeheuert, vollkommen überbewaffnet und unterkompetent nicht wirklich darauf vorbereitet war, dass sich sechs Meter über dem Fabrikboden ein Stück Wand löste und klirrend das Dach eines geparkten Gabelstaplers </w:t>
      </w:r>
      <w:proofErr w:type="spellStart"/>
      <w:r>
        <w:t>entzweiteilte</w:t>
      </w:r>
      <w:proofErr w:type="spellEnd"/>
      <w:r>
        <w:t>.</w:t>
      </w:r>
    </w:p>
    <w:p w14:paraId="5495DA41" w14:textId="77777777" w:rsidR="00B74365" w:rsidRDefault="002F7164">
      <w:pPr>
        <w:pStyle w:val="Textkrper"/>
      </w:pPr>
      <w:r>
        <w:t xml:space="preserve">Nüggäts Paranoia äußerte sich dankend für diese Bestätigung: Zwanzig gewehrtragende Söldner blickten verwirrt durch das glühende Loch. »Vorsicht«, schrie einer. »Das sind zwei Etagen </w:t>
      </w:r>
      <w:proofErr w:type="spellStart"/>
      <w:r>
        <w:t>Freifall</w:t>
      </w:r>
      <w:proofErr w:type="spellEnd"/>
      <w:r>
        <w:t xml:space="preserve">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Nüggät vollzog mit halb aktiviertem Jetpack einen Sturzflug, um den ihn jeder Greifvogel beneiden konnte. Dann schoss er ohne Vorwarnung zwanzig Gewehre zu Brei, jeweils bevor deren Besitzer zum </w:t>
      </w:r>
      <w:proofErr w:type="spellStart"/>
      <w:r>
        <w:t>Schuss</w:t>
      </w:r>
      <w:proofErr w:type="spellEnd"/>
      <w:r>
        <w:t xml:space="preserve">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w:t>
      </w:r>
      <w:r>
        <w:lastRenderedPageBreak/>
        <w:t xml:space="preserve">dem Zentrum zugewandtes Tor verlassen hatte, versiegelte er auch dieses hinter sich. Mehr als einen </w:t>
      </w:r>
      <w:proofErr w:type="spellStart"/>
      <w:r>
        <w:t>Örzkläk</w:t>
      </w:r>
      <w:proofErr w:type="spellEnd"/>
      <w:r>
        <w:t xml:space="preserve">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w:t>
      </w:r>
      <w:proofErr w:type="spellStart"/>
      <w:r>
        <w:t>Örzkät</w:t>
      </w:r>
      <w:proofErr w:type="spellEnd"/>
      <w:r>
        <w:t xml:space="preserve">« bereiteten mehrere Erzieher das bevorstehende Tagesprogramm vor. Kleine Bastelarbeiten zum Elterntag gehörten seit vielen </w:t>
      </w:r>
      <w:proofErr w:type="spellStart"/>
      <w:r>
        <w:t>Örzbits</w:t>
      </w:r>
      <w:proofErr w:type="spellEnd"/>
      <w:r>
        <w:t xml:space="preserve"> zum liebevoll erarbeiteten Konzept. Eine Erzieherin blickte lächelnd auf die Pappvorlagen und legte abgerundete Musterscheren und Buntstifte auf den Basteltisch. Ihr mit dem Dekorieren der Fenster beschäftigter Kollege schien jedoch nicht ganz bei der Sache zu sein. »Alles okay bei dir?«</w:t>
      </w:r>
    </w:p>
    <w:p w14:paraId="57EA45B8" w14:textId="77777777" w:rsidR="00B74365" w:rsidRDefault="002F7164">
      <w:pPr>
        <w:pStyle w:val="Textkrper"/>
      </w:pPr>
      <w:r>
        <w:t xml:space="preserve">»Ja – nein. Ich weiß nicht. Da draußen liefen gerade </w:t>
      </w:r>
      <w:proofErr w:type="spellStart"/>
      <w:r>
        <w:t>Ämändä</w:t>
      </w:r>
      <w:proofErr w:type="spellEnd"/>
      <w:r>
        <w:t xml:space="preserve"> und </w:t>
      </w:r>
      <w:proofErr w:type="spellStart"/>
      <w:r>
        <w:t>Läntänä</w:t>
      </w:r>
      <w:proofErr w:type="spellEnd"/>
      <w:r>
        <w:t xml:space="preserve">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w:t>
      </w:r>
      <w:proofErr w:type="spellStart"/>
      <w:r>
        <w:t>Ämändä</w:t>
      </w:r>
      <w:proofErr w:type="spellEnd"/>
      <w:r>
        <w:t xml:space="preserve"> überbringt </w:t>
      </w:r>
      <w:proofErr w:type="spellStart"/>
      <w:r>
        <w:t>gundsätzlich</w:t>
      </w:r>
      <w:proofErr w:type="spellEnd"/>
      <w:r>
        <w:t xml:space="preserve">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proofErr w:type="spellStart"/>
      <w:r>
        <w:t>Läntänä</w:t>
      </w:r>
      <w:proofErr w:type="spellEnd"/>
      <w:r>
        <w:t xml:space="preserve">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 xml:space="preserve">»Elterntag, nicht wahr?« </w:t>
      </w:r>
      <w:proofErr w:type="spellStart"/>
      <w:r>
        <w:t>Ämändä</w:t>
      </w:r>
      <w:proofErr w:type="spellEnd"/>
      <w:r>
        <w:t xml:space="preserve"> sah sich in dem Betreuungsraum um. »Schön, schön. Und </w:t>
      </w:r>
      <w:proofErr w:type="gramStart"/>
      <w:r>
        <w:t>das</w:t>
      </w:r>
      <w:proofErr w:type="gramEnd"/>
      <w:r>
        <w:t xml:space="preserve">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proofErr w:type="spellStart"/>
      <w:r>
        <w:t>Erwarteterweise</w:t>
      </w:r>
      <w:proofErr w:type="spellEnd"/>
      <w:r>
        <w:t xml:space="preserv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 xml:space="preserve">»Ja«, sagte </w:t>
      </w:r>
      <w:proofErr w:type="spellStart"/>
      <w:r>
        <w:t>Ämändä</w:t>
      </w:r>
      <w:proofErr w:type="spellEnd"/>
      <w:r>
        <w:t>. Dann kehrte sie auf der Stelle um und verließ ohne weitere Worte das Haus.</w:t>
      </w:r>
    </w:p>
    <w:p w14:paraId="7DC79C83" w14:textId="77777777" w:rsidR="00B74365" w:rsidRDefault="002F7164">
      <w:pPr>
        <w:pStyle w:val="Textkrper"/>
      </w:pPr>
      <w:r>
        <w:t xml:space="preserve">»Können wir uns auf Sie verlassen?«, fragte </w:t>
      </w:r>
      <w:proofErr w:type="spellStart"/>
      <w:r>
        <w:t>Läntänä</w:t>
      </w:r>
      <w:proofErr w:type="spellEnd"/>
      <w:r>
        <w:t xml:space="preserve"> noch.</w:t>
      </w:r>
    </w:p>
    <w:p w14:paraId="6DCC3B5B" w14:textId="77777777" w:rsidR="00B74365" w:rsidRDefault="002F7164">
      <w:pPr>
        <w:pStyle w:val="Textkrper"/>
      </w:pPr>
      <w:proofErr w:type="gramStart"/>
      <w:r>
        <w:t>»Selbstverständlich«,</w:t>
      </w:r>
      <w:proofErr w:type="gramEnd"/>
      <w:r>
        <w:t xml:space="preserve">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lastRenderedPageBreak/>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w:t>
      </w:r>
      <w:proofErr w:type="spellStart"/>
      <w:r>
        <w:t>Fahrband</w:t>
      </w:r>
      <w:proofErr w:type="spellEnd"/>
      <w:r>
        <w:t xml:space="preserve">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proofErr w:type="spellStart"/>
      <w:r>
        <w:t>Rögü</w:t>
      </w:r>
      <w:proofErr w:type="spellEnd"/>
      <w:r>
        <w:t xml:space="preserve"> </w:t>
      </w:r>
      <w:proofErr w:type="gramStart"/>
      <w:r>
        <w:t>Kränk</w:t>
      </w:r>
      <w:proofErr w:type="gramEnd"/>
      <w:r>
        <w:t xml:space="preserve"> stand mit erhobenen Händen an einer grau lackierten Wand und blickte relativ gelassen einem übervorsichtigen </w:t>
      </w:r>
      <w:proofErr w:type="spellStart"/>
      <w:r>
        <w:t>Navigatorkurier</w:t>
      </w:r>
      <w:proofErr w:type="spellEnd"/>
      <w:r>
        <w:t xml:space="preserve">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w:t>
      </w:r>
      <w:proofErr w:type="spellStart"/>
      <w:r>
        <w:t>Räträint</w:t>
      </w:r>
      <w:proofErr w:type="spellEnd"/>
      <w:r>
        <w:t xml:space="preserve"> </w:t>
      </w:r>
      <w:proofErr w:type="spellStart"/>
      <w:r>
        <w:t>Däntäst</w:t>
      </w:r>
      <w:proofErr w:type="spellEnd"/>
      <w:r>
        <w:t xml:space="preserve">, Navigation 5. Das ist mein Kollege </w:t>
      </w:r>
      <w:proofErr w:type="spellStart"/>
      <w:r>
        <w:t>Hümän</w:t>
      </w:r>
      <w:proofErr w:type="spellEnd"/>
      <w:r>
        <w:t xml:space="preserve"> </w:t>
      </w:r>
      <w:proofErr w:type="spellStart"/>
      <w:r>
        <w:t>Träkdöy</w:t>
      </w:r>
      <w:proofErr w:type="spellEnd"/>
      <w:r>
        <w:t>, Navigation 4. Vielen Dank für deine Benachrichtigung. Dürfen wir dich in die Nachrichtenzentrale einladen?«</w:t>
      </w:r>
    </w:p>
    <w:p w14:paraId="4D6D99B7" w14:textId="77777777" w:rsidR="00B74365" w:rsidRDefault="002F7164">
      <w:pPr>
        <w:pStyle w:val="Textkrper"/>
      </w:pPr>
      <w:r>
        <w:t xml:space="preserve">Das Navigationsteam hatte eigensinnige Gepflogenheiten; die silbernen »Kurier«-Ränge waren mit Polizisten vergleichbar. Freundliche Einladungen war als Befehle zu verstehen; </w:t>
      </w:r>
      <w:proofErr w:type="spellStart"/>
      <w:r>
        <w:t>Rögü</w:t>
      </w:r>
      <w:proofErr w:type="spellEnd"/>
      <w:r>
        <w:t xml:space="preserve"> </w:t>
      </w:r>
      <w:proofErr w:type="gramStart"/>
      <w:r>
        <w:t>Kränk</w:t>
      </w:r>
      <w:proofErr w:type="gramEnd"/>
      <w:r>
        <w:t xml:space="preserve">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 xml:space="preserve">»Das kommt darauf an, was ihr unter ›laufend‹ versteht«, schränkte </w:t>
      </w:r>
      <w:proofErr w:type="gramStart"/>
      <w:r>
        <w:t>Kränk</w:t>
      </w:r>
      <w:proofErr w:type="gramEnd"/>
      <w:r>
        <w:t xml:space="preserve"> ein: »Es wird wohl noch eine ganze Weile dauern, bis der Laserstrahl sich durch alle positiven Etagen </w:t>
      </w:r>
      <w:r>
        <w:lastRenderedPageBreak/>
        <w:t>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proofErr w:type="spellStart"/>
      <w:r>
        <w:t>Däntäst</w:t>
      </w:r>
      <w:proofErr w:type="spellEnd"/>
      <w:r>
        <w:t xml:space="preserve"> wies freundlich mit einer </w:t>
      </w:r>
      <w:proofErr w:type="gramStart"/>
      <w:r>
        <w:t>nach oben geöffneten Hand</w:t>
      </w:r>
      <w:proofErr w:type="gramEnd"/>
      <w:r>
        <w:t xml:space="preserve"> auf den nächstliegenden Gruppentisch. »Bitte übertrage dein gesamtes Wissen zu dem Thema auf das Planbrett. Ich nehme an, du hast Notizen mitgebracht.«</w:t>
      </w:r>
    </w:p>
    <w:p w14:paraId="33EBBE67" w14:textId="77777777" w:rsidR="00B74365" w:rsidRDefault="002F7164">
      <w:pPr>
        <w:pStyle w:val="Textkrper"/>
      </w:pPr>
      <w:r>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proofErr w:type="spellStart"/>
      <w:r>
        <w:t>Ämändä</w:t>
      </w:r>
      <w:proofErr w:type="spellEnd"/>
      <w:r>
        <w:t xml:space="preserve">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Der zentrale Kraftwerksraum enthielt einen quadratischen Wasserteich, an dessen blau leuchtendem Grund der Warpkern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proofErr w:type="spellStart"/>
      <w:r>
        <w:t>Läntänä</w:t>
      </w:r>
      <w:proofErr w:type="spellEnd"/>
      <w:r>
        <w:t xml:space="preserve">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w:t>
      </w:r>
      <w:r>
        <w:lastRenderedPageBreak/>
        <w:t xml:space="preserve">Standpunkt hinaus; die meisten Pflanzen waren deutlich kleiner. Es handelte sich ohne Frage um die schönste Möglichkeit, sich </w:t>
      </w:r>
      <w:proofErr w:type="spellStart"/>
      <w:r>
        <w:t>kreiswärts</w:t>
      </w:r>
      <w:proofErr w:type="spellEnd"/>
      <w:r>
        <w:t xml:space="preserve"> im Schiff zu bewegen.</w:t>
      </w:r>
    </w:p>
    <w:p w14:paraId="13CE9260" w14:textId="77777777" w:rsidR="00B74365" w:rsidRDefault="002F7164">
      <w:pPr>
        <w:pStyle w:val="Textkrper"/>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w:t>
      </w:r>
      <w:proofErr w:type="spellStart"/>
      <w:r>
        <w:t xml:space="preserve">zu </w:t>
      </w:r>
      <w:proofErr w:type="gramStart"/>
      <w:r>
        <w:t>unrecht</w:t>
      </w:r>
      <w:proofErr w:type="spellEnd"/>
      <w:proofErr w:type="gramEnd"/>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 xml:space="preserve">Zum Glück hatte er statt Zeit eine Planetengranate, mit der sich mehr Wirkung umsetzen ließ, als die Lesenden seiner Ansicht nach jemals fabrizieren würden. Vielleicht gab es auf </w:t>
      </w:r>
      <w:proofErr w:type="spellStart"/>
      <w:r>
        <w:t>HörriblDisastör</w:t>
      </w:r>
      <w:proofErr w:type="spellEnd"/>
      <w:r>
        <w:t xml:space="preserve"> X angemessene Beschäftigungen für faulenzende Drogenprofiteure.</w:t>
      </w:r>
    </w:p>
    <w:p w14:paraId="4371C770" w14:textId="77777777" w:rsidR="00B74365" w:rsidRDefault="002F7164">
      <w:pPr>
        <w:pStyle w:val="Textkrper"/>
      </w:pPr>
      <w:r>
        <w:t xml:space="preserve">Vor lauter Literaturkritik verpasste Nüggät seine Zieletage – was daran liegen konnte, dass es von dieser Etage gar keinen offenen Parkzugang gab – und verließ das kleine Paradies neun Meter unter </w:t>
      </w:r>
      <w:proofErr w:type="spellStart"/>
      <w:r>
        <w:t>Null</w:t>
      </w:r>
      <w:proofErr w:type="spellEnd"/>
      <w:r>
        <w:t>.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w:t>
      </w:r>
      <w:proofErr w:type="spellStart"/>
      <w:r>
        <w:t>Hangarabschnitt</w:t>
      </w:r>
      <w:proofErr w:type="spellEnd"/>
      <w:r>
        <w:t xml:space="preserve"> waren nicht mehr für die Verteidigung des Generationenschiffs zu gebrauchen. Der Reparaturzugang war zugeschweißt; eine Wartung war unmöglich.</w:t>
      </w:r>
    </w:p>
    <w:p w14:paraId="734CDC44" w14:textId="77777777" w:rsidR="00B74365" w:rsidRDefault="002F7164">
      <w:pPr>
        <w:pStyle w:val="Textkrper"/>
      </w:pPr>
      <w:proofErr w:type="spellStart"/>
      <w:r>
        <w:t>Mörgü</w:t>
      </w:r>
      <w:proofErr w:type="spellEnd"/>
      <w:r>
        <w:t xml:space="preserve"> </w:t>
      </w:r>
      <w:proofErr w:type="spellStart"/>
      <w:r>
        <w:t>Kräwlä</w:t>
      </w:r>
      <w:proofErr w:type="spellEnd"/>
      <w:r>
        <w:t xml:space="preserve"> blieb </w:t>
      </w:r>
      <w:proofErr w:type="spellStart"/>
      <w:r>
        <w:t>entzürnt</w:t>
      </w:r>
      <w:proofErr w:type="spellEnd"/>
      <w:r>
        <w:t xml:space="preserve">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 xml:space="preserve">»Wir sind hier eingeschlossen«, überlegte </w:t>
      </w:r>
      <w:proofErr w:type="spellStart"/>
      <w:r>
        <w:t>Kräwlä</w:t>
      </w:r>
      <w:proofErr w:type="spellEnd"/>
      <w:r>
        <w:t>.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 xml:space="preserve">»Das ist </w:t>
      </w:r>
      <w:proofErr w:type="gramStart"/>
      <w:r>
        <w:t>extrem gefährlich</w:t>
      </w:r>
      <w:proofErr w:type="gramEnd"/>
      <w:r>
        <w:t xml:space="preserve"> und dauert länger als der </w:t>
      </w:r>
      <w:proofErr w:type="spellStart"/>
      <w:r>
        <w:t>Innenweg</w:t>
      </w:r>
      <w:proofErr w:type="spellEnd"/>
      <w:r>
        <w:t xml:space="preserve">«, argumentierte </w:t>
      </w:r>
      <w:proofErr w:type="spellStart"/>
      <w:r>
        <w:t>Pröfiziänt</w:t>
      </w:r>
      <w:proofErr w:type="spellEnd"/>
      <w:r>
        <w:t xml:space="preserve"> </w:t>
      </w:r>
      <w:proofErr w:type="spellStart"/>
      <w:r>
        <w:t>Tälgätör</w:t>
      </w:r>
      <w:proofErr w:type="spellEnd"/>
      <w:r>
        <w:t xml:space="preserve">. Er war bereits in die Schleuse zurückgelaufen. »Ohne Rettungsboote kann uns niemand auffangen, wenn wir vom Raumschiff abtreiben. Die Jetpacks sind ungefähr zur </w:t>
      </w:r>
      <w:r>
        <w:lastRenderedPageBreak/>
        <w:t>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 xml:space="preserve">»Wir hätten uns die Zeit nehmen können, alle mit Lasern auszurüsten«, funkte </w:t>
      </w:r>
      <w:proofErr w:type="spellStart"/>
      <w:r>
        <w:t>Üplöäd</w:t>
      </w:r>
      <w:proofErr w:type="spellEnd"/>
      <w:r>
        <w:t xml:space="preserve"> </w:t>
      </w:r>
      <w:proofErr w:type="spellStart"/>
      <w:r>
        <w:t>Dämäsch</w:t>
      </w:r>
      <w:proofErr w:type="spellEnd"/>
      <w:r>
        <w:t>, der Raketenträger. »Oder mit Panzerfäusten.«</w:t>
      </w:r>
    </w:p>
    <w:p w14:paraId="3369006F" w14:textId="77777777" w:rsidR="00B74365" w:rsidRDefault="002F7164">
      <w:pPr>
        <w:pStyle w:val="Textkrper"/>
      </w:pPr>
      <w:r>
        <w:t xml:space="preserve">»Das Waffenlager war zu weit entfernt, es geht möglicherweise um Örzklöks, und außerdem wissen wir gar nicht, was uns erwartet«, widersprach </w:t>
      </w:r>
      <w:proofErr w:type="spellStart"/>
      <w:r>
        <w:t>Kräwlä</w:t>
      </w:r>
      <w:proofErr w:type="spellEnd"/>
      <w:r>
        <w:t>.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Örzklünks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w:t>
      </w:r>
      <w:proofErr w:type="spellStart"/>
      <w:r>
        <w:t>Gegemnaßnahme</w:t>
      </w:r>
      <w:proofErr w:type="spellEnd"/>
      <w:r>
        <w:t xml:space="preserv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w:t>
      </w:r>
      <w:r>
        <w:lastRenderedPageBreak/>
        <w:t>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 xml:space="preserve">Die Glasdecke war kein Hindernis für optischen Beschuss; die Äöüzz lagen geduckt am oberen Treppenende hinter geöffneten Drucktoren und warteten auf irgendeine sichtbare Reaktion des Angreifers. Der schien sich jedoch </w:t>
      </w:r>
      <w:proofErr w:type="gramStart"/>
      <w:r>
        <w:t>ziemlich sicher</w:t>
      </w:r>
      <w:proofErr w:type="gramEnd"/>
      <w:r>
        <w:t xml:space="preserve"> zu fühlen.</w:t>
      </w:r>
    </w:p>
    <w:p w14:paraId="0A2C3AB8" w14:textId="77777777" w:rsidR="00B74365" w:rsidRDefault="002F7164">
      <w:pPr>
        <w:pStyle w:val="Textkrper"/>
      </w:pPr>
      <w:r>
        <w:t xml:space="preserve">Irgendwann wurde es </w:t>
      </w:r>
      <w:proofErr w:type="gramStart"/>
      <w:r>
        <w:t>Füll</w:t>
      </w:r>
      <w:proofErr w:type="gramEnd"/>
      <w:r>
        <w:t xml:space="preserve"> </w:t>
      </w:r>
      <w:proofErr w:type="spellStart"/>
      <w:r>
        <w:t>Kärnäk</w:t>
      </w:r>
      <w:proofErr w:type="spellEnd"/>
      <w:r>
        <w:t xml:space="preserve"> zu bunt. »Tore schließen, ich werfe eine Fünfzehn-Splitter.« Er entsicherte eine kleine Kugel und schmiss sie in die Nähe des Laserzylinders. Jemand trug eine zweite Sprengladung zu der Aktion bei, dann waren die </w:t>
      </w:r>
      <w:proofErr w:type="spellStart"/>
      <w:r>
        <w:t>Drucktore</w:t>
      </w:r>
      <w:proofErr w:type="spellEnd"/>
      <w:r>
        <w:t xml:space="preserv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w:t>
      </w:r>
      <w:proofErr w:type="spellStart"/>
      <w:r>
        <w:t>Kärnäk</w:t>
      </w:r>
      <w:proofErr w:type="spellEnd"/>
      <w:r>
        <w:t xml:space="preserve"> dieses Verhalten. Er schleuderte zwei Granaten direkt unter den mit Saugnäpfen befestigten Goldklumpen. Von den anderen beiden Seiten wurden sieben </w:t>
      </w:r>
      <w:r>
        <w:lastRenderedPageBreak/>
        <w:t xml:space="preserve">weitere Splitterbomben spendiert. Eine der Granaten geriet in das Laserfeld und explodierte sofort, regte die anderen Kugeln durch chemiegetriebene </w:t>
      </w:r>
      <w:proofErr w:type="spellStart"/>
      <w:r>
        <w:t>Impaktwirkung</w:t>
      </w:r>
      <w:proofErr w:type="spellEnd"/>
      <w:r>
        <w:t xml:space="preserve"> zur Spontanzündung an und verursachte eine Kettenreaktion infernalen Ausmaßes. </w:t>
      </w:r>
      <w:proofErr w:type="spellStart"/>
      <w:r>
        <w:t>Kärnäk</w:t>
      </w:r>
      <w:proofErr w:type="spellEnd"/>
      <w:r>
        <w:t xml:space="preserve">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w:t>
      </w:r>
      <w:proofErr w:type="spellStart"/>
      <w:r>
        <w:t>abgeschleusten</w:t>
      </w:r>
      <w:proofErr w:type="spellEnd"/>
      <w:r>
        <w:t xml:space="preserve"> Bereichen nach außen entweichen, entzog El Dörädö seine wertvollste Lebenssubstanz und kümmerte sich einen Dreck um die Verteidiger, die etwas ratlos nach unten blickten.</w:t>
      </w:r>
    </w:p>
    <w:p w14:paraId="7424F76C" w14:textId="77777777" w:rsidR="00B74365" w:rsidRDefault="002F7164">
      <w:pPr>
        <w:pStyle w:val="Textkrper"/>
      </w:pPr>
      <w:r>
        <w:t xml:space="preserve">Nun gab es </w:t>
      </w:r>
      <w:proofErr w:type="gramStart"/>
      <w:r>
        <w:t>wirklich nichts</w:t>
      </w:r>
      <w:proofErr w:type="gramEnd"/>
      <w:r>
        <w:t xml:space="preserve"> mehr zu verlieren, beschloss der </w:t>
      </w:r>
      <w:proofErr w:type="spellStart"/>
      <w:r>
        <w:t>Truppleiter</w:t>
      </w:r>
      <w:proofErr w:type="spellEnd"/>
      <w:r>
        <w:t xml:space="preserve">. »Feuer frei.« Er brachte sein eigenes </w:t>
      </w:r>
      <w:proofErr w:type="spellStart"/>
      <w:r>
        <w:t>Kinetikgewehr</w:t>
      </w:r>
      <w:proofErr w:type="spellEnd"/>
      <w:r>
        <w:t xml:space="preserve">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arpkern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 xml:space="preserve">»Da hilft nichts.« Nüggät montierte ein optisches Wolframgitter in einem glühbirnenähnlichen Aufsatz an der Laseröffnung, hielt die Mündung in den Raum hinein </w:t>
      </w:r>
      <w:r>
        <w:lastRenderedPageBreak/>
        <w:t>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proofErr w:type="spellStart"/>
      <w:r>
        <w:t>Tansformatoren</w:t>
      </w:r>
      <w:proofErr w:type="spellEnd"/>
      <w:r>
        <w:t xml:space="preserve"> wandelten das Kraftwerksprodukt für den Transport über Fernkabel in Hochspannung um. Dicke Glaswände trennten das Geschehen vom Beobachter. Nebenan wartete eine kleine Armee auf den Durchbruch goldener Laserstrahlen in das Herz des </w:t>
      </w:r>
      <w:proofErr w:type="spellStart"/>
      <w:r>
        <w:t>Ellipsoidriesen</w:t>
      </w:r>
      <w:proofErr w:type="spellEnd"/>
      <w:r>
        <w:t>.</w:t>
      </w:r>
    </w:p>
    <w:p w14:paraId="2694894D" w14:textId="77777777" w:rsidR="00B74365" w:rsidRDefault="002F7164">
      <w:pPr>
        <w:pStyle w:val="Textkrper"/>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w:t>
      </w:r>
      <w:proofErr w:type="spellStart"/>
      <w:r>
        <w:t>Kinetikwaffen</w:t>
      </w:r>
      <w:proofErr w:type="spellEnd"/>
      <w:r>
        <w:t xml:space="preserve"> nicht ausreichend vorbereitet auf das, was sie nun erwartete.</w:t>
      </w:r>
    </w:p>
    <w:p w14:paraId="2B641542" w14:textId="77777777" w:rsidR="00B74365" w:rsidRDefault="002F7164">
      <w:pPr>
        <w:pStyle w:val="Textkrper"/>
      </w:pPr>
      <w:r>
        <w:t xml:space="preserve">Die Hitze des grünen Laserstrahls traf zuerst Luftpartikel, dann die am weitesten entfernte </w:t>
      </w:r>
      <w:proofErr w:type="spellStart"/>
      <w:r>
        <w:t>Doppelgun</w:t>
      </w:r>
      <w:proofErr w:type="spellEnd"/>
      <w:r>
        <w:t>.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 xml:space="preserve">Da er für das weitere Gefecht deutlich zu exponiert im Türrahmen stand, sprintete Nüggät mit gedrücktem Laserabzug an der Wand entlang und verschanzte sich hinter einem Fusionskraftwerk. Zwischen ihm und den Angreifern lag eine Glasbox, in der eine </w:t>
      </w:r>
      <w:proofErr w:type="spellStart"/>
      <w:r>
        <w:t>torusähnliche</w:t>
      </w:r>
      <w:proofErr w:type="spellEnd"/>
      <w:r>
        <w:t xml:space="preserv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w:t>
      </w:r>
      <w:proofErr w:type="spellStart"/>
      <w:r>
        <w:t>Seitentore</w:t>
      </w:r>
      <w:proofErr w:type="spellEnd"/>
      <w:r>
        <w:t xml:space="preserv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lastRenderedPageBreak/>
        <w:t xml:space="preserve">Die Glasüberlegenheit ausnutzend, nahm sich Nüggät einen Moment Zeit, um </w:t>
      </w:r>
      <w:proofErr w:type="spellStart"/>
      <w:r>
        <w:t>Ämändä</w:t>
      </w:r>
      <w:proofErr w:type="spellEnd"/>
      <w:r>
        <w:t xml:space="preserve"> zu entwaffnen. Als die Pistole in ihrer Hand glühte, ließ sie diese mit einem Schrei fallen, der eher nach Empörung als Schmerz klang. Nüggät wandte sich bereits </w:t>
      </w:r>
      <w:proofErr w:type="spellStart"/>
      <w:r>
        <w:t>Läntänä</w:t>
      </w:r>
      <w:proofErr w:type="spellEnd"/>
      <w:r>
        <w:t xml:space="preserve"> zu, als </w:t>
      </w:r>
      <w:proofErr w:type="spellStart"/>
      <w:r>
        <w:t>Ämändä</w:t>
      </w:r>
      <w:proofErr w:type="spellEnd"/>
      <w:r>
        <w:t xml:space="preserve"> kurzerhand eine Granate aus einer Tasche zog und diese hinter das Fusionskraftwerk schleuderte. </w:t>
      </w:r>
      <w:proofErr w:type="spellStart"/>
      <w:r>
        <w:t>Läntänäs</w:t>
      </w:r>
      <w:proofErr w:type="spellEnd"/>
      <w:r>
        <w:t xml:space="preserve"> Waffe glühte auf, der Schütze wurde am Kopf getroffen und riss vor Schreck das Gewehr zur Seite. Rechts von einem versteckten Äöüzz schlugen Photonen in die Wand. Der Edelmetallhändler hatte andere Sorgen: Er lief </w:t>
      </w:r>
      <w:proofErr w:type="spellStart"/>
      <w:r>
        <w:t>Läntänä</w:t>
      </w:r>
      <w:proofErr w:type="spellEnd"/>
      <w:r>
        <w:t xml:space="preserve">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proofErr w:type="spellStart"/>
      <w:r>
        <w:t>Läntänä</w:t>
      </w:r>
      <w:proofErr w:type="spellEnd"/>
      <w:r>
        <w:t xml:space="preserve">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w:t>
      </w:r>
      <w:proofErr w:type="spellStart"/>
      <w:r>
        <w:t>Ämändä</w:t>
      </w:r>
      <w:proofErr w:type="spellEnd"/>
      <w:r>
        <w:t xml:space="preserve">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w:t>
      </w:r>
      <w:proofErr w:type="spellStart"/>
      <w:r>
        <w:t>Läntänä</w:t>
      </w:r>
      <w:proofErr w:type="spellEnd"/>
      <w:r>
        <w:t xml:space="preserve"> grinste Nüggät durch das Glas hindurch an. Das hinderte Nüggät nicht an einigen wütenden Schüssen, die im </w:t>
      </w:r>
      <w:r>
        <w:lastRenderedPageBreak/>
        <w:t xml:space="preserve">durchsichtigen Panzer steckenblieben. Also musste doch wieder der Laser herhalten. </w:t>
      </w:r>
      <w:proofErr w:type="spellStart"/>
      <w:r>
        <w:t>Läntänä</w:t>
      </w:r>
      <w:proofErr w:type="spellEnd"/>
      <w:r>
        <w:t xml:space="preserve">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 xml:space="preserve">»Ist das </w:t>
      </w:r>
      <w:proofErr w:type="spellStart"/>
      <w:r>
        <w:t>Rögü</w:t>
      </w:r>
      <w:proofErr w:type="spellEnd"/>
      <w:r>
        <w:t xml:space="preserve"> </w:t>
      </w:r>
      <w:proofErr w:type="gramStart"/>
      <w:r>
        <w:t>Kränk</w:t>
      </w:r>
      <w:proofErr w:type="gramEnd"/>
      <w:r>
        <w:t xml:space="preserve">?!«, rief </w:t>
      </w:r>
      <w:proofErr w:type="spellStart"/>
      <w:r>
        <w:t>Ämändä</w:t>
      </w:r>
      <w:proofErr w:type="spellEnd"/>
      <w:r>
        <w:t xml:space="preserve"> über Funk. »Gelber Eingang.«</w:t>
      </w:r>
    </w:p>
    <w:p w14:paraId="4A4E6EAF" w14:textId="77777777" w:rsidR="00B74365" w:rsidRDefault="002F7164">
      <w:pPr>
        <w:pStyle w:val="Textkrper"/>
      </w:pPr>
      <w:r>
        <w:t xml:space="preserve">»Positiv«, funkte </w:t>
      </w:r>
      <w:proofErr w:type="spellStart"/>
      <w:r>
        <w:t>Rögü</w:t>
      </w:r>
      <w:proofErr w:type="spellEnd"/>
      <w:r>
        <w:t xml:space="preserve"> </w:t>
      </w:r>
      <w:proofErr w:type="gramStart"/>
      <w:r>
        <w:t>Kränk</w:t>
      </w:r>
      <w:proofErr w:type="gramEnd"/>
      <w:r>
        <w:t xml:space="preserve"> persönlich. »Was geht denn hier ab?«</w:t>
      </w:r>
    </w:p>
    <w:p w14:paraId="3DF90A76" w14:textId="77777777" w:rsidR="00B74365" w:rsidRDefault="002F7164">
      <w:pPr>
        <w:pStyle w:val="Textkrper"/>
      </w:pPr>
      <w:r>
        <w:t xml:space="preserve">»Nichts </w:t>
      </w:r>
      <w:proofErr w:type="spellStart"/>
      <w:r>
        <w:t>besonderes</w:t>
      </w:r>
      <w:proofErr w:type="spellEnd"/>
      <w:r>
        <w:t xml:space="preserve">«, mischte sich </w:t>
      </w:r>
      <w:proofErr w:type="spellStart"/>
      <w:r>
        <w:t>Läntänä</w:t>
      </w:r>
      <w:proofErr w:type="spellEnd"/>
      <w:r>
        <w:t xml:space="preserve"> ein, »</w:t>
      </w:r>
      <w:proofErr w:type="spellStart"/>
      <w:r>
        <w:t>Ämändä</w:t>
      </w:r>
      <w:proofErr w:type="spellEnd"/>
      <w:r>
        <w:t xml:space="preserve"> schießt mal wieder mit Distanzwaffen auf durchgeknallte Investmentbanker.«</w:t>
      </w:r>
    </w:p>
    <w:p w14:paraId="1613375F" w14:textId="77777777" w:rsidR="00B74365" w:rsidRDefault="002F7164">
      <w:pPr>
        <w:pStyle w:val="Textkrper"/>
      </w:pPr>
      <w:r>
        <w:t xml:space="preserve">»Ach so«, antwortete </w:t>
      </w:r>
      <w:proofErr w:type="gramStart"/>
      <w:r>
        <w:t>Kränk</w:t>
      </w:r>
      <w:proofErr w:type="gramEnd"/>
      <w:r>
        <w:t>, »dann kommt ihr ja gut ohne mich zurecht. Ansonsten hätte ich hier ein paar Flammenwerfer für euch.«</w:t>
      </w:r>
    </w:p>
    <w:p w14:paraId="7A3FFD91" w14:textId="77777777" w:rsidR="00B74365" w:rsidRDefault="002F7164">
      <w:pPr>
        <w:pStyle w:val="Textkrper"/>
      </w:pPr>
      <w:r>
        <w:t xml:space="preserve">»Immer her damit«, bat </w:t>
      </w:r>
      <w:proofErr w:type="spellStart"/>
      <w:r>
        <w:t>Ämändä</w:t>
      </w:r>
      <w:proofErr w:type="spellEnd"/>
      <w:r>
        <w:t>.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 xml:space="preserve">»Und das hat man dir erlaubt?«, spottete </w:t>
      </w:r>
      <w:proofErr w:type="spellStart"/>
      <w:r>
        <w:t>Ämändä</w:t>
      </w:r>
      <w:proofErr w:type="spellEnd"/>
      <w:r>
        <w:t xml:space="preserve"> sanft. »Hier, nimm die Laserpistole. Optische Waffen haben sich zwischen den Glasboxen als hilfreich erwiesen. Du darfst nur auf keinen Fall gegen die Metallringe schießen, sonst geht hier die Hölle los. Wir müssen jetzt da rein und </w:t>
      </w:r>
      <w:proofErr w:type="spellStart"/>
      <w:r>
        <w:t>Läntänä</w:t>
      </w:r>
      <w:proofErr w:type="spellEnd"/>
      <w:r>
        <w:t xml:space="preserve"> helfen.«</w:t>
      </w:r>
    </w:p>
    <w:p w14:paraId="657CEC91" w14:textId="77777777" w:rsidR="00B74365" w:rsidRDefault="002F7164">
      <w:pPr>
        <w:pStyle w:val="Textkrper"/>
      </w:pPr>
      <w:proofErr w:type="spellStart"/>
      <w:r>
        <w:t>Läntänä</w:t>
      </w:r>
      <w:proofErr w:type="spellEnd"/>
      <w:r>
        <w:t xml:space="preserve"> befand sich mit Nüggät in einer Pattsituation. Die anderen Äöüzz hatten es zwischen den erbitterten Kämpfern nicht lange ausgehalten; </w:t>
      </w:r>
      <w:proofErr w:type="spellStart"/>
      <w:r>
        <w:t>Läntänä</w:t>
      </w:r>
      <w:proofErr w:type="spellEnd"/>
      <w:r>
        <w:t xml:space="preserve">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w:t>
      </w:r>
      <w:proofErr w:type="spellStart"/>
      <w:r>
        <w:t>Läntänä</w:t>
      </w:r>
      <w:proofErr w:type="spellEnd"/>
      <w:r>
        <w:t xml:space="preserve">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 xml:space="preserve">Endlich stürmten </w:t>
      </w:r>
      <w:proofErr w:type="gramStart"/>
      <w:r>
        <w:t>Kränk</w:t>
      </w:r>
      <w:proofErr w:type="gramEnd"/>
      <w:r>
        <w:t xml:space="preserve"> und </w:t>
      </w:r>
      <w:proofErr w:type="spellStart"/>
      <w:r>
        <w:t>Ämändä</w:t>
      </w:r>
      <w:proofErr w:type="spellEnd"/>
      <w:r>
        <w:t xml:space="preserve">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w:t>
      </w:r>
      <w:proofErr w:type="gramStart"/>
      <w:r>
        <w:t>extrem widerstrebte</w:t>
      </w:r>
      <w:proofErr w:type="gramEnd"/>
      <w:r>
        <w:t xml:space="preserve"> und gegen den innersten Ehrenkodex selbst der korruptesten Äöüzz verstieß.</w:t>
      </w:r>
    </w:p>
    <w:p w14:paraId="19B9BE6F" w14:textId="77777777" w:rsidR="00B74365" w:rsidRDefault="002F7164">
      <w:pPr>
        <w:pStyle w:val="Textkrper"/>
      </w:pPr>
      <w:r>
        <w:t xml:space="preserve">»Spinnst du?«, rief </w:t>
      </w:r>
      <w:proofErr w:type="spellStart"/>
      <w:r>
        <w:t>Ämändä</w:t>
      </w:r>
      <w:proofErr w:type="spellEnd"/>
      <w:r>
        <w:t>. Der Angegriffene konnte kaum gemeint sein, wenn es sich um eine absichtlich per Funk gesendete Nachricht handelte. »Ich bin nicht das Ziel!«</w:t>
      </w:r>
    </w:p>
    <w:p w14:paraId="05CB6000" w14:textId="77777777" w:rsidR="00B74365" w:rsidRDefault="002F7164">
      <w:pPr>
        <w:pStyle w:val="Textkrper"/>
      </w:pPr>
      <w:proofErr w:type="spellStart"/>
      <w:r>
        <w:lastRenderedPageBreak/>
        <w:t>Läntänä</w:t>
      </w:r>
      <w:proofErr w:type="spellEnd"/>
      <w:r>
        <w:t xml:space="preserve"> traute ihren Augen nicht. </w:t>
      </w:r>
      <w:proofErr w:type="spellStart"/>
      <w:r>
        <w:t>Rögü</w:t>
      </w:r>
      <w:proofErr w:type="spellEnd"/>
      <w:r>
        <w:t xml:space="preserve"> </w:t>
      </w:r>
      <w:proofErr w:type="gramStart"/>
      <w:r>
        <w:t>Kränk</w:t>
      </w:r>
      <w:proofErr w:type="gramEnd"/>
      <w:r>
        <w:t xml:space="preserve"> schoss ihrer Schwester die Pistole aus der Hand und drängte sie mit vorgehaltenem Laser zurück. Mit zusammengekniffenen Augen bemühte sie sich, den Angreifer und die </w:t>
      </w:r>
      <w:proofErr w:type="spellStart"/>
      <w:r>
        <w:t>Verratszene</w:t>
      </w:r>
      <w:proofErr w:type="spellEnd"/>
      <w:r>
        <w:t xml:space="preserve"> gleichzeitig im Blick zu behalten.</w:t>
      </w:r>
    </w:p>
    <w:p w14:paraId="662E91E6" w14:textId="77777777" w:rsidR="00B74365" w:rsidRDefault="002F7164">
      <w:pPr>
        <w:pStyle w:val="Textkrper"/>
      </w:pPr>
      <w:r>
        <w:t xml:space="preserve">»Wir haben uns auf dich verlassen, du Miststück«, fluchte </w:t>
      </w:r>
      <w:proofErr w:type="spellStart"/>
      <w:r>
        <w:t>Ämändä</w:t>
      </w:r>
      <w:proofErr w:type="spellEnd"/>
      <w:r>
        <w:t>.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w:t>
      </w:r>
      <w:proofErr w:type="spellStart"/>
      <w:r>
        <w:t>Rögü</w:t>
      </w:r>
      <w:proofErr w:type="spellEnd"/>
      <w:r>
        <w:t xml:space="preserve"> </w:t>
      </w:r>
      <w:proofErr w:type="gramStart"/>
      <w:r>
        <w:t>Kränk</w:t>
      </w:r>
      <w:proofErr w:type="gramEnd"/>
      <w:r>
        <w:t xml:space="preserve"> mit </w:t>
      </w:r>
      <w:proofErr w:type="spellStart"/>
      <w:r>
        <w:t>ohnmachterzeugender</w:t>
      </w:r>
      <w:proofErr w:type="spellEnd"/>
      <w:r>
        <w:t xml:space="preserve"> Gelassenheit. Nüggät, der die Gespräche nicht mithören konnte, blickte verdattert zwischen 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 xml:space="preserve">»Dögöbörz Nüggät«, antwortete </w:t>
      </w:r>
      <w:proofErr w:type="spellStart"/>
      <w:r>
        <w:t>Ämändä</w:t>
      </w:r>
      <w:proofErr w:type="spellEnd"/>
      <w:r>
        <w:t>. »Das hättest du mich ebenfalls fragen können. Ich hätte es dir sogar ungefragt gesagt, wenn es für deine Aufgaben irgendetwas zur Sache getan hätte.«</w:t>
      </w:r>
    </w:p>
    <w:p w14:paraId="3898D8BA" w14:textId="77777777" w:rsidR="00B74365" w:rsidRDefault="002F7164">
      <w:pPr>
        <w:pStyle w:val="Textkrper"/>
      </w:pPr>
      <w:r>
        <w:t xml:space="preserve">»Anders formuliert: Du hast mit Informationen vorenthalten, weil du mich für unwichtig gehalten hast.« </w:t>
      </w:r>
      <w:proofErr w:type="spellStart"/>
      <w:r>
        <w:t>Rögü</w:t>
      </w:r>
      <w:proofErr w:type="spellEnd"/>
      <w:r>
        <w:t xml:space="preserve"> </w:t>
      </w:r>
      <w:proofErr w:type="gramStart"/>
      <w:r>
        <w:t>Kränk</w:t>
      </w:r>
      <w:proofErr w:type="gramEnd"/>
      <w:r>
        <w:t xml:space="preserve">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 xml:space="preserve">Mit ernster Stimme forderte </w:t>
      </w:r>
      <w:proofErr w:type="gramStart"/>
      <w:r>
        <w:t>Kränk</w:t>
      </w:r>
      <w:proofErr w:type="gramEnd"/>
      <w:r>
        <w:t>: »Ich will Gerechtigkeit.«</w:t>
      </w:r>
    </w:p>
    <w:p w14:paraId="3BE0CBEB" w14:textId="77777777" w:rsidR="00B74365" w:rsidRDefault="002F7164">
      <w:pPr>
        <w:pStyle w:val="Textkrper"/>
      </w:pPr>
      <w:r>
        <w:t xml:space="preserve">Perplex entgegnete </w:t>
      </w:r>
      <w:proofErr w:type="spellStart"/>
      <w:r>
        <w:t>Ämändä</w:t>
      </w:r>
      <w:proofErr w:type="spellEnd"/>
      <w:r>
        <w:t>, daran sei sie direkt beteiligt, wenn sie ihre Aufmerksamkeit endlich wieder dem Angreifer zuwende.</w:t>
      </w:r>
    </w:p>
    <w:p w14:paraId="39FBBD07" w14:textId="77777777" w:rsidR="00B74365" w:rsidRDefault="002F7164">
      <w:pPr>
        <w:pStyle w:val="Textkrper"/>
      </w:pPr>
      <w:r>
        <w:t xml:space="preserve">»Der ist harmlos«, befand </w:t>
      </w:r>
      <w:proofErr w:type="gramStart"/>
      <w:r>
        <w:t>Kränk</w:t>
      </w:r>
      <w:proofErr w:type="gramEnd"/>
      <w:r>
        <w:t>.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 xml:space="preserve">Daher wehte also der Wind. Unglaublich. </w:t>
      </w:r>
      <w:proofErr w:type="spellStart"/>
      <w:r>
        <w:t>Läntänä</w:t>
      </w:r>
      <w:proofErr w:type="spellEnd"/>
      <w:r>
        <w:t xml:space="preserve"> befand sich in guter Schussposition, als eine Gravitationswelle alle Anwesenden zu Boden stampfte. </w:t>
      </w:r>
      <w:proofErr w:type="spellStart"/>
      <w:r>
        <w:t>Kränks</w:t>
      </w:r>
      <w:proofErr w:type="spellEnd"/>
      <w:r>
        <w:t xml:space="preserve">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 xml:space="preserve">Kränk lag mit einem halb durch Verwirrung verursachten Knockout bäuchlings auf dem Boden. </w:t>
      </w:r>
      <w:proofErr w:type="spellStart"/>
      <w:r>
        <w:t>Ämändä</w:t>
      </w:r>
      <w:proofErr w:type="spellEnd"/>
      <w:r>
        <w:t xml:space="preserve"> stotterte, </w:t>
      </w:r>
      <w:proofErr w:type="spellStart"/>
      <w:r>
        <w:t>Läntänä</w:t>
      </w:r>
      <w:proofErr w:type="spellEnd"/>
      <w:r>
        <w:t xml:space="preserve">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 xml:space="preserve">Dort, wo sonst der helle Stern </w:t>
      </w:r>
      <w:proofErr w:type="spellStart"/>
      <w:r>
        <w:t>Cärribeän</w:t>
      </w:r>
      <w:proofErr w:type="spellEnd"/>
      <w:r>
        <w:t xml:space="preserve"> die </w:t>
      </w:r>
      <w:proofErr w:type="spellStart"/>
      <w:r>
        <w:t>Solarpanele</w:t>
      </w:r>
      <w:proofErr w:type="spellEnd"/>
      <w:r>
        <w:t xml:space="preserve"> erleuchtete, verdunkelte ein Ungetüm das Licht. An Hässlichkeit interstellar nicht zu überbieten, siebenundzwanzig Kubikkilometer umfassend, stahlgebaut und waffenstarrend, für maximale Zerstörung </w:t>
      </w:r>
      <w:r>
        <w:lastRenderedPageBreak/>
        <w:t xml:space="preserve">durch minimale Kompetenz ausgelegt: Ein Galaxievernichter der uggy-Flotte, ekelhafte Grüße aus dem Germania-System. Daneben: Schlichte Eleganz eines </w:t>
      </w:r>
      <w:proofErr w:type="spellStart"/>
      <w:r>
        <w:t>torusförmigen</w:t>
      </w:r>
      <w:proofErr w:type="spellEnd"/>
      <w:r>
        <w:t xml:space="preserve">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Es dauerte nicht lange, bis man den Möchtegern-Hermes mit kleinen Metallkugeln beschoss, woraufhin das uggy-Kriegsschiff seine Sub-Omni-Kanone sprechen ließ. Diese Vorrichtung war als Infrarotstrahler verhältnismäßig schwach durchschlagend, aber dem hauptsächlich zivil ausgelegten Generationenschiff gegenüber verheerend genug, um die Feuerleitzentrale zu einem Einstellen der Kampfhandlungen zu bewegen. Flucht war angesagt. Schwierig nur, wenn der Warpkern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w:t>
      </w:r>
      <w:proofErr w:type="spellStart"/>
      <w:r>
        <w:t>Kärnäk</w:t>
      </w:r>
      <w:proofErr w:type="spellEnd"/>
      <w:r>
        <w:t xml:space="preserve"> bildete sich gar ein, per </w:t>
      </w:r>
      <w:proofErr w:type="gramStart"/>
      <w:r>
        <w:t>Funk</w:t>
      </w:r>
      <w:proofErr w:type="gramEnd"/>
      <w:r>
        <w:t xml:space="preserve"> mit dem überhaupt nicht anwesenden Piloten verhandeln zu können, und redete buchstäblich gegen eine Wand.</w:t>
      </w:r>
    </w:p>
    <w:p w14:paraId="6CF67A23" w14:textId="77777777" w:rsidR="00B74365" w:rsidRDefault="002F7164">
      <w:pPr>
        <w:pStyle w:val="Textkrper"/>
      </w:pPr>
      <w:r>
        <w:t xml:space="preserve">Nüggät sah in all dem Chaos und dem endlich hinzugekommenen Fluchtweg seine Gelegenheit, das Blatt zu wenden. Dass die vier Menschen von Örz ernsthaft dazu in der Lage waren, mit einem geklauten uggy-Piratenschiff die Mafiabande am </w:t>
      </w:r>
      <w:proofErr w:type="spellStart"/>
      <w:r>
        <w:t>Warpflug</w:t>
      </w:r>
      <w:proofErr w:type="spellEnd"/>
      <w:r>
        <w:t xml:space="preserve">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w:t>
      </w:r>
      <w:proofErr w:type="spellStart"/>
      <w:r>
        <w:t>Ämändä</w:t>
      </w:r>
      <w:proofErr w:type="spellEnd"/>
      <w:r>
        <w:t xml:space="preserve"> und </w:t>
      </w:r>
      <w:proofErr w:type="spellStart"/>
      <w:r>
        <w:t>Läntänä</w:t>
      </w:r>
      <w:proofErr w:type="spellEnd"/>
      <w:r>
        <w:t xml:space="preserve"> begriffen endlich den Ernst der Stunde und den Sinn der Aktion, hatten in diesem Moment aber keinen anderen Wunsch mehr, als sich so schnell wie irgendwie möglich aus der Umgebung zu entfernen. </w:t>
      </w:r>
      <w:proofErr w:type="spellStart"/>
      <w:r>
        <w:t>Rögü</w:t>
      </w:r>
      <w:proofErr w:type="spellEnd"/>
      <w:r>
        <w:t xml:space="preserve"> </w:t>
      </w:r>
      <w:proofErr w:type="gramStart"/>
      <w:r>
        <w:t>Kränk</w:t>
      </w:r>
      <w:proofErr w:type="gramEnd"/>
      <w:r>
        <w:t xml:space="preserve">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arpkern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w:t>
      </w:r>
      <w:r>
        <w:lastRenderedPageBreak/>
        <w:t>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w:t>
      </w:r>
      <w:proofErr w:type="spellStart"/>
      <w:r>
        <w:t>Ämändä</w:t>
      </w:r>
      <w:proofErr w:type="spellEnd"/>
      <w:r>
        <w:t xml:space="preserve"> und </w:t>
      </w:r>
      <w:proofErr w:type="spellStart"/>
      <w:r>
        <w:t>Läntänä</w:t>
      </w:r>
      <w:proofErr w:type="spellEnd"/>
      <w:r>
        <w:t xml:space="preserve">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arpschlag und die instabil gewordene Netzspannung breiteten sich Verunsicherung und </w:t>
      </w:r>
      <w:proofErr w:type="spellStart"/>
      <w:r>
        <w:t>Apokalypsetheorien</w:t>
      </w:r>
      <w:proofErr w:type="spellEnd"/>
      <w:r>
        <w:t xml:space="preserve">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 xml:space="preserve">Drüben folgte eine kurze Beratung, dann antwortete Free. »Wir können uns nicht um ihn kümmern, finden aber, du solltest die Gelegenheit für eine Verfolgungsjagd nutzen. Der Mann war hier offenbar nicht </w:t>
      </w:r>
      <w:proofErr w:type="gramStart"/>
      <w:r>
        <w:t>ganz unbeteiligt</w:t>
      </w:r>
      <w:proofErr w:type="gramEnd"/>
      <w:r>
        <w:t>, und die Staatsanwaltschaft interessiert sich für ihn.«</w:t>
      </w:r>
    </w:p>
    <w:p w14:paraId="34753BB2" w14:textId="77777777" w:rsidR="00B74365" w:rsidRDefault="002F7164">
      <w:pPr>
        <w:pStyle w:val="Textkrper"/>
      </w:pPr>
      <w:r>
        <w:t xml:space="preserve">»Na, wenn das so ist«, antwortete Orakel lachend, »dann wollen wir dem Herrn </w:t>
      </w:r>
      <w:proofErr w:type="spellStart"/>
      <w:r>
        <w:t>Imperiumsstaatsanwalt</w:t>
      </w:r>
      <w:proofErr w:type="spellEnd"/>
      <w:r>
        <w:t xml:space="preserve">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w:t>
      </w:r>
      <w:proofErr w:type="spellStart"/>
      <w:r>
        <w:t>Carinanebel</w:t>
      </w:r>
      <w:proofErr w:type="spellEnd"/>
      <w:r>
        <w:t>«,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lastRenderedPageBreak/>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t>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arpraum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 xml:space="preserve">Von den galaktischen Ereignissen nicht </w:t>
      </w:r>
      <w:proofErr w:type="gramStart"/>
      <w:r>
        <w:t>ganz unbeeinflusst</w:t>
      </w:r>
      <w:proofErr w:type="gramEnd"/>
      <w:r>
        <w: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 xml:space="preserve">»Ihr fliegt heute nirgendwohin«, sprach ein vollkommen in </w:t>
      </w:r>
      <w:proofErr w:type="spellStart"/>
      <w:r>
        <w:t>Schwarz</w:t>
      </w:r>
      <w:proofErr w:type="spellEnd"/>
      <w:r>
        <w:t xml:space="preserve">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lastRenderedPageBreak/>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lastRenderedPageBreak/>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Abflug der Däns Miräköl:</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r>
        <w:t>Dönkwön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 Zabutom</w:t>
      </w:r>
    </w:p>
    <w:p w14:paraId="55CDB7AB" w14:textId="77777777" w:rsidR="00B74365" w:rsidRDefault="002F7164">
      <w:pPr>
        <w:numPr>
          <w:ilvl w:val="0"/>
          <w:numId w:val="6"/>
        </w:numPr>
      </w:pPr>
      <w:r>
        <w:t xml:space="preserve">Nüggäts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r>
        <w:t>Nüggät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r>
        <w:lastRenderedPageBreak/>
        <w:t>Nüggät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Das Gnörk-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Zabutom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lastRenderedPageBreak/>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proofErr w:type="spellStart"/>
      <w:r>
        <w:t>Dädalos</w:t>
      </w:r>
      <w:proofErr w:type="spellEnd"/>
      <w:r>
        <w:t xml:space="preserve">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lastRenderedPageBreak/>
        <w:t>uggy-Schiffdiebstahl, Teil 2:</w:t>
      </w:r>
      <w:r>
        <w:br/>
        <w:t>»</w:t>
      </w:r>
      <w:proofErr w:type="spellStart"/>
      <w:r>
        <w:t>Toxic</w:t>
      </w:r>
      <w:proofErr w:type="spellEnd"/>
      <w:r>
        <w:t xml:space="preserve"> Plateau Zone« – Sonic </w:t>
      </w:r>
      <w:proofErr w:type="spellStart"/>
      <w:r>
        <w:t>Robo</w:t>
      </w:r>
      <w:proofErr w:type="spellEnd"/>
      <w:r>
        <w:t xml:space="preserve"> </w:t>
      </w:r>
      <w:proofErr w:type="gramStart"/>
      <w:r>
        <w:t>Blast</w:t>
      </w:r>
      <w:proofErr w:type="gramEnd"/>
      <w:r>
        <w:t xml:space="preserve">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Durch die Wand von El Dörädö:</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Final Blast« – Zabutom</w:t>
      </w:r>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Verteidigungsvorbereitungen im Untergrund von El Dörädö:</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 xml:space="preserve">»Lies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 xml:space="preserve">»Lies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Ein Galaxievernichter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Flucht aus El Dörädö:</w:t>
      </w:r>
      <w:r>
        <w:br/>
        <w:t xml:space="preserve">»Run Boy Run« – </w:t>
      </w:r>
      <w:proofErr w:type="spellStart"/>
      <w:r>
        <w:t>Woodkid</w:t>
      </w:r>
      <w:proofErr w:type="spellEnd"/>
      <w:r>
        <w:t xml:space="preserve"> (im Hintergrund explodiert der Warpkern, eine Stichflamme schießt kurz darauf aus der Mitte des Raumschiffs nach oben ins Weltall)</w:t>
      </w:r>
    </w:p>
    <w:p w14:paraId="79CAC9AC" w14:textId="77777777" w:rsidR="00B74365" w:rsidRDefault="002F7164">
      <w:pPr>
        <w:numPr>
          <w:ilvl w:val="0"/>
          <w:numId w:val="6"/>
        </w:numPr>
      </w:pPr>
      <w:r>
        <w:lastRenderedPageBreak/>
        <w:t>Weitere El-Dörädö-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 xml:space="preserve">Jagd in den </w:t>
      </w:r>
      <w:proofErr w:type="spellStart"/>
      <w:r>
        <w:t>Carinanebel</w:t>
      </w:r>
      <w:proofErr w:type="spellEnd"/>
      <w:r>
        <w:t>:</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 xml:space="preserve">-ähnlichen Tagesrhythmus herzustellen. Die </w:t>
      </w:r>
      <w:proofErr w:type="gramStart"/>
      <w:r>
        <w:t>extremste</w:t>
      </w:r>
      <w:proofErr w:type="gramEnd"/>
      <w:r>
        <w:t xml:space="preserve"> Form solcher Abweichung ist die »gebundene Rotation« mancher Himmelskörper, auf denen keine natürlichen Tageszeiten existieren.</w:t>
      </w:r>
    </w:p>
    <w:p w14:paraId="74A6C972" w14:textId="77777777" w:rsidR="00B74365" w:rsidRDefault="002F7164">
      <w:pPr>
        <w:pStyle w:val="Textkrper"/>
      </w:pPr>
      <w:r>
        <w:lastRenderedPageBreak/>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proofErr w:type="gramStart"/>
      <w:r>
        <w:t>Örzklünk:Örzkläk</w:t>
      </w:r>
      <w:proofErr w:type="gramEnd"/>
      <w:r>
        <w:t>:Örzklök</w:t>
      </w:r>
      <w:proofErr w:type="spellEnd"/>
      <w:r>
        <w:t xml:space="preserve"> ÄÜC«. CE-Daten werden als »JJJJ-MM-TT HH:</w:t>
      </w:r>
      <w:proofErr w:type="gramStart"/>
      <w:r>
        <w:t>MM:SS</w:t>
      </w:r>
      <w:proofErr w:type="gramEnd"/>
      <w:r>
        <w:t xml:space="preserve">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proofErr w:type="gramStart"/>
      <w:r>
        <w:t>« :Ein</w:t>
      </w:r>
      <w:proofErr w:type="gramEnd"/>
      <w:r>
        <w:t xml:space="preserve">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w:t>
      </w:r>
      <w:proofErr w:type="spellStart"/>
      <w:r>
        <w:t>Örzkläk</w:t>
      </w:r>
      <w:proofErr w:type="spellEnd"/>
      <w:r>
        <w:t>«, n., Plural »Örzkläks«, umgangssprachlich »</w:t>
      </w:r>
      <w:proofErr w:type="spellStart"/>
      <w:r>
        <w:t>Kläk</w:t>
      </w:r>
      <w:proofErr w:type="spellEnd"/>
      <w:r>
        <w:t>«/»</w:t>
      </w:r>
      <w:proofErr w:type="spellStart"/>
      <w:r>
        <w:t>Kläks</w:t>
      </w:r>
      <w:proofErr w:type="spellEnd"/>
      <w:proofErr w:type="gramStart"/>
      <w:r>
        <w:t>« :Ein</w:t>
      </w:r>
      <w:proofErr w:type="gramEnd"/>
      <w:r>
        <w:t xml:space="preserve"> </w:t>
      </w:r>
      <w:proofErr w:type="spellStart"/>
      <w:r>
        <w:t>Örzkläk</w:t>
      </w:r>
      <w:proofErr w:type="spellEnd"/>
      <w:r>
        <w:t xml:space="preserve"> entspricht 7</w:t>
      </w:r>
      <w:r>
        <w:rPr>
          <w:vertAlign w:val="superscript"/>
        </w:rPr>
        <w:t>2</w:t>
      </w:r>
      <w:r>
        <w:t xml:space="preserve"> Örzklöks = 49 Örzklöks. Es gilt daher: 1 </w:t>
      </w:r>
      <w:proofErr w:type="spellStart"/>
      <w:r>
        <w:t>Örzkläk</w:t>
      </w:r>
      <w:proofErr w:type="spellEnd"/>
      <w:r>
        <w:t xml:space="preserve"> = 49 * (7909306972 / 9192631770) Sekunden ≈ 42 Sekunden ≈ 0.7027 Minuten. ;»</w:t>
      </w:r>
      <w:proofErr w:type="spellStart"/>
      <w:r>
        <w:t>Örzklünk</w:t>
      </w:r>
      <w:proofErr w:type="spellEnd"/>
      <w:r>
        <w:t>«, n., Plural »Örzklünks«, umgangssprachlich »</w:t>
      </w:r>
      <w:proofErr w:type="spellStart"/>
      <w:r>
        <w:t>Klünk</w:t>
      </w:r>
      <w:proofErr w:type="spellEnd"/>
      <w:r>
        <w:t>«/»</w:t>
      </w:r>
      <w:proofErr w:type="spellStart"/>
      <w:r>
        <w:t>Klünks</w:t>
      </w:r>
      <w:proofErr w:type="spellEnd"/>
      <w:proofErr w:type="gramStart"/>
      <w:r>
        <w:t>« :Ein</w:t>
      </w:r>
      <w:proofErr w:type="gramEnd"/>
      <w:r>
        <w:t xml:space="preserve"> </w:t>
      </w:r>
      <w:proofErr w:type="spellStart"/>
      <w:r>
        <w:t>Örzklünk</w:t>
      </w:r>
      <w:proofErr w:type="spellEnd"/>
      <w:r>
        <w:t xml:space="preserve"> entspricht 7</w:t>
      </w:r>
      <w:r>
        <w:rPr>
          <w:vertAlign w:val="superscript"/>
        </w:rPr>
        <w:t>2</w:t>
      </w:r>
      <w:r>
        <w:t xml:space="preserve"> Örzkläks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umgangssprachlich »Röt«/»Röts</w:t>
      </w:r>
      <w:proofErr w:type="gramStart"/>
      <w:r>
        <w:t>« :Ein</w:t>
      </w:r>
      <w:proofErr w:type="gramEnd"/>
      <w:r>
        <w:t xml:space="preserve"> </w:t>
      </w:r>
      <w:proofErr w:type="spellStart"/>
      <w:r>
        <w:t>Örzröt</w:t>
      </w:r>
      <w:proofErr w:type="spellEnd"/>
      <w:r>
        <w:t xml:space="preserve"> entspricht 7</w:t>
      </w:r>
      <w:r>
        <w:rPr>
          <w:vertAlign w:val="superscript"/>
        </w:rPr>
        <w:t>2</w:t>
      </w:r>
      <w:r>
        <w:t>×7</w:t>
      </w:r>
      <w:r>
        <w:rPr>
          <w:vertAlign w:val="superscript"/>
        </w:rPr>
        <w:t>4</w:t>
      </w:r>
      <w:r>
        <w:t xml:space="preserve"> Örzklöks = 49 Örzklünks.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proofErr w:type="gramStart"/>
      <w:r>
        <w:t>« :Ein</w:t>
      </w:r>
      <w:proofErr w:type="gramEnd"/>
      <w:r>
        <w:t xml:space="preserve">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w:t>
      </w:r>
      <w:proofErr w:type="gramStart"/>
      <w:r>
        <w:t>... ;</w:t>
      </w:r>
      <w:proofErr w:type="gramEnd"/>
      <w:r>
        <w:t>»</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Örz-Jahr), Plural »</w:t>
      </w:r>
      <w:proofErr w:type="spellStart"/>
      <w:r>
        <w:t>Örzbits</w:t>
      </w:r>
      <w:proofErr w:type="spellEnd"/>
      <w:r>
        <w:t xml:space="preserve">«, Verwendung der umgangssprachlichen Form »Bit«/»Bits« beim Schreiben der IA-Romane verboten, um Verwechslung mit binären Ziffern zu vermeiden. </w:t>
      </w:r>
      <w:proofErr w:type="gramStart"/>
      <w:r>
        <w:t>:Ein</w:t>
      </w:r>
      <w:proofErr w:type="gramEnd"/>
      <w:r>
        <w:t xml:space="preserve">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w:t>
      </w:r>
      <w:proofErr w:type="gramStart"/>
      <w:r>
        <w:t>753)/</w:t>
      </w:r>
      <w:proofErr w:type="gramEnd"/>
      <w:r>
        <w:t>(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2049-01-01 00:00:00 CE = 2049.0 CE = 2547.687387778945550946567539675393984118198948294319533199 ÄÜC =</w:t>
      </w:r>
      <w:proofErr w:type="gramStart"/>
      <w:r>
        <w:t xml:space="preserve"> ....</w:t>
      </w:r>
      <w:proofErr w:type="gramEnd"/>
      <w:r>
        <w:t xml:space="preserve">-..-.. ..:..:.. ÄÜC * 2019-03-13 00:00:00 CE = 2019.2 CE = </w:t>
      </w:r>
      <w:r>
        <w:lastRenderedPageBreak/>
        <w:t>2519.692820692398450351079034423163468702272966272391227233 ÄÜC =</w:t>
      </w:r>
      <w:proofErr w:type="gramStart"/>
      <w:r>
        <w:t xml:space="preserve"> ....</w:t>
      </w:r>
      <w:proofErr w:type="gramEnd"/>
      <w:r>
        <w:t>-..-..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w:t>
      </w:r>
      <w:proofErr w:type="gramStart"/>
      <w:r>
        <w:t>Gräm</w:t>
      </w:r>
      <w:proofErr w:type="gramEnd"/>
      <w:r>
        <w:t xml:space="preserve">,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lastRenderedPageBreak/>
        <w:t>Örztempz:</w:t>
      </w:r>
      <w:r>
        <w:br/>
        <w:t>Absolute Temperaturskala der Äöüzz. 1 Örztemp ist die thermodynamische Temperatur des Tripelpunktes des Wassers geteilt durch 7³. Daher gilt: 1 Örztemp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Siehe Bonus-Kapitel "Zeitrechnung der Äöüzz". ;117648 :666666</w:t>
      </w:r>
      <w:proofErr w:type="gramStart"/>
      <w:r>
        <w:t>₇ ;</w:t>
      </w:r>
      <w:proofErr w:type="gramEnd"/>
      <w:r>
        <w:t>"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 xml:space="preserve">Auf die Idee, man könnte die aus Fort Knox gestohlenen Goldbarren auf Örz verkaufen, waren wir damals noch nicht gekommen. Daher muss Free für den Quantencomputer einen </w:t>
      </w:r>
      <w:r>
        <w:lastRenderedPageBreak/>
        <w:t>Kredit aufnehmen. Dass schwere körperliche Arbeit auf dem fortschrittlichen Planeten nicht von Robotern erledigt wurde, wirkt im Nachhinein merkwürdig.</w:t>
      </w:r>
    </w:p>
    <w:p w14:paraId="3F97A4C8" w14:textId="77777777" w:rsidR="00B74365" w:rsidRDefault="002F7164">
      <w:pPr>
        <w:pStyle w:val="Textkrper"/>
      </w:pPr>
      <w:r>
        <w:t xml:space="preserve">yury überraschte uns dann mit einer Verhaftung aus heiterem Himmel. Sein Kommentar dazu: »Ich </w:t>
      </w:r>
      <w:proofErr w:type="gramStart"/>
      <w:r>
        <w:t>hab</w:t>
      </w:r>
      <w:proofErr w:type="gramEnd"/>
      <w:r>
        <w:t xml:space="preserve">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r>
      <w:proofErr w:type="gramStart"/>
      <w:r>
        <w:t>File:236084main_MilkyWay-full-annotated.jpg</w:t>
      </w:r>
      <w:proofErr w:type="gramEnd"/>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r>
      <w:proofErr w:type="gramStart"/>
      <w:r>
        <w:t>File:Lagrange.jpg</w:t>
      </w:r>
      <w:proofErr w:type="gramEnd"/>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r>
      <w:r>
        <w:lastRenderedPageBreak/>
        <w:t>https://commons.wikimedia.org/wiki/</w:t>
      </w:r>
      <w:r>
        <w:br/>
      </w:r>
      <w:proofErr w:type="gramStart"/>
      <w:r>
        <w:t>File:Helix_Nebula_-_Unraveling_at_the_Seams.jpg</w:t>
      </w:r>
      <w:proofErr w:type="gramEnd"/>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w:t>
      </w:r>
      <w:r>
        <w:lastRenderedPageBreak/>
        <w:t xml:space="preserve">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lastRenderedPageBreak/>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lastRenderedPageBreak/>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lastRenderedPageBreak/>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lastRenderedPageBreak/>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lastRenderedPageBreak/>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7DCC4" w14:textId="77777777" w:rsidR="000F5C45" w:rsidRDefault="000F5C45">
      <w:pPr>
        <w:spacing w:after="0"/>
      </w:pPr>
      <w:r>
        <w:separator/>
      </w:r>
    </w:p>
  </w:endnote>
  <w:endnote w:type="continuationSeparator" w:id="0">
    <w:p w14:paraId="2E84A446" w14:textId="77777777" w:rsidR="000F5C45" w:rsidRDefault="000F5C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1D62B" w14:textId="77777777" w:rsidR="000F5C45" w:rsidRDefault="000F5C45">
      <w:r>
        <w:separator/>
      </w:r>
    </w:p>
  </w:footnote>
  <w:footnote w:type="continuationSeparator" w:id="0">
    <w:p w14:paraId="602D643A" w14:textId="77777777" w:rsidR="000F5C45" w:rsidRDefault="000F5C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1BB"/>
    <w:rsid w:val="0002111D"/>
    <w:rsid w:val="0004009C"/>
    <w:rsid w:val="00080380"/>
    <w:rsid w:val="000E41F9"/>
    <w:rsid w:val="000F5C45"/>
    <w:rsid w:val="00112A5D"/>
    <w:rsid w:val="00162B95"/>
    <w:rsid w:val="00190149"/>
    <w:rsid w:val="001D702B"/>
    <w:rsid w:val="002327BE"/>
    <w:rsid w:val="00233287"/>
    <w:rsid w:val="002A6665"/>
    <w:rsid w:val="002F7164"/>
    <w:rsid w:val="00327347"/>
    <w:rsid w:val="00330061"/>
    <w:rsid w:val="00352A78"/>
    <w:rsid w:val="0039511F"/>
    <w:rsid w:val="003A0915"/>
    <w:rsid w:val="003C2475"/>
    <w:rsid w:val="00411FB8"/>
    <w:rsid w:val="00430469"/>
    <w:rsid w:val="0045389C"/>
    <w:rsid w:val="004E29B3"/>
    <w:rsid w:val="00574B45"/>
    <w:rsid w:val="00590D07"/>
    <w:rsid w:val="005E7116"/>
    <w:rsid w:val="00605230"/>
    <w:rsid w:val="00615AC3"/>
    <w:rsid w:val="00703ABA"/>
    <w:rsid w:val="00723148"/>
    <w:rsid w:val="00750A4A"/>
    <w:rsid w:val="00784D58"/>
    <w:rsid w:val="007B1DD0"/>
    <w:rsid w:val="007B24BE"/>
    <w:rsid w:val="008135C5"/>
    <w:rsid w:val="00825490"/>
    <w:rsid w:val="008900F2"/>
    <w:rsid w:val="008D6863"/>
    <w:rsid w:val="00902A96"/>
    <w:rsid w:val="009622B3"/>
    <w:rsid w:val="009C37ED"/>
    <w:rsid w:val="009F21C8"/>
    <w:rsid w:val="00A067EB"/>
    <w:rsid w:val="00A239D9"/>
    <w:rsid w:val="00A47F89"/>
    <w:rsid w:val="00A73663"/>
    <w:rsid w:val="00A92399"/>
    <w:rsid w:val="00AA3C0D"/>
    <w:rsid w:val="00AA7B67"/>
    <w:rsid w:val="00AB773D"/>
    <w:rsid w:val="00B03E9E"/>
    <w:rsid w:val="00B302B2"/>
    <w:rsid w:val="00B35A06"/>
    <w:rsid w:val="00B72AA9"/>
    <w:rsid w:val="00B74365"/>
    <w:rsid w:val="00B86B75"/>
    <w:rsid w:val="00B97CDF"/>
    <w:rsid w:val="00BC48D5"/>
    <w:rsid w:val="00C36279"/>
    <w:rsid w:val="00C406F5"/>
    <w:rsid w:val="00C427C8"/>
    <w:rsid w:val="00C51928"/>
    <w:rsid w:val="00CB7FD6"/>
    <w:rsid w:val="00CF2375"/>
    <w:rsid w:val="00D51A05"/>
    <w:rsid w:val="00DD1C3C"/>
    <w:rsid w:val="00DE7713"/>
    <w:rsid w:val="00E07798"/>
    <w:rsid w:val="00E315A3"/>
    <w:rsid w:val="00E531AF"/>
    <w:rsid w:val="00EE2CCC"/>
    <w:rsid w:val="00F03905"/>
    <w:rsid w:val="00F660B8"/>
    <w:rsid w:val="00FA733C"/>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34</Words>
  <Characters>518080</Characters>
  <Application>Microsoft Office Word</Application>
  <DocSecurity>0</DocSecurity>
  <Lines>4317</Lines>
  <Paragraphs>1198</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36</cp:revision>
  <dcterms:created xsi:type="dcterms:W3CDTF">2021-02-25T02:06:00Z</dcterms:created>
  <dcterms:modified xsi:type="dcterms:W3CDTF">2021-02-25T22:20: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